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9E204" w14:textId="7400844D" w:rsidR="00823F40" w:rsidRPr="00167882" w:rsidRDefault="009A186B" w:rsidP="00DD3BED">
      <w:pPr>
        <w:widowControl/>
        <w:jc w:val="center"/>
        <w:rPr>
          <w:rFonts w:ascii="Calibri" w:hAnsi="Calibri" w:cs="Times New Roman"/>
          <w:b/>
          <w:color w:val="1D326C"/>
          <w:sz w:val="28"/>
          <w:szCs w:val="28"/>
          <w:u w:val="single"/>
          <w:lang w:eastAsia="en-GB"/>
        </w:rPr>
      </w:pPr>
      <w:r>
        <w:rPr>
          <w:rFonts w:ascii="Calibri" w:hAnsi="Calibri" w:cs="Times New Roman"/>
          <w:b/>
          <w:color w:val="1D326C"/>
          <w:sz w:val="28"/>
          <w:szCs w:val="28"/>
          <w:u w:val="single"/>
          <w:lang w:eastAsia="en-GB"/>
        </w:rPr>
        <w:t xml:space="preserve">OTC FX Futures </w:t>
      </w:r>
      <w:r w:rsidR="00877BB3">
        <w:rPr>
          <w:rFonts w:ascii="Calibri" w:hAnsi="Calibri" w:cs="Times New Roman"/>
          <w:b/>
          <w:color w:val="1D326C"/>
          <w:sz w:val="28"/>
          <w:szCs w:val="28"/>
          <w:u w:val="single"/>
          <w:lang w:eastAsia="en-GB"/>
        </w:rPr>
        <w:t xml:space="preserve">Eligible Non-Cash Collateral </w:t>
      </w:r>
      <w:r w:rsidR="005901A8" w:rsidRPr="00167882">
        <w:rPr>
          <w:rFonts w:ascii="Calibri" w:hAnsi="Calibri" w:cs="Times New Roman"/>
          <w:b/>
          <w:color w:val="1D326C"/>
          <w:sz w:val="28"/>
          <w:szCs w:val="28"/>
          <w:u w:val="single"/>
          <w:lang w:eastAsia="en-GB"/>
        </w:rPr>
        <w:t>–</w:t>
      </w:r>
      <w:r w:rsidR="004168C0">
        <w:rPr>
          <w:rFonts w:ascii="Calibri" w:hAnsi="Calibri" w:cs="Times New Roman"/>
          <w:b/>
          <w:color w:val="1D326C"/>
          <w:sz w:val="28"/>
          <w:szCs w:val="28"/>
          <w:u w:val="single"/>
          <w:lang w:eastAsia="en-GB"/>
        </w:rPr>
        <w:t xml:space="preserve"> </w:t>
      </w:r>
      <w:r w:rsidR="00D075B8">
        <w:rPr>
          <w:rFonts w:ascii="Calibri" w:hAnsi="Calibri" w:cs="Times New Roman"/>
          <w:b/>
          <w:color w:val="1D326C"/>
          <w:sz w:val="28"/>
          <w:szCs w:val="28"/>
          <w:u w:val="single"/>
          <w:lang w:eastAsia="en-GB"/>
        </w:rPr>
        <w:t>October</w:t>
      </w:r>
      <w:r w:rsidR="000E0930">
        <w:rPr>
          <w:rFonts w:ascii="Calibri" w:hAnsi="Calibri" w:cs="Times New Roman"/>
          <w:b/>
          <w:color w:val="1D326C"/>
          <w:sz w:val="28"/>
          <w:szCs w:val="28"/>
          <w:u w:val="single"/>
          <w:lang w:eastAsia="en-GB"/>
        </w:rPr>
        <w:t xml:space="preserve"> </w:t>
      </w:r>
      <w:r w:rsidR="005901A8" w:rsidRPr="00167882">
        <w:rPr>
          <w:rFonts w:ascii="Calibri" w:hAnsi="Calibri" w:cs="Times New Roman"/>
          <w:b/>
          <w:color w:val="1D326C"/>
          <w:sz w:val="28"/>
          <w:szCs w:val="28"/>
          <w:u w:val="single"/>
          <w:lang w:eastAsia="en-GB"/>
        </w:rPr>
        <w:t>20</w:t>
      </w:r>
      <w:r w:rsidR="003808D4">
        <w:rPr>
          <w:rFonts w:ascii="Calibri" w:hAnsi="Calibri" w:cs="Times New Roman"/>
          <w:b/>
          <w:color w:val="1D326C"/>
          <w:sz w:val="28"/>
          <w:szCs w:val="28"/>
          <w:u w:val="single"/>
          <w:lang w:eastAsia="en-GB"/>
        </w:rPr>
        <w:t>2</w:t>
      </w:r>
      <w:r w:rsidR="00563FA7">
        <w:rPr>
          <w:rFonts w:ascii="Calibri" w:hAnsi="Calibri" w:cs="Times New Roman"/>
          <w:b/>
          <w:color w:val="1D326C"/>
          <w:sz w:val="28"/>
          <w:szCs w:val="28"/>
          <w:u w:val="single"/>
          <w:lang w:eastAsia="en-GB"/>
        </w:rPr>
        <w:t>2</w:t>
      </w:r>
    </w:p>
    <w:p w14:paraId="30310D26" w14:textId="0A68D33E" w:rsidR="00F54385" w:rsidRDefault="00F54385" w:rsidP="00823F40">
      <w:pPr>
        <w:widowControl/>
        <w:spacing w:line="276" w:lineRule="auto"/>
      </w:pPr>
      <w:r>
        <w:tab/>
      </w:r>
      <w:r>
        <w:tab/>
      </w:r>
    </w:p>
    <w:p w14:paraId="56038169" w14:textId="3E74CEF6" w:rsidR="00874F9A" w:rsidRDefault="00874F9A" w:rsidP="00DD3BED">
      <w:pPr>
        <w:widowControl/>
        <w:spacing w:line="276" w:lineRule="auto"/>
        <w:jc w:val="both"/>
      </w:pPr>
      <w:r w:rsidRPr="00874F9A">
        <w:t>The clearing risk activities</w:t>
      </w:r>
      <w:r>
        <w:t xml:space="preserve"> of</w:t>
      </w:r>
      <w:r w:rsidRPr="00874F9A">
        <w:t xml:space="preserve"> FMDQ Clear Limited (“FMDQ Clear” or the “Company”) </w:t>
      </w:r>
      <w:r>
        <w:t>for the OTC FX Futures (“OFF”) Market</w:t>
      </w:r>
      <w:r w:rsidR="00877BB3">
        <w:t xml:space="preserve">, in line with section 3.2 of the </w:t>
      </w:r>
      <w:r w:rsidR="009B615B">
        <w:t>OFF-Market</w:t>
      </w:r>
      <w:r w:rsidR="00877BB3">
        <w:t xml:space="preserve"> Framework,</w:t>
      </w:r>
      <w:r>
        <w:t xml:space="preserve"> </w:t>
      </w:r>
      <w:r w:rsidR="00A81D65">
        <w:t>requires</w:t>
      </w:r>
      <w:r w:rsidRPr="00874F9A">
        <w:t xml:space="preserve"> that </w:t>
      </w:r>
      <w:r w:rsidR="009F3196">
        <w:t>Dealing Member (Banks) (“DMBs”)</w:t>
      </w:r>
      <w:r w:rsidRPr="00874F9A">
        <w:t xml:space="preserve"> </w:t>
      </w:r>
      <w:r w:rsidR="00877BB3">
        <w:t xml:space="preserve">use eligible </w:t>
      </w:r>
      <w:r w:rsidR="009F3196">
        <w:t xml:space="preserve">non-cash collateral </w:t>
      </w:r>
      <w:r w:rsidR="00877BB3" w:rsidRPr="00877BB3">
        <w:t>as margin collateral with respect to OTC FX Futures contracts</w:t>
      </w:r>
      <w:r w:rsidR="009F3196">
        <w:t xml:space="preserve"> </w:t>
      </w:r>
      <w:r w:rsidRPr="00874F9A">
        <w:t>credit exposure</w:t>
      </w:r>
      <w:r w:rsidR="003E4739">
        <w:t xml:space="preserve"> </w:t>
      </w:r>
      <w:r>
        <w:t>for executed transactions.</w:t>
      </w:r>
    </w:p>
    <w:p w14:paraId="07E72D9E" w14:textId="77777777" w:rsidR="00874F9A" w:rsidRDefault="00874F9A" w:rsidP="00DD3BED">
      <w:pPr>
        <w:widowControl/>
        <w:spacing w:line="276" w:lineRule="auto"/>
        <w:jc w:val="both"/>
      </w:pPr>
    </w:p>
    <w:p w14:paraId="4D73EE7D" w14:textId="26CC9F70" w:rsidR="00874F9A" w:rsidRDefault="00F17DFC" w:rsidP="00DD3BED">
      <w:pPr>
        <w:widowControl/>
        <w:spacing w:line="276" w:lineRule="auto"/>
        <w:jc w:val="both"/>
      </w:pPr>
      <w:r>
        <w:t xml:space="preserve">The </w:t>
      </w:r>
      <w:r w:rsidR="0079523E">
        <w:t xml:space="preserve">list of </w:t>
      </w:r>
      <w:r w:rsidR="00874F9A">
        <w:t xml:space="preserve">eligible sovereign securities for the OFF Market is published by FMDQ Clear on a quarterly basis. All liquid securities shall not be subject to a haircut whilst illiquid securities shall be subject to a haircut of 80% when pledged to FMDQ Clear as non-cash </w:t>
      </w:r>
      <w:r w:rsidR="00655C18">
        <w:t>c</w:t>
      </w:r>
      <w:r w:rsidR="00874F9A">
        <w:t>ollateral for OFF transactions.</w:t>
      </w:r>
    </w:p>
    <w:p w14:paraId="1F243F85" w14:textId="77777777" w:rsidR="00874F9A" w:rsidRDefault="00874F9A" w:rsidP="00DD3BED">
      <w:pPr>
        <w:widowControl/>
        <w:spacing w:line="276" w:lineRule="auto"/>
        <w:jc w:val="both"/>
      </w:pPr>
    </w:p>
    <w:p w14:paraId="4664E9A3" w14:textId="59D77545" w:rsidR="00874F9A" w:rsidRDefault="00874F9A" w:rsidP="00DD3BED">
      <w:pPr>
        <w:widowControl/>
        <w:spacing w:line="276" w:lineRule="auto"/>
        <w:jc w:val="both"/>
      </w:pPr>
      <w:r>
        <w:t xml:space="preserve">Please </w:t>
      </w:r>
      <w:r w:rsidRPr="00874F9A">
        <w:rPr>
          <w:b/>
          <w:bCs/>
        </w:rPr>
        <w:t>Appendix 1</w:t>
      </w:r>
      <w:r>
        <w:t xml:space="preserve"> for the list of all </w:t>
      </w:r>
      <w:r w:rsidR="009F3196">
        <w:t xml:space="preserve">eligible </w:t>
      </w:r>
      <w:r w:rsidR="00877BB3">
        <w:t xml:space="preserve">non-cash </w:t>
      </w:r>
      <w:r w:rsidR="009F3196">
        <w:t>c</w:t>
      </w:r>
      <w:r w:rsidR="00877BB3">
        <w:t xml:space="preserve">ollateral </w:t>
      </w:r>
      <w:r w:rsidR="00000137">
        <w:t xml:space="preserve">with effect from </w:t>
      </w:r>
      <w:r w:rsidR="00D075B8">
        <w:t>October</w:t>
      </w:r>
      <w:r w:rsidR="006B5122">
        <w:t xml:space="preserve"> </w:t>
      </w:r>
      <w:r w:rsidR="009B615B">
        <w:t>1</w:t>
      </w:r>
      <w:r w:rsidR="00000137">
        <w:t>,</w:t>
      </w:r>
      <w:r w:rsidR="00B70727">
        <w:t xml:space="preserve"> </w:t>
      </w:r>
      <w:r w:rsidR="00000137">
        <w:t>20</w:t>
      </w:r>
      <w:r w:rsidR="003808D4">
        <w:t>2</w:t>
      </w:r>
      <w:r w:rsidR="00B36457">
        <w:t>2</w:t>
      </w:r>
      <w:r>
        <w:t>.</w:t>
      </w:r>
    </w:p>
    <w:p w14:paraId="093C5F43" w14:textId="6C1F4B14" w:rsidR="00635F85" w:rsidRPr="00FF5DEF" w:rsidRDefault="00635F85" w:rsidP="00DD3BED">
      <w:pPr>
        <w:widowControl/>
        <w:spacing w:line="276" w:lineRule="auto"/>
        <w:jc w:val="both"/>
        <w:rPr>
          <w:sz w:val="8"/>
          <w:szCs w:val="8"/>
        </w:rPr>
      </w:pPr>
    </w:p>
    <w:p w14:paraId="0A2BF922" w14:textId="77777777" w:rsidR="00DE2EB7" w:rsidRDefault="00DE2EB7" w:rsidP="00F90CD9">
      <w:pPr>
        <w:widowControl/>
        <w:spacing w:line="276" w:lineRule="auto"/>
        <w:jc w:val="center"/>
        <w:rPr>
          <w:rFonts w:cstheme="minorHAnsi"/>
          <w:b/>
          <w:bCs/>
        </w:rPr>
      </w:pPr>
    </w:p>
    <w:p w14:paraId="5ECB9479" w14:textId="5C0BBEF7" w:rsidR="00FD442A" w:rsidRDefault="00FD442A" w:rsidP="00635F85">
      <w:pPr>
        <w:widowControl/>
        <w:spacing w:line="276" w:lineRule="auto"/>
      </w:pPr>
    </w:p>
    <w:p w14:paraId="7B5B3A92" w14:textId="731C2816" w:rsidR="00874F9A" w:rsidRDefault="00874F9A" w:rsidP="00F002BC">
      <w:pPr>
        <w:widowControl/>
        <w:spacing w:line="276" w:lineRule="auto"/>
        <w:jc w:val="both"/>
      </w:pPr>
    </w:p>
    <w:p w14:paraId="1A3AD1A6" w14:textId="77777777" w:rsidR="00877BB3" w:rsidRDefault="00877BB3" w:rsidP="00F002BC">
      <w:pPr>
        <w:widowControl/>
        <w:spacing w:line="276" w:lineRule="auto"/>
        <w:jc w:val="both"/>
      </w:pPr>
    </w:p>
    <w:p w14:paraId="4FD926E1" w14:textId="708786C1" w:rsidR="00877BB3" w:rsidRPr="00877BB3" w:rsidRDefault="00877BB3" w:rsidP="00877BB3">
      <w:pPr>
        <w:widowControl/>
        <w:spacing w:line="276" w:lineRule="auto"/>
        <w:jc w:val="both"/>
        <w:sectPr w:rsidR="00877BB3" w:rsidRPr="00877BB3" w:rsidSect="008607C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endnotePr>
            <w:numFmt w:val="decimal"/>
          </w:endnotePr>
          <w:pgSz w:w="11910" w:h="16840" w:code="9"/>
          <w:pgMar w:top="851" w:right="1327" w:bottom="425" w:left="1440" w:header="720" w:footer="720" w:gutter="0"/>
          <w:pgBorders w:offsetFrom="page">
            <w:top w:val="double" w:sz="12" w:space="24" w:color="002A7B"/>
            <w:left w:val="double" w:sz="12" w:space="24" w:color="002A7B"/>
            <w:bottom w:val="double" w:sz="12" w:space="24" w:color="002A7B"/>
            <w:right w:val="double" w:sz="12" w:space="24" w:color="002A7B"/>
          </w:pgBorders>
          <w:pgNumType w:start="1"/>
          <w:cols w:space="720"/>
        </w:sectPr>
      </w:pPr>
    </w:p>
    <w:p w14:paraId="20B144A5" w14:textId="3DDCB0B6" w:rsidR="00874F9A" w:rsidRPr="0044789B" w:rsidRDefault="00874F9A" w:rsidP="004546AB">
      <w:pPr>
        <w:widowControl/>
        <w:spacing w:line="276" w:lineRule="auto"/>
        <w:ind w:left="-426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Appendix 1: FMDQ Clear Classified </w:t>
      </w:r>
      <w:r w:rsidRPr="00C72653">
        <w:rPr>
          <w:rFonts w:cstheme="minorHAnsi"/>
          <w:b/>
          <w:bCs/>
        </w:rPr>
        <w:t xml:space="preserve">Liquid </w:t>
      </w:r>
      <w:r>
        <w:rPr>
          <w:rFonts w:cstheme="minorHAnsi"/>
          <w:b/>
          <w:bCs/>
        </w:rPr>
        <w:t>Securities (Non-Cash Eligible Collateral</w:t>
      </w:r>
      <w:r>
        <w:rPr>
          <w:rFonts w:cstheme="minorHAnsi"/>
          <w:b/>
          <w:bCs/>
          <w:lang w:val="en-GB"/>
        </w:rPr>
        <w:t xml:space="preserve">) </w:t>
      </w:r>
      <w:r>
        <w:rPr>
          <w:rFonts w:cstheme="minorHAnsi"/>
          <w:b/>
          <w:bCs/>
        </w:rPr>
        <w:t xml:space="preserve">as </w:t>
      </w:r>
      <w:proofErr w:type="gramStart"/>
      <w:r>
        <w:rPr>
          <w:rFonts w:cstheme="minorHAnsi"/>
          <w:b/>
          <w:bCs/>
        </w:rPr>
        <w:t>at</w:t>
      </w:r>
      <w:proofErr w:type="gramEnd"/>
      <w:r>
        <w:rPr>
          <w:rFonts w:cstheme="minorHAnsi"/>
          <w:b/>
          <w:bCs/>
        </w:rPr>
        <w:t xml:space="preserve"> </w:t>
      </w:r>
      <w:r w:rsidR="004546AB">
        <w:rPr>
          <w:rFonts w:cstheme="minorHAnsi"/>
          <w:b/>
          <w:bCs/>
        </w:rPr>
        <w:t>October</w:t>
      </w:r>
      <w:r>
        <w:rPr>
          <w:rFonts w:cstheme="minorHAnsi"/>
          <w:b/>
          <w:bCs/>
        </w:rPr>
        <w:t xml:space="preserve"> 1, 202</w:t>
      </w:r>
      <w:r w:rsidR="00070E64">
        <w:rPr>
          <w:rFonts w:cstheme="minorHAnsi"/>
          <w:b/>
          <w:bCs/>
        </w:rPr>
        <w:t>2</w:t>
      </w:r>
    </w:p>
    <w:tbl>
      <w:tblPr>
        <w:tblpPr w:leftFromText="180" w:rightFromText="180" w:vertAnchor="page" w:horzAnchor="page" w:tblpX="1021" w:tblpY="1876"/>
        <w:tblW w:w="10075" w:type="dxa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2977"/>
        <w:gridCol w:w="1701"/>
        <w:gridCol w:w="1276"/>
        <w:gridCol w:w="1849"/>
        <w:gridCol w:w="1710"/>
      </w:tblGrid>
      <w:tr w:rsidR="00AE6320" w14:paraId="7AAE4002" w14:textId="6FE0C32A" w:rsidTr="00DE6839">
        <w:trPr>
          <w:trHeight w:val="319"/>
          <w:tblHeader/>
        </w:trPr>
        <w:tc>
          <w:tcPr>
            <w:tcW w:w="562" w:type="dxa"/>
            <w:shd w:val="clear" w:color="auto" w:fill="002060"/>
          </w:tcPr>
          <w:p w14:paraId="31002181" w14:textId="77777777" w:rsidR="00AE6320" w:rsidRDefault="00AE6320" w:rsidP="00874F9A">
            <w:pPr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S/N</w:t>
            </w:r>
          </w:p>
        </w:tc>
        <w:tc>
          <w:tcPr>
            <w:tcW w:w="2977" w:type="dxa"/>
            <w:shd w:val="clear" w:color="auto" w:fill="002060"/>
            <w:noWrap/>
            <w:vAlign w:val="bottom"/>
            <w:hideMark/>
          </w:tcPr>
          <w:p w14:paraId="6D121525" w14:textId="77777777" w:rsidR="00AE6320" w:rsidRDefault="00AE6320" w:rsidP="00874F9A">
            <w:pPr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 xml:space="preserve">Security </w:t>
            </w:r>
          </w:p>
          <w:p w14:paraId="69C230FD" w14:textId="77777777" w:rsidR="00AE6320" w:rsidRDefault="00AE6320" w:rsidP="00874F9A">
            <w:pPr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Description</w:t>
            </w:r>
          </w:p>
        </w:tc>
        <w:tc>
          <w:tcPr>
            <w:tcW w:w="1701" w:type="dxa"/>
            <w:shd w:val="clear" w:color="auto" w:fill="002060"/>
          </w:tcPr>
          <w:p w14:paraId="59DE4030" w14:textId="77777777" w:rsidR="00AE6320" w:rsidRDefault="00AE6320" w:rsidP="00874F9A">
            <w:pPr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Coupon /Rental Rate (%)</w:t>
            </w:r>
          </w:p>
        </w:tc>
        <w:tc>
          <w:tcPr>
            <w:tcW w:w="1276" w:type="dxa"/>
            <w:shd w:val="clear" w:color="auto" w:fill="002060"/>
          </w:tcPr>
          <w:p w14:paraId="1A5A51F2" w14:textId="64AB858D" w:rsidR="00AE6320" w:rsidRDefault="00AE6320" w:rsidP="00874F9A">
            <w:pPr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Security Type</w:t>
            </w:r>
          </w:p>
        </w:tc>
        <w:tc>
          <w:tcPr>
            <w:tcW w:w="1849" w:type="dxa"/>
            <w:shd w:val="clear" w:color="auto" w:fill="002060"/>
          </w:tcPr>
          <w:p w14:paraId="3E5148F4" w14:textId="24638E64" w:rsidR="00AE6320" w:rsidRDefault="00AE6320" w:rsidP="00874F9A">
            <w:pPr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 xml:space="preserve">Maturity </w:t>
            </w:r>
          </w:p>
          <w:p w14:paraId="4F689879" w14:textId="77777777" w:rsidR="00AE6320" w:rsidRDefault="00AE6320" w:rsidP="00874F9A">
            <w:pPr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Date</w:t>
            </w:r>
          </w:p>
        </w:tc>
        <w:tc>
          <w:tcPr>
            <w:tcW w:w="1710" w:type="dxa"/>
            <w:shd w:val="clear" w:color="auto" w:fill="002060"/>
          </w:tcPr>
          <w:p w14:paraId="0378ED61" w14:textId="7BDE3788" w:rsidR="00AE6320" w:rsidRDefault="00AE6320" w:rsidP="00874F9A">
            <w:pPr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 xml:space="preserve">Status as 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at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 xml:space="preserve"> </w:t>
            </w:r>
            <w:r w:rsidR="00DE683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October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 xml:space="preserve"> 1, 2022</w:t>
            </w:r>
          </w:p>
        </w:tc>
      </w:tr>
      <w:tr w:rsidR="00B25282" w14:paraId="7BBCA2D0" w14:textId="10D5B016" w:rsidTr="00DE6839">
        <w:trPr>
          <w:trHeight w:val="167"/>
        </w:trPr>
        <w:tc>
          <w:tcPr>
            <w:tcW w:w="562" w:type="dxa"/>
          </w:tcPr>
          <w:p w14:paraId="09DA75B4" w14:textId="77777777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1</w:t>
            </w:r>
          </w:p>
        </w:tc>
        <w:tc>
          <w:tcPr>
            <w:tcW w:w="2977" w:type="dxa"/>
            <w:shd w:val="clear" w:color="auto" w:fill="auto"/>
            <w:noWrap/>
            <w:hideMark/>
          </w:tcPr>
          <w:p w14:paraId="1CE2404D" w14:textId="4309B504" w:rsidR="00B25282" w:rsidRDefault="00B25282" w:rsidP="00B25282">
            <w:pPr>
              <w:rPr>
                <w:rFonts w:ascii="Calibri" w:eastAsia="Times New Roman" w:hAnsi="Calibri" w:cs="Calibri"/>
                <w:lang w:eastAsia="en-GB"/>
              </w:rPr>
            </w:pPr>
            <w:r w:rsidRPr="00A64420">
              <w:t>All Nigerian Treasury Bills</w:t>
            </w:r>
          </w:p>
        </w:tc>
        <w:tc>
          <w:tcPr>
            <w:tcW w:w="1701" w:type="dxa"/>
          </w:tcPr>
          <w:p w14:paraId="2EC98F82" w14:textId="4538FF55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>N/A</w:t>
            </w:r>
          </w:p>
        </w:tc>
        <w:tc>
          <w:tcPr>
            <w:tcW w:w="1276" w:type="dxa"/>
          </w:tcPr>
          <w:p w14:paraId="0F7F73E8" w14:textId="7075C599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>≤ One Year</w:t>
            </w:r>
          </w:p>
        </w:tc>
        <w:tc>
          <w:tcPr>
            <w:tcW w:w="1849" w:type="dxa"/>
          </w:tcPr>
          <w:p w14:paraId="05933749" w14:textId="185C1D0A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D677C">
              <w:t>≤ One Year</w:t>
            </w:r>
          </w:p>
        </w:tc>
        <w:tc>
          <w:tcPr>
            <w:tcW w:w="1710" w:type="dxa"/>
            <w:shd w:val="clear" w:color="auto" w:fill="00B050"/>
          </w:tcPr>
          <w:p w14:paraId="51E60A67" w14:textId="68908833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660B49">
              <w:rPr>
                <w:rFonts w:ascii="Calibri" w:hAnsi="Calibri" w:cs="Calibri"/>
                <w:color w:val="000000"/>
              </w:rPr>
              <w:t>Liquid</w:t>
            </w:r>
          </w:p>
        </w:tc>
      </w:tr>
      <w:tr w:rsidR="00B25282" w14:paraId="2FBC0F83" w14:textId="1A828024" w:rsidTr="00DE6839">
        <w:trPr>
          <w:trHeight w:val="158"/>
        </w:trPr>
        <w:tc>
          <w:tcPr>
            <w:tcW w:w="562" w:type="dxa"/>
            <w:shd w:val="clear" w:color="auto" w:fill="D9E2F3" w:themeFill="accent1" w:themeFillTint="33"/>
          </w:tcPr>
          <w:p w14:paraId="0EBF07B7" w14:textId="77777777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2</w:t>
            </w:r>
          </w:p>
        </w:tc>
        <w:tc>
          <w:tcPr>
            <w:tcW w:w="2977" w:type="dxa"/>
            <w:shd w:val="clear" w:color="auto" w:fill="D9E2F3" w:themeFill="accent1" w:themeFillTint="33"/>
            <w:noWrap/>
            <w:hideMark/>
          </w:tcPr>
          <w:p w14:paraId="5197BE96" w14:textId="031E5B80" w:rsidR="00B25282" w:rsidRDefault="00B25282" w:rsidP="00B25282">
            <w:pPr>
              <w:rPr>
                <w:rFonts w:ascii="Calibri" w:eastAsia="Times New Roman" w:hAnsi="Calibri" w:cs="Calibri"/>
                <w:lang w:eastAsia="en-GB"/>
              </w:rPr>
            </w:pPr>
            <w:r w:rsidRPr="00A64420">
              <w:t>All Central Bank of Nigeria Bills</w:t>
            </w:r>
          </w:p>
        </w:tc>
        <w:tc>
          <w:tcPr>
            <w:tcW w:w="1701" w:type="dxa"/>
            <w:shd w:val="clear" w:color="auto" w:fill="D9E2F3" w:themeFill="accent1" w:themeFillTint="33"/>
          </w:tcPr>
          <w:p w14:paraId="457768CB" w14:textId="705A0DB4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>N/A</w:t>
            </w:r>
          </w:p>
        </w:tc>
        <w:tc>
          <w:tcPr>
            <w:tcW w:w="1276" w:type="dxa"/>
            <w:shd w:val="clear" w:color="auto" w:fill="D9E2F3" w:themeFill="accent1" w:themeFillTint="33"/>
          </w:tcPr>
          <w:p w14:paraId="18A577A8" w14:textId="485A5787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>≤ One Year</w:t>
            </w:r>
          </w:p>
        </w:tc>
        <w:tc>
          <w:tcPr>
            <w:tcW w:w="1849" w:type="dxa"/>
            <w:shd w:val="clear" w:color="auto" w:fill="D9E2F3" w:themeFill="accent1" w:themeFillTint="33"/>
          </w:tcPr>
          <w:p w14:paraId="10FC0798" w14:textId="50B52244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D677C">
              <w:t>≤ One Year</w:t>
            </w:r>
          </w:p>
        </w:tc>
        <w:tc>
          <w:tcPr>
            <w:tcW w:w="1710" w:type="dxa"/>
            <w:shd w:val="clear" w:color="auto" w:fill="00B050"/>
          </w:tcPr>
          <w:p w14:paraId="421E9E89" w14:textId="0BC5F1FC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660B49">
              <w:rPr>
                <w:rFonts w:ascii="Calibri" w:hAnsi="Calibri" w:cs="Calibri"/>
                <w:color w:val="000000"/>
              </w:rPr>
              <w:t>Liquid</w:t>
            </w:r>
          </w:p>
        </w:tc>
      </w:tr>
      <w:tr w:rsidR="00B25282" w14:paraId="2AA2E228" w14:textId="77777777" w:rsidTr="00DE6839">
        <w:trPr>
          <w:trHeight w:val="140"/>
        </w:trPr>
        <w:tc>
          <w:tcPr>
            <w:tcW w:w="562" w:type="dxa"/>
          </w:tcPr>
          <w:p w14:paraId="36DF57D4" w14:textId="6CC23D02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3</w:t>
            </w:r>
          </w:p>
        </w:tc>
        <w:tc>
          <w:tcPr>
            <w:tcW w:w="2977" w:type="dxa"/>
            <w:shd w:val="clear" w:color="auto" w:fill="auto"/>
            <w:noWrap/>
          </w:tcPr>
          <w:p w14:paraId="31392BD8" w14:textId="47A7F60B" w:rsidR="00B25282" w:rsidRDefault="00B25282" w:rsidP="00B25282">
            <w:r w:rsidRPr="00A64420">
              <w:t>12.1493 18-JUL-2034</w:t>
            </w:r>
          </w:p>
        </w:tc>
        <w:tc>
          <w:tcPr>
            <w:tcW w:w="1701" w:type="dxa"/>
          </w:tcPr>
          <w:p w14:paraId="7953D069" w14:textId="53CE18DD" w:rsidR="00B25282" w:rsidRPr="00493CD3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2.1493 </w:t>
            </w:r>
          </w:p>
        </w:tc>
        <w:tc>
          <w:tcPr>
            <w:tcW w:w="1276" w:type="dxa"/>
          </w:tcPr>
          <w:p w14:paraId="6682D262" w14:textId="60EBD02B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>18-Jul-34</w:t>
            </w:r>
          </w:p>
        </w:tc>
        <w:tc>
          <w:tcPr>
            <w:tcW w:w="1849" w:type="dxa"/>
          </w:tcPr>
          <w:p w14:paraId="1F6F4F45" w14:textId="1276E7C7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18-Jul-34</w:t>
            </w:r>
          </w:p>
        </w:tc>
        <w:tc>
          <w:tcPr>
            <w:tcW w:w="1710" w:type="dxa"/>
            <w:shd w:val="clear" w:color="auto" w:fill="00B050"/>
          </w:tcPr>
          <w:p w14:paraId="2FBC153B" w14:textId="3B2A80AF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76B4C">
              <w:t>Liquid</w:t>
            </w:r>
          </w:p>
        </w:tc>
      </w:tr>
      <w:tr w:rsidR="00B25282" w14:paraId="3FEC2F8A" w14:textId="488ED904" w:rsidTr="00DE6839">
        <w:trPr>
          <w:trHeight w:val="140"/>
        </w:trPr>
        <w:tc>
          <w:tcPr>
            <w:tcW w:w="562" w:type="dxa"/>
            <w:shd w:val="clear" w:color="auto" w:fill="D9E2F3" w:themeFill="accent1" w:themeFillTint="33"/>
          </w:tcPr>
          <w:p w14:paraId="5CABDE65" w14:textId="7D859BFF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4</w:t>
            </w:r>
          </w:p>
        </w:tc>
        <w:tc>
          <w:tcPr>
            <w:tcW w:w="2977" w:type="dxa"/>
            <w:shd w:val="clear" w:color="auto" w:fill="D9E2F3" w:themeFill="accent1" w:themeFillTint="33"/>
            <w:noWrap/>
          </w:tcPr>
          <w:p w14:paraId="487F9F4F" w14:textId="35349346" w:rsidR="00B25282" w:rsidRDefault="00B25282" w:rsidP="00B25282">
            <w:pPr>
              <w:rPr>
                <w:rFonts w:ascii="Calibri" w:eastAsia="Times New Roman" w:hAnsi="Calibri" w:cs="Calibri"/>
                <w:lang w:eastAsia="en-GB"/>
              </w:rPr>
            </w:pPr>
            <w:r w:rsidRPr="00A64420">
              <w:t>12.40 18-MAR-2036</w:t>
            </w:r>
          </w:p>
        </w:tc>
        <w:tc>
          <w:tcPr>
            <w:tcW w:w="1701" w:type="dxa"/>
            <w:shd w:val="clear" w:color="auto" w:fill="D9E2F3" w:themeFill="accent1" w:themeFillTint="33"/>
          </w:tcPr>
          <w:p w14:paraId="630F72A3" w14:textId="44531B2A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2.40 </w:t>
            </w:r>
          </w:p>
        </w:tc>
        <w:tc>
          <w:tcPr>
            <w:tcW w:w="1276" w:type="dxa"/>
            <w:shd w:val="clear" w:color="auto" w:fill="D9E2F3" w:themeFill="accent1" w:themeFillTint="33"/>
          </w:tcPr>
          <w:p w14:paraId="4D1DE63A" w14:textId="440493A6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>18-Mar-36</w:t>
            </w:r>
          </w:p>
        </w:tc>
        <w:tc>
          <w:tcPr>
            <w:tcW w:w="1849" w:type="dxa"/>
            <w:shd w:val="clear" w:color="auto" w:fill="D9E2F3" w:themeFill="accent1" w:themeFillTint="33"/>
          </w:tcPr>
          <w:p w14:paraId="62ADC85B" w14:textId="76A67C88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18-Mar-36</w:t>
            </w:r>
          </w:p>
        </w:tc>
        <w:tc>
          <w:tcPr>
            <w:tcW w:w="1710" w:type="dxa"/>
            <w:shd w:val="clear" w:color="auto" w:fill="00B050"/>
          </w:tcPr>
          <w:p w14:paraId="4F2A0207" w14:textId="641D4E97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A36ED">
              <w:t>Liquid</w:t>
            </w:r>
          </w:p>
        </w:tc>
      </w:tr>
      <w:tr w:rsidR="00B25282" w14:paraId="192022A7" w14:textId="45E85A35" w:rsidTr="00DE6839">
        <w:trPr>
          <w:trHeight w:val="70"/>
        </w:trPr>
        <w:tc>
          <w:tcPr>
            <w:tcW w:w="562" w:type="dxa"/>
            <w:shd w:val="clear" w:color="auto" w:fill="auto"/>
          </w:tcPr>
          <w:p w14:paraId="62E88ADC" w14:textId="6BAE8B9C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5</w:t>
            </w:r>
          </w:p>
        </w:tc>
        <w:tc>
          <w:tcPr>
            <w:tcW w:w="2977" w:type="dxa"/>
            <w:shd w:val="clear" w:color="auto" w:fill="auto"/>
            <w:noWrap/>
            <w:hideMark/>
          </w:tcPr>
          <w:p w14:paraId="0E240FF0" w14:textId="06255E41" w:rsidR="00B25282" w:rsidRDefault="00B25282" w:rsidP="00B25282">
            <w:pPr>
              <w:rPr>
                <w:rFonts w:ascii="Calibri" w:eastAsia="Times New Roman" w:hAnsi="Calibri" w:cs="Calibri"/>
                <w:lang w:eastAsia="en-GB"/>
              </w:rPr>
            </w:pPr>
            <w:r w:rsidRPr="00A64420">
              <w:t>12.49 22-MAY-2029</w:t>
            </w:r>
          </w:p>
        </w:tc>
        <w:tc>
          <w:tcPr>
            <w:tcW w:w="1701" w:type="dxa"/>
            <w:shd w:val="clear" w:color="auto" w:fill="auto"/>
          </w:tcPr>
          <w:p w14:paraId="188420E3" w14:textId="6A28363E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2.49 </w:t>
            </w:r>
          </w:p>
        </w:tc>
        <w:tc>
          <w:tcPr>
            <w:tcW w:w="1276" w:type="dxa"/>
            <w:shd w:val="clear" w:color="auto" w:fill="auto"/>
          </w:tcPr>
          <w:p w14:paraId="5EBAC952" w14:textId="52D513A8" w:rsidR="00B25282" w:rsidRPr="00672345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>22-May-29</w:t>
            </w:r>
          </w:p>
        </w:tc>
        <w:tc>
          <w:tcPr>
            <w:tcW w:w="1849" w:type="dxa"/>
            <w:shd w:val="clear" w:color="auto" w:fill="auto"/>
          </w:tcPr>
          <w:p w14:paraId="1FEE6EDF" w14:textId="6C0452EF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22-May-29</w:t>
            </w:r>
          </w:p>
        </w:tc>
        <w:tc>
          <w:tcPr>
            <w:tcW w:w="1710" w:type="dxa"/>
            <w:shd w:val="clear" w:color="auto" w:fill="00B050"/>
          </w:tcPr>
          <w:p w14:paraId="272F3362" w14:textId="2B29698D" w:rsidR="00B25282" w:rsidRPr="00672345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A36ED">
              <w:t>Liquid</w:t>
            </w:r>
          </w:p>
        </w:tc>
      </w:tr>
      <w:tr w:rsidR="00B25282" w14:paraId="4E47EA42" w14:textId="1C6FCA15" w:rsidTr="00DE6839">
        <w:trPr>
          <w:trHeight w:val="60"/>
        </w:trPr>
        <w:tc>
          <w:tcPr>
            <w:tcW w:w="562" w:type="dxa"/>
            <w:shd w:val="clear" w:color="auto" w:fill="D9E2F3" w:themeFill="accent1" w:themeFillTint="33"/>
          </w:tcPr>
          <w:p w14:paraId="00DE18A5" w14:textId="76C33A92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6</w:t>
            </w:r>
          </w:p>
        </w:tc>
        <w:tc>
          <w:tcPr>
            <w:tcW w:w="2977" w:type="dxa"/>
            <w:shd w:val="clear" w:color="auto" w:fill="D9E2F3" w:themeFill="accent1" w:themeFillTint="33"/>
            <w:noWrap/>
            <w:hideMark/>
          </w:tcPr>
          <w:p w14:paraId="6364195A" w14:textId="24B938B7" w:rsidR="00B25282" w:rsidRDefault="00B25282" w:rsidP="00B25282">
            <w:pPr>
              <w:rPr>
                <w:rFonts w:ascii="Calibri" w:eastAsia="Times New Roman" w:hAnsi="Calibri" w:cs="Calibri"/>
                <w:lang w:eastAsia="en-GB"/>
              </w:rPr>
            </w:pPr>
            <w:r w:rsidRPr="00A64420">
              <w:t>12.50 22-JAN-2026</w:t>
            </w:r>
          </w:p>
        </w:tc>
        <w:tc>
          <w:tcPr>
            <w:tcW w:w="1701" w:type="dxa"/>
            <w:shd w:val="clear" w:color="auto" w:fill="D9E2F3" w:themeFill="accent1" w:themeFillTint="33"/>
          </w:tcPr>
          <w:p w14:paraId="122D805E" w14:textId="1AA5AB8A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2.50 </w:t>
            </w:r>
          </w:p>
        </w:tc>
        <w:tc>
          <w:tcPr>
            <w:tcW w:w="1276" w:type="dxa"/>
            <w:shd w:val="clear" w:color="auto" w:fill="D9E2F3" w:themeFill="accent1" w:themeFillTint="33"/>
          </w:tcPr>
          <w:p w14:paraId="71736162" w14:textId="25E77B80" w:rsidR="00B25282" w:rsidRPr="00672345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>22-Jan-26</w:t>
            </w:r>
          </w:p>
        </w:tc>
        <w:tc>
          <w:tcPr>
            <w:tcW w:w="1849" w:type="dxa"/>
            <w:shd w:val="clear" w:color="auto" w:fill="D9E2F3" w:themeFill="accent1" w:themeFillTint="33"/>
          </w:tcPr>
          <w:p w14:paraId="76A25FF3" w14:textId="7CEE7975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22-Jan-26</w:t>
            </w:r>
          </w:p>
        </w:tc>
        <w:tc>
          <w:tcPr>
            <w:tcW w:w="1710" w:type="dxa"/>
            <w:shd w:val="clear" w:color="auto" w:fill="00B050"/>
          </w:tcPr>
          <w:p w14:paraId="2E931121" w14:textId="4EC5F694" w:rsidR="00B25282" w:rsidRPr="00672345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A36ED">
              <w:t>Liquid</w:t>
            </w:r>
          </w:p>
        </w:tc>
      </w:tr>
      <w:tr w:rsidR="00B25282" w14:paraId="23C8C6C6" w14:textId="5D6BBB68" w:rsidTr="00DE6839">
        <w:trPr>
          <w:trHeight w:val="60"/>
        </w:trPr>
        <w:tc>
          <w:tcPr>
            <w:tcW w:w="562" w:type="dxa"/>
            <w:shd w:val="clear" w:color="auto" w:fill="auto"/>
          </w:tcPr>
          <w:p w14:paraId="37F2BEEB" w14:textId="4A708CC9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7</w:t>
            </w:r>
          </w:p>
        </w:tc>
        <w:tc>
          <w:tcPr>
            <w:tcW w:w="2977" w:type="dxa"/>
            <w:shd w:val="clear" w:color="auto" w:fill="auto"/>
            <w:noWrap/>
            <w:hideMark/>
          </w:tcPr>
          <w:p w14:paraId="76930826" w14:textId="1F6DD07A" w:rsidR="00B25282" w:rsidRDefault="00B25282" w:rsidP="00B25282">
            <w:pPr>
              <w:rPr>
                <w:rFonts w:ascii="Calibri" w:eastAsia="Times New Roman" w:hAnsi="Calibri" w:cs="Calibri"/>
                <w:lang w:eastAsia="en-GB"/>
              </w:rPr>
            </w:pPr>
            <w:r w:rsidRPr="00A64420">
              <w:t>12.50 27-APR-2032</w:t>
            </w:r>
          </w:p>
        </w:tc>
        <w:tc>
          <w:tcPr>
            <w:tcW w:w="1701" w:type="dxa"/>
            <w:shd w:val="clear" w:color="auto" w:fill="auto"/>
          </w:tcPr>
          <w:p w14:paraId="01AC7E4A" w14:textId="2282BB73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2.50 </w:t>
            </w:r>
          </w:p>
        </w:tc>
        <w:tc>
          <w:tcPr>
            <w:tcW w:w="1276" w:type="dxa"/>
            <w:shd w:val="clear" w:color="auto" w:fill="auto"/>
          </w:tcPr>
          <w:p w14:paraId="306E57C3" w14:textId="2D0EF8A7" w:rsidR="00B25282" w:rsidRPr="00672345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>27-Apr-32</w:t>
            </w:r>
          </w:p>
        </w:tc>
        <w:tc>
          <w:tcPr>
            <w:tcW w:w="1849" w:type="dxa"/>
            <w:shd w:val="clear" w:color="auto" w:fill="auto"/>
          </w:tcPr>
          <w:p w14:paraId="51758053" w14:textId="63B6673A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27-Apr-32</w:t>
            </w:r>
          </w:p>
        </w:tc>
        <w:tc>
          <w:tcPr>
            <w:tcW w:w="1710" w:type="dxa"/>
            <w:shd w:val="clear" w:color="auto" w:fill="00B050"/>
          </w:tcPr>
          <w:p w14:paraId="65D3D0D4" w14:textId="35526D34" w:rsidR="00B25282" w:rsidRPr="00672345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A36ED">
              <w:t>Liquid</w:t>
            </w:r>
          </w:p>
        </w:tc>
      </w:tr>
      <w:tr w:rsidR="00B25282" w14:paraId="04EE8689" w14:textId="193DD5E5" w:rsidTr="00DE6839">
        <w:trPr>
          <w:trHeight w:val="60"/>
        </w:trPr>
        <w:tc>
          <w:tcPr>
            <w:tcW w:w="562" w:type="dxa"/>
            <w:shd w:val="clear" w:color="auto" w:fill="D9E2F3" w:themeFill="accent1" w:themeFillTint="33"/>
          </w:tcPr>
          <w:p w14:paraId="687E6382" w14:textId="597060CA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8</w:t>
            </w:r>
          </w:p>
        </w:tc>
        <w:tc>
          <w:tcPr>
            <w:tcW w:w="2977" w:type="dxa"/>
            <w:shd w:val="clear" w:color="auto" w:fill="D9E2F3" w:themeFill="accent1" w:themeFillTint="33"/>
            <w:noWrap/>
            <w:hideMark/>
          </w:tcPr>
          <w:p w14:paraId="53BC5A4D" w14:textId="0A99485F" w:rsidR="00B25282" w:rsidRDefault="00B25282" w:rsidP="00B25282">
            <w:pPr>
              <w:rPr>
                <w:rFonts w:ascii="Calibri" w:eastAsia="Times New Roman" w:hAnsi="Calibri" w:cs="Calibri"/>
                <w:lang w:eastAsia="en-GB"/>
              </w:rPr>
            </w:pPr>
            <w:r w:rsidRPr="00A64420">
              <w:t>12.50 27-Mar-2035</w:t>
            </w:r>
          </w:p>
        </w:tc>
        <w:tc>
          <w:tcPr>
            <w:tcW w:w="1701" w:type="dxa"/>
            <w:shd w:val="clear" w:color="auto" w:fill="D9E2F3" w:themeFill="accent1" w:themeFillTint="33"/>
          </w:tcPr>
          <w:p w14:paraId="7BE12146" w14:textId="05C38642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2.50 </w:t>
            </w:r>
          </w:p>
        </w:tc>
        <w:tc>
          <w:tcPr>
            <w:tcW w:w="1276" w:type="dxa"/>
            <w:shd w:val="clear" w:color="auto" w:fill="D9E2F3" w:themeFill="accent1" w:themeFillTint="33"/>
          </w:tcPr>
          <w:p w14:paraId="1A2769DB" w14:textId="4D7DBA4E" w:rsidR="00B25282" w:rsidRPr="00672345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>27-Mar-35</w:t>
            </w:r>
          </w:p>
        </w:tc>
        <w:tc>
          <w:tcPr>
            <w:tcW w:w="1849" w:type="dxa"/>
            <w:shd w:val="clear" w:color="auto" w:fill="D9E2F3" w:themeFill="accent1" w:themeFillTint="33"/>
          </w:tcPr>
          <w:p w14:paraId="06C66A74" w14:textId="67A3014C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27-Mar-35</w:t>
            </w:r>
          </w:p>
        </w:tc>
        <w:tc>
          <w:tcPr>
            <w:tcW w:w="1710" w:type="dxa"/>
            <w:shd w:val="clear" w:color="auto" w:fill="00B050"/>
          </w:tcPr>
          <w:p w14:paraId="1FB50236" w14:textId="0C84885E" w:rsidR="00B25282" w:rsidRPr="00672345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A36ED">
              <w:t>Liquid</w:t>
            </w:r>
          </w:p>
        </w:tc>
      </w:tr>
      <w:tr w:rsidR="00B25282" w14:paraId="55E6C39C" w14:textId="5B9700A6" w:rsidTr="00DE6839">
        <w:trPr>
          <w:trHeight w:val="60"/>
        </w:trPr>
        <w:tc>
          <w:tcPr>
            <w:tcW w:w="562" w:type="dxa"/>
            <w:shd w:val="clear" w:color="auto" w:fill="auto"/>
          </w:tcPr>
          <w:p w14:paraId="4DABF78E" w14:textId="327D47F9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9</w:t>
            </w:r>
          </w:p>
        </w:tc>
        <w:tc>
          <w:tcPr>
            <w:tcW w:w="2977" w:type="dxa"/>
            <w:shd w:val="clear" w:color="auto" w:fill="auto"/>
            <w:noWrap/>
            <w:hideMark/>
          </w:tcPr>
          <w:p w14:paraId="5944EEDB" w14:textId="0A03BF2F" w:rsidR="00B25282" w:rsidRDefault="00B25282" w:rsidP="00B25282">
            <w:pPr>
              <w:rPr>
                <w:rFonts w:ascii="Calibri" w:eastAsia="Times New Roman" w:hAnsi="Calibri" w:cs="Calibri"/>
                <w:lang w:eastAsia="en-GB"/>
              </w:rPr>
            </w:pPr>
            <w:r w:rsidRPr="00A64420">
              <w:t>12.75 27-Apr-2023</w:t>
            </w:r>
          </w:p>
        </w:tc>
        <w:tc>
          <w:tcPr>
            <w:tcW w:w="1701" w:type="dxa"/>
            <w:shd w:val="clear" w:color="auto" w:fill="auto"/>
          </w:tcPr>
          <w:p w14:paraId="448C3375" w14:textId="030E04A0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2.75 </w:t>
            </w:r>
          </w:p>
        </w:tc>
        <w:tc>
          <w:tcPr>
            <w:tcW w:w="1276" w:type="dxa"/>
            <w:shd w:val="clear" w:color="auto" w:fill="auto"/>
          </w:tcPr>
          <w:p w14:paraId="37BD0B0F" w14:textId="3EEAAF01" w:rsidR="00B25282" w:rsidRPr="00954D15" w:rsidRDefault="00B25282" w:rsidP="00B25282">
            <w:pPr>
              <w:jc w:val="center"/>
            </w:pPr>
            <w:r w:rsidRPr="00A64420">
              <w:t>27-Apr-23</w:t>
            </w:r>
          </w:p>
        </w:tc>
        <w:tc>
          <w:tcPr>
            <w:tcW w:w="1849" w:type="dxa"/>
            <w:shd w:val="clear" w:color="auto" w:fill="auto"/>
          </w:tcPr>
          <w:p w14:paraId="519ED88F" w14:textId="7375A9A8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27-Apr-23</w:t>
            </w:r>
          </w:p>
        </w:tc>
        <w:tc>
          <w:tcPr>
            <w:tcW w:w="1710" w:type="dxa"/>
            <w:shd w:val="clear" w:color="auto" w:fill="00B050"/>
          </w:tcPr>
          <w:p w14:paraId="125501F9" w14:textId="14AABC17" w:rsidR="00B25282" w:rsidRPr="00954D15" w:rsidRDefault="00B25282" w:rsidP="00B25282">
            <w:pPr>
              <w:jc w:val="center"/>
            </w:pPr>
            <w:r w:rsidRPr="002A36ED">
              <w:t>Liquid</w:t>
            </w:r>
          </w:p>
        </w:tc>
      </w:tr>
      <w:tr w:rsidR="00B25282" w14:paraId="6A7F2F63" w14:textId="79954535" w:rsidTr="00DE6839">
        <w:trPr>
          <w:trHeight w:val="60"/>
        </w:trPr>
        <w:tc>
          <w:tcPr>
            <w:tcW w:w="562" w:type="dxa"/>
            <w:shd w:val="clear" w:color="auto" w:fill="D9E2F3" w:themeFill="accent1" w:themeFillTint="33"/>
          </w:tcPr>
          <w:p w14:paraId="10EB1376" w14:textId="06B7746B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10</w:t>
            </w:r>
          </w:p>
        </w:tc>
        <w:tc>
          <w:tcPr>
            <w:tcW w:w="2977" w:type="dxa"/>
            <w:shd w:val="clear" w:color="auto" w:fill="D9E2F3" w:themeFill="accent1" w:themeFillTint="33"/>
            <w:noWrap/>
            <w:hideMark/>
          </w:tcPr>
          <w:p w14:paraId="25565CE7" w14:textId="18DF1112" w:rsidR="00B25282" w:rsidRDefault="00B25282" w:rsidP="00B25282">
            <w:pPr>
              <w:rPr>
                <w:rFonts w:ascii="Calibri" w:eastAsia="Times New Roman" w:hAnsi="Calibri" w:cs="Calibri"/>
                <w:lang w:eastAsia="en-GB"/>
              </w:rPr>
            </w:pPr>
            <w:r w:rsidRPr="00A64420">
              <w:t>12.98 27-Mar-2050</w:t>
            </w:r>
          </w:p>
        </w:tc>
        <w:tc>
          <w:tcPr>
            <w:tcW w:w="1701" w:type="dxa"/>
            <w:shd w:val="clear" w:color="auto" w:fill="D9E2F3" w:themeFill="accent1" w:themeFillTint="33"/>
          </w:tcPr>
          <w:p w14:paraId="7D36C4E2" w14:textId="1E60DD18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2.98 </w:t>
            </w:r>
          </w:p>
        </w:tc>
        <w:tc>
          <w:tcPr>
            <w:tcW w:w="1276" w:type="dxa"/>
            <w:shd w:val="clear" w:color="auto" w:fill="D9E2F3" w:themeFill="accent1" w:themeFillTint="33"/>
          </w:tcPr>
          <w:p w14:paraId="35F0AAE7" w14:textId="7B1DCBC3" w:rsidR="00B25282" w:rsidRPr="00954D15" w:rsidRDefault="00B25282" w:rsidP="00B25282">
            <w:pPr>
              <w:jc w:val="center"/>
            </w:pPr>
            <w:r w:rsidRPr="00A64420">
              <w:t>27-Mar-50</w:t>
            </w:r>
          </w:p>
        </w:tc>
        <w:tc>
          <w:tcPr>
            <w:tcW w:w="1849" w:type="dxa"/>
            <w:shd w:val="clear" w:color="auto" w:fill="D9E2F3" w:themeFill="accent1" w:themeFillTint="33"/>
          </w:tcPr>
          <w:p w14:paraId="392C106E" w14:textId="03FA8533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27-Mar-50</w:t>
            </w:r>
          </w:p>
        </w:tc>
        <w:tc>
          <w:tcPr>
            <w:tcW w:w="1710" w:type="dxa"/>
            <w:shd w:val="clear" w:color="auto" w:fill="00B050"/>
          </w:tcPr>
          <w:p w14:paraId="4FFD6ED6" w14:textId="6130C0BD" w:rsidR="00B25282" w:rsidRPr="00954D15" w:rsidRDefault="00B25282" w:rsidP="00B25282">
            <w:pPr>
              <w:jc w:val="center"/>
            </w:pPr>
            <w:r w:rsidRPr="002A36ED">
              <w:t>Liquid</w:t>
            </w:r>
          </w:p>
        </w:tc>
      </w:tr>
      <w:tr w:rsidR="00373E2D" w14:paraId="48A5BDB3" w14:textId="77777777" w:rsidTr="00DE6839">
        <w:trPr>
          <w:trHeight w:val="60"/>
        </w:trPr>
        <w:tc>
          <w:tcPr>
            <w:tcW w:w="562" w:type="dxa"/>
            <w:shd w:val="clear" w:color="auto" w:fill="auto"/>
          </w:tcPr>
          <w:p w14:paraId="1979BBB4" w14:textId="7B3A66D6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11</w:t>
            </w:r>
          </w:p>
        </w:tc>
        <w:tc>
          <w:tcPr>
            <w:tcW w:w="2977" w:type="dxa"/>
            <w:shd w:val="clear" w:color="auto" w:fill="auto"/>
            <w:noWrap/>
          </w:tcPr>
          <w:p w14:paraId="6E229E7D" w14:textId="5D12E4AC" w:rsidR="00373E2D" w:rsidRPr="00954D15" w:rsidRDefault="00373E2D" w:rsidP="00373E2D">
            <w:r w:rsidRPr="00A64420">
              <w:t>13.00 21-JAN-2042</w:t>
            </w:r>
          </w:p>
        </w:tc>
        <w:tc>
          <w:tcPr>
            <w:tcW w:w="1701" w:type="dxa"/>
            <w:shd w:val="clear" w:color="auto" w:fill="auto"/>
          </w:tcPr>
          <w:p w14:paraId="412700CB" w14:textId="738E4BE5" w:rsidR="00373E2D" w:rsidRPr="00954D15" w:rsidRDefault="00373E2D" w:rsidP="00373E2D">
            <w:pPr>
              <w:jc w:val="center"/>
            </w:pPr>
            <w:r w:rsidRPr="00A64420">
              <w:t xml:space="preserve"> 13.00 </w:t>
            </w:r>
          </w:p>
        </w:tc>
        <w:tc>
          <w:tcPr>
            <w:tcW w:w="1276" w:type="dxa"/>
            <w:shd w:val="clear" w:color="auto" w:fill="auto"/>
          </w:tcPr>
          <w:p w14:paraId="622274D3" w14:textId="519DE23C" w:rsidR="00373E2D" w:rsidRPr="00672345" w:rsidRDefault="00373E2D" w:rsidP="00373E2D">
            <w:pPr>
              <w:jc w:val="center"/>
            </w:pPr>
            <w:r w:rsidRPr="00A64420">
              <w:t>21-Jan-42</w:t>
            </w:r>
          </w:p>
        </w:tc>
        <w:tc>
          <w:tcPr>
            <w:tcW w:w="1849" w:type="dxa"/>
            <w:shd w:val="clear" w:color="auto" w:fill="auto"/>
          </w:tcPr>
          <w:p w14:paraId="10564E6E" w14:textId="3CD4B00C" w:rsidR="00373E2D" w:rsidRPr="00954D15" w:rsidRDefault="00373E2D" w:rsidP="00373E2D">
            <w:pPr>
              <w:jc w:val="center"/>
            </w:pPr>
            <w:r w:rsidRPr="002174A4">
              <w:t>21-Jan-42</w:t>
            </w:r>
          </w:p>
        </w:tc>
        <w:tc>
          <w:tcPr>
            <w:tcW w:w="1710" w:type="dxa"/>
            <w:shd w:val="clear" w:color="auto" w:fill="00B050"/>
          </w:tcPr>
          <w:p w14:paraId="084FBCC0" w14:textId="3FA134F0" w:rsidR="00373E2D" w:rsidRPr="00954D15" w:rsidRDefault="00373E2D" w:rsidP="00373E2D">
            <w:pPr>
              <w:jc w:val="center"/>
            </w:pPr>
            <w:r w:rsidRPr="006C58CF">
              <w:t>Liquid</w:t>
            </w:r>
          </w:p>
        </w:tc>
      </w:tr>
      <w:tr w:rsidR="00373E2D" w14:paraId="464BF3D0" w14:textId="33B24818" w:rsidTr="00DE6839">
        <w:trPr>
          <w:trHeight w:val="85"/>
        </w:trPr>
        <w:tc>
          <w:tcPr>
            <w:tcW w:w="562" w:type="dxa"/>
            <w:shd w:val="clear" w:color="auto" w:fill="D9E2F3" w:themeFill="accent1" w:themeFillTint="33"/>
          </w:tcPr>
          <w:p w14:paraId="2C49EA98" w14:textId="235DF751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12</w:t>
            </w:r>
          </w:p>
        </w:tc>
        <w:tc>
          <w:tcPr>
            <w:tcW w:w="2977" w:type="dxa"/>
            <w:shd w:val="clear" w:color="auto" w:fill="D9E2F3" w:themeFill="accent1" w:themeFillTint="33"/>
            <w:noWrap/>
            <w:hideMark/>
          </w:tcPr>
          <w:p w14:paraId="2AB985D6" w14:textId="74BA6CC6" w:rsidR="00373E2D" w:rsidRDefault="00373E2D" w:rsidP="00373E2D">
            <w:pPr>
              <w:rPr>
                <w:rFonts w:ascii="Calibri" w:eastAsia="Times New Roman" w:hAnsi="Calibri" w:cs="Calibri"/>
                <w:lang w:eastAsia="en-GB"/>
              </w:rPr>
            </w:pPr>
            <w:r w:rsidRPr="00A64420">
              <w:t>13.00 29-Dec-2031</w:t>
            </w:r>
          </w:p>
        </w:tc>
        <w:tc>
          <w:tcPr>
            <w:tcW w:w="1701" w:type="dxa"/>
            <w:shd w:val="clear" w:color="auto" w:fill="D9E2F3" w:themeFill="accent1" w:themeFillTint="33"/>
          </w:tcPr>
          <w:p w14:paraId="2A503A8F" w14:textId="07F9B3E1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3.00 </w:t>
            </w:r>
          </w:p>
        </w:tc>
        <w:tc>
          <w:tcPr>
            <w:tcW w:w="1276" w:type="dxa"/>
            <w:shd w:val="clear" w:color="auto" w:fill="D9E2F3" w:themeFill="accent1" w:themeFillTint="33"/>
          </w:tcPr>
          <w:p w14:paraId="1CA5E100" w14:textId="563CBE14" w:rsidR="00373E2D" w:rsidRPr="00954D15" w:rsidRDefault="00373E2D" w:rsidP="00373E2D">
            <w:pPr>
              <w:jc w:val="center"/>
            </w:pPr>
            <w:r w:rsidRPr="00A64420">
              <w:t>29-Dec-31</w:t>
            </w:r>
          </w:p>
        </w:tc>
        <w:tc>
          <w:tcPr>
            <w:tcW w:w="1849" w:type="dxa"/>
            <w:shd w:val="clear" w:color="auto" w:fill="D9E2F3" w:themeFill="accent1" w:themeFillTint="33"/>
          </w:tcPr>
          <w:p w14:paraId="62E3554A" w14:textId="467290E1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29-Dec-31</w:t>
            </w:r>
          </w:p>
        </w:tc>
        <w:tc>
          <w:tcPr>
            <w:tcW w:w="1710" w:type="dxa"/>
            <w:shd w:val="clear" w:color="auto" w:fill="00B050"/>
          </w:tcPr>
          <w:p w14:paraId="23537717" w14:textId="00E2326A" w:rsidR="00373E2D" w:rsidRPr="00954D15" w:rsidRDefault="00373E2D" w:rsidP="00373E2D">
            <w:pPr>
              <w:jc w:val="center"/>
            </w:pPr>
            <w:r w:rsidRPr="006C58CF">
              <w:t>Liquid</w:t>
            </w:r>
          </w:p>
        </w:tc>
      </w:tr>
      <w:tr w:rsidR="00373E2D" w14:paraId="520FE3B4" w14:textId="4F976CB5" w:rsidTr="00DE6839">
        <w:trPr>
          <w:trHeight w:val="60"/>
        </w:trPr>
        <w:tc>
          <w:tcPr>
            <w:tcW w:w="562" w:type="dxa"/>
            <w:shd w:val="clear" w:color="auto" w:fill="auto"/>
          </w:tcPr>
          <w:p w14:paraId="6AD55D09" w14:textId="11153157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13</w:t>
            </w:r>
          </w:p>
        </w:tc>
        <w:tc>
          <w:tcPr>
            <w:tcW w:w="2977" w:type="dxa"/>
            <w:shd w:val="clear" w:color="auto" w:fill="auto"/>
            <w:noWrap/>
            <w:hideMark/>
          </w:tcPr>
          <w:p w14:paraId="165F0062" w14:textId="1DBD156B" w:rsidR="00373E2D" w:rsidRDefault="00373E2D" w:rsidP="00373E2D">
            <w:pPr>
              <w:rPr>
                <w:rFonts w:ascii="Calibri" w:eastAsia="Times New Roman" w:hAnsi="Calibri" w:cs="Calibri"/>
                <w:lang w:eastAsia="en-GB"/>
              </w:rPr>
            </w:pPr>
            <w:r w:rsidRPr="00A64420">
              <w:t>13.53 23-Mar-2025</w:t>
            </w:r>
          </w:p>
        </w:tc>
        <w:tc>
          <w:tcPr>
            <w:tcW w:w="1701" w:type="dxa"/>
            <w:shd w:val="clear" w:color="auto" w:fill="auto"/>
          </w:tcPr>
          <w:p w14:paraId="559E6879" w14:textId="733E9187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3.53 </w:t>
            </w:r>
          </w:p>
        </w:tc>
        <w:tc>
          <w:tcPr>
            <w:tcW w:w="1276" w:type="dxa"/>
            <w:shd w:val="clear" w:color="auto" w:fill="auto"/>
          </w:tcPr>
          <w:p w14:paraId="2740F7A1" w14:textId="26776CCB" w:rsidR="00373E2D" w:rsidRPr="00954D15" w:rsidRDefault="00373E2D" w:rsidP="00373E2D">
            <w:pPr>
              <w:jc w:val="center"/>
            </w:pPr>
            <w:r w:rsidRPr="00A64420">
              <w:t>23-Mar-25</w:t>
            </w:r>
          </w:p>
        </w:tc>
        <w:tc>
          <w:tcPr>
            <w:tcW w:w="1849" w:type="dxa"/>
            <w:shd w:val="clear" w:color="auto" w:fill="auto"/>
          </w:tcPr>
          <w:p w14:paraId="391ABEA0" w14:textId="342CDD62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23-Mar-25</w:t>
            </w:r>
          </w:p>
        </w:tc>
        <w:tc>
          <w:tcPr>
            <w:tcW w:w="1710" w:type="dxa"/>
            <w:shd w:val="clear" w:color="auto" w:fill="00B050"/>
          </w:tcPr>
          <w:p w14:paraId="7DD3F00B" w14:textId="333E40D0" w:rsidR="00373E2D" w:rsidRPr="00954D15" w:rsidRDefault="00373E2D" w:rsidP="00373E2D">
            <w:pPr>
              <w:jc w:val="center"/>
            </w:pPr>
            <w:r w:rsidRPr="006C58CF">
              <w:t>Liquid</w:t>
            </w:r>
          </w:p>
        </w:tc>
      </w:tr>
      <w:tr w:rsidR="00373E2D" w14:paraId="1AEA1C83" w14:textId="43B4E019" w:rsidTr="00DE6839">
        <w:trPr>
          <w:trHeight w:val="60"/>
        </w:trPr>
        <w:tc>
          <w:tcPr>
            <w:tcW w:w="562" w:type="dxa"/>
            <w:shd w:val="clear" w:color="auto" w:fill="D9E2F3" w:themeFill="accent1" w:themeFillTint="33"/>
          </w:tcPr>
          <w:p w14:paraId="469F5997" w14:textId="66F9CEC0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14</w:t>
            </w:r>
          </w:p>
        </w:tc>
        <w:tc>
          <w:tcPr>
            <w:tcW w:w="2977" w:type="dxa"/>
            <w:shd w:val="clear" w:color="auto" w:fill="D9E2F3" w:themeFill="accent1" w:themeFillTint="33"/>
            <w:noWrap/>
            <w:hideMark/>
          </w:tcPr>
          <w:p w14:paraId="6A3CD097" w14:textId="53A86211" w:rsidR="00373E2D" w:rsidRDefault="00373E2D" w:rsidP="00373E2D">
            <w:pPr>
              <w:rPr>
                <w:rFonts w:ascii="Calibri" w:eastAsia="Times New Roman" w:hAnsi="Calibri" w:cs="Calibri"/>
                <w:lang w:eastAsia="en-GB"/>
              </w:rPr>
            </w:pPr>
            <w:r w:rsidRPr="00A64420">
              <w:t>13.98 23-FEB-2028</w:t>
            </w:r>
          </w:p>
        </w:tc>
        <w:tc>
          <w:tcPr>
            <w:tcW w:w="1701" w:type="dxa"/>
            <w:shd w:val="clear" w:color="auto" w:fill="D9E2F3" w:themeFill="accent1" w:themeFillTint="33"/>
          </w:tcPr>
          <w:p w14:paraId="3A1B2FC9" w14:textId="4504F261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3.98 </w:t>
            </w:r>
          </w:p>
        </w:tc>
        <w:tc>
          <w:tcPr>
            <w:tcW w:w="1276" w:type="dxa"/>
            <w:shd w:val="clear" w:color="auto" w:fill="D9E2F3" w:themeFill="accent1" w:themeFillTint="33"/>
          </w:tcPr>
          <w:p w14:paraId="047A3AC8" w14:textId="2320160A" w:rsidR="00373E2D" w:rsidRPr="00954D15" w:rsidRDefault="00373E2D" w:rsidP="00373E2D">
            <w:pPr>
              <w:jc w:val="center"/>
            </w:pPr>
            <w:r w:rsidRPr="00A64420">
              <w:t>23-Feb-28</w:t>
            </w:r>
          </w:p>
        </w:tc>
        <w:tc>
          <w:tcPr>
            <w:tcW w:w="1849" w:type="dxa"/>
            <w:shd w:val="clear" w:color="auto" w:fill="D9E2F3" w:themeFill="accent1" w:themeFillTint="33"/>
          </w:tcPr>
          <w:p w14:paraId="40050052" w14:textId="3835C3AE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23-Feb-28</w:t>
            </w:r>
          </w:p>
        </w:tc>
        <w:tc>
          <w:tcPr>
            <w:tcW w:w="1710" w:type="dxa"/>
            <w:shd w:val="clear" w:color="auto" w:fill="00B050"/>
          </w:tcPr>
          <w:p w14:paraId="6D5D8E65" w14:textId="7313B55E" w:rsidR="00373E2D" w:rsidRPr="00954D15" w:rsidRDefault="00373E2D" w:rsidP="00373E2D">
            <w:pPr>
              <w:jc w:val="center"/>
            </w:pPr>
            <w:r w:rsidRPr="006C58CF">
              <w:t>Liquid</w:t>
            </w:r>
          </w:p>
        </w:tc>
      </w:tr>
      <w:tr w:rsidR="00373E2D" w14:paraId="74C458F1" w14:textId="3A05BD94" w:rsidTr="00DE6839">
        <w:trPr>
          <w:trHeight w:val="60"/>
        </w:trPr>
        <w:tc>
          <w:tcPr>
            <w:tcW w:w="562" w:type="dxa"/>
            <w:shd w:val="clear" w:color="auto" w:fill="auto"/>
          </w:tcPr>
          <w:p w14:paraId="22549573" w14:textId="23CF4898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15</w:t>
            </w:r>
          </w:p>
        </w:tc>
        <w:tc>
          <w:tcPr>
            <w:tcW w:w="2977" w:type="dxa"/>
            <w:shd w:val="clear" w:color="auto" w:fill="auto"/>
            <w:noWrap/>
            <w:hideMark/>
          </w:tcPr>
          <w:p w14:paraId="21F617AC" w14:textId="3D3FE28C" w:rsidR="00373E2D" w:rsidRDefault="00373E2D" w:rsidP="00373E2D">
            <w:pPr>
              <w:rPr>
                <w:rFonts w:ascii="Calibri" w:eastAsia="Times New Roman" w:hAnsi="Calibri" w:cs="Calibri"/>
                <w:lang w:eastAsia="en-GB"/>
              </w:rPr>
            </w:pPr>
            <w:r w:rsidRPr="00A64420">
              <w:t>14.20 14-MAR-2024</w:t>
            </w:r>
          </w:p>
        </w:tc>
        <w:tc>
          <w:tcPr>
            <w:tcW w:w="1701" w:type="dxa"/>
            <w:shd w:val="clear" w:color="auto" w:fill="auto"/>
          </w:tcPr>
          <w:p w14:paraId="78F6F27B" w14:textId="48CF270B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4.20 </w:t>
            </w:r>
          </w:p>
        </w:tc>
        <w:tc>
          <w:tcPr>
            <w:tcW w:w="1276" w:type="dxa"/>
            <w:shd w:val="clear" w:color="auto" w:fill="auto"/>
          </w:tcPr>
          <w:p w14:paraId="5393E1A8" w14:textId="5D158C6E" w:rsidR="00373E2D" w:rsidRPr="00954D15" w:rsidRDefault="00373E2D" w:rsidP="00373E2D">
            <w:pPr>
              <w:jc w:val="center"/>
            </w:pPr>
            <w:r w:rsidRPr="00A64420">
              <w:t>14-Mar-24</w:t>
            </w:r>
          </w:p>
        </w:tc>
        <w:tc>
          <w:tcPr>
            <w:tcW w:w="1849" w:type="dxa"/>
            <w:shd w:val="clear" w:color="auto" w:fill="auto"/>
          </w:tcPr>
          <w:p w14:paraId="34C14016" w14:textId="01A0C434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14-Mar-24</w:t>
            </w:r>
          </w:p>
        </w:tc>
        <w:tc>
          <w:tcPr>
            <w:tcW w:w="1710" w:type="dxa"/>
            <w:shd w:val="clear" w:color="auto" w:fill="00B050"/>
          </w:tcPr>
          <w:p w14:paraId="02FD6388" w14:textId="67169A11" w:rsidR="00373E2D" w:rsidRPr="00954D15" w:rsidRDefault="00373E2D" w:rsidP="00373E2D">
            <w:pPr>
              <w:jc w:val="center"/>
            </w:pPr>
            <w:r w:rsidRPr="006C58CF">
              <w:t>Liquid</w:t>
            </w:r>
          </w:p>
        </w:tc>
      </w:tr>
      <w:tr w:rsidR="00373E2D" w14:paraId="5FA053B1" w14:textId="76EF479E" w:rsidTr="00DE6839">
        <w:trPr>
          <w:trHeight w:val="60"/>
        </w:trPr>
        <w:tc>
          <w:tcPr>
            <w:tcW w:w="562" w:type="dxa"/>
            <w:shd w:val="clear" w:color="auto" w:fill="D9E2F3" w:themeFill="accent1" w:themeFillTint="33"/>
          </w:tcPr>
          <w:p w14:paraId="2B95044C" w14:textId="1AEB82DF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16</w:t>
            </w:r>
          </w:p>
        </w:tc>
        <w:tc>
          <w:tcPr>
            <w:tcW w:w="2977" w:type="dxa"/>
            <w:shd w:val="clear" w:color="auto" w:fill="D9E2F3" w:themeFill="accent1" w:themeFillTint="33"/>
            <w:noWrap/>
            <w:hideMark/>
          </w:tcPr>
          <w:p w14:paraId="0ED29D12" w14:textId="4589AB2C" w:rsidR="00373E2D" w:rsidRDefault="00373E2D" w:rsidP="00373E2D">
            <w:pPr>
              <w:rPr>
                <w:rFonts w:ascii="Calibri" w:eastAsia="Times New Roman" w:hAnsi="Calibri" w:cs="Calibri"/>
                <w:lang w:eastAsia="en-GB"/>
              </w:rPr>
            </w:pPr>
            <w:r w:rsidRPr="00A64420">
              <w:t>14.55 26-Apr-2029</w:t>
            </w:r>
          </w:p>
        </w:tc>
        <w:tc>
          <w:tcPr>
            <w:tcW w:w="1701" w:type="dxa"/>
            <w:shd w:val="clear" w:color="auto" w:fill="D9E2F3" w:themeFill="accent1" w:themeFillTint="33"/>
          </w:tcPr>
          <w:p w14:paraId="40E07DA0" w14:textId="5633EF32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4.55 </w:t>
            </w:r>
          </w:p>
        </w:tc>
        <w:tc>
          <w:tcPr>
            <w:tcW w:w="1276" w:type="dxa"/>
            <w:shd w:val="clear" w:color="auto" w:fill="D9E2F3" w:themeFill="accent1" w:themeFillTint="33"/>
          </w:tcPr>
          <w:p w14:paraId="4AE113BD" w14:textId="5D8877FA" w:rsidR="00373E2D" w:rsidRPr="00954D15" w:rsidRDefault="00373E2D" w:rsidP="00373E2D">
            <w:pPr>
              <w:jc w:val="center"/>
            </w:pPr>
            <w:r w:rsidRPr="00A64420">
              <w:t>26-Apr-29</w:t>
            </w:r>
          </w:p>
        </w:tc>
        <w:tc>
          <w:tcPr>
            <w:tcW w:w="1849" w:type="dxa"/>
            <w:shd w:val="clear" w:color="auto" w:fill="D9E2F3" w:themeFill="accent1" w:themeFillTint="33"/>
          </w:tcPr>
          <w:p w14:paraId="7F4044E7" w14:textId="0F93B824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26-Apr-29</w:t>
            </w:r>
          </w:p>
        </w:tc>
        <w:tc>
          <w:tcPr>
            <w:tcW w:w="1710" w:type="dxa"/>
            <w:shd w:val="clear" w:color="auto" w:fill="00B050"/>
          </w:tcPr>
          <w:p w14:paraId="2845C27E" w14:textId="42735E02" w:rsidR="00373E2D" w:rsidRPr="00954D15" w:rsidRDefault="00373E2D" w:rsidP="00373E2D">
            <w:pPr>
              <w:jc w:val="center"/>
            </w:pPr>
            <w:r w:rsidRPr="006C58CF">
              <w:t>Liquid</w:t>
            </w:r>
          </w:p>
        </w:tc>
      </w:tr>
      <w:tr w:rsidR="00373E2D" w14:paraId="418C3CBD" w14:textId="69749474" w:rsidTr="00DE6839">
        <w:trPr>
          <w:trHeight w:val="67"/>
        </w:trPr>
        <w:tc>
          <w:tcPr>
            <w:tcW w:w="562" w:type="dxa"/>
            <w:shd w:val="clear" w:color="auto" w:fill="auto"/>
          </w:tcPr>
          <w:p w14:paraId="24B79E38" w14:textId="541D7ABC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17</w:t>
            </w:r>
          </w:p>
        </w:tc>
        <w:tc>
          <w:tcPr>
            <w:tcW w:w="2977" w:type="dxa"/>
            <w:shd w:val="clear" w:color="auto" w:fill="auto"/>
            <w:noWrap/>
          </w:tcPr>
          <w:p w14:paraId="333D99EB" w14:textId="71D13013" w:rsidR="00373E2D" w:rsidRPr="00212814" w:rsidRDefault="00373E2D" w:rsidP="00373E2D">
            <w:pPr>
              <w:rPr>
                <w:rFonts w:ascii="Calibri" w:eastAsia="Times New Roman" w:hAnsi="Calibri" w:cs="Calibri"/>
                <w:lang w:eastAsia="en-GB"/>
              </w:rPr>
            </w:pPr>
            <w:r w:rsidRPr="00A64420">
              <w:t>14.80 26-Apr-2049</w:t>
            </w:r>
          </w:p>
        </w:tc>
        <w:tc>
          <w:tcPr>
            <w:tcW w:w="1701" w:type="dxa"/>
            <w:shd w:val="clear" w:color="auto" w:fill="auto"/>
          </w:tcPr>
          <w:p w14:paraId="5D46A276" w14:textId="3AC63C1D" w:rsidR="00373E2D" w:rsidRPr="00493CD3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4.80 </w:t>
            </w:r>
          </w:p>
        </w:tc>
        <w:tc>
          <w:tcPr>
            <w:tcW w:w="1276" w:type="dxa"/>
            <w:shd w:val="clear" w:color="auto" w:fill="auto"/>
          </w:tcPr>
          <w:p w14:paraId="3AFC88E9" w14:textId="2EE9E235" w:rsidR="00373E2D" w:rsidRPr="00954D15" w:rsidRDefault="00373E2D" w:rsidP="00373E2D">
            <w:pPr>
              <w:jc w:val="center"/>
            </w:pPr>
            <w:r w:rsidRPr="00A64420">
              <w:t>26-Apr-49</w:t>
            </w:r>
          </w:p>
        </w:tc>
        <w:tc>
          <w:tcPr>
            <w:tcW w:w="1849" w:type="dxa"/>
            <w:shd w:val="clear" w:color="auto" w:fill="auto"/>
          </w:tcPr>
          <w:p w14:paraId="79D37DC1" w14:textId="310BE7DD" w:rsidR="00373E2D" w:rsidRPr="00493CD3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26-Apr-49</w:t>
            </w:r>
          </w:p>
        </w:tc>
        <w:tc>
          <w:tcPr>
            <w:tcW w:w="1710" w:type="dxa"/>
            <w:shd w:val="clear" w:color="auto" w:fill="00B050"/>
          </w:tcPr>
          <w:p w14:paraId="04E04294" w14:textId="5E70FDDF" w:rsidR="00373E2D" w:rsidRPr="00954D15" w:rsidRDefault="00373E2D" w:rsidP="00373E2D">
            <w:pPr>
              <w:jc w:val="center"/>
            </w:pPr>
            <w:r w:rsidRPr="006C58CF">
              <w:t>Liquid</w:t>
            </w:r>
          </w:p>
        </w:tc>
      </w:tr>
      <w:tr w:rsidR="00373E2D" w14:paraId="6C978B0C" w14:textId="3C2C2CD0" w:rsidTr="00DE6839">
        <w:trPr>
          <w:trHeight w:val="148"/>
        </w:trPr>
        <w:tc>
          <w:tcPr>
            <w:tcW w:w="562" w:type="dxa"/>
            <w:shd w:val="clear" w:color="auto" w:fill="D9E2F3" w:themeFill="accent1" w:themeFillTint="33"/>
          </w:tcPr>
          <w:p w14:paraId="3C030098" w14:textId="6658AE43" w:rsidR="00373E2D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18</w:t>
            </w:r>
          </w:p>
        </w:tc>
        <w:tc>
          <w:tcPr>
            <w:tcW w:w="2977" w:type="dxa"/>
            <w:shd w:val="clear" w:color="auto" w:fill="D9E2F3" w:themeFill="accent1" w:themeFillTint="33"/>
            <w:noWrap/>
          </w:tcPr>
          <w:p w14:paraId="5A3A8A34" w14:textId="250934BE" w:rsidR="00373E2D" w:rsidRPr="00765065" w:rsidRDefault="00373E2D" w:rsidP="00373E2D">
            <w:r w:rsidRPr="00A64420">
              <w:t>15.743 28-Dec-2025</w:t>
            </w:r>
          </w:p>
        </w:tc>
        <w:tc>
          <w:tcPr>
            <w:tcW w:w="1701" w:type="dxa"/>
            <w:shd w:val="clear" w:color="auto" w:fill="D9E2F3" w:themeFill="accent1" w:themeFillTint="33"/>
          </w:tcPr>
          <w:p w14:paraId="12D4D592" w14:textId="2399804E" w:rsidR="00373E2D" w:rsidRPr="00493CD3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5.743 </w:t>
            </w:r>
          </w:p>
        </w:tc>
        <w:tc>
          <w:tcPr>
            <w:tcW w:w="1276" w:type="dxa"/>
            <w:shd w:val="clear" w:color="auto" w:fill="D9E2F3" w:themeFill="accent1" w:themeFillTint="33"/>
          </w:tcPr>
          <w:p w14:paraId="4A65EC8C" w14:textId="6F3D728F" w:rsidR="00373E2D" w:rsidRPr="00954D15" w:rsidRDefault="00373E2D" w:rsidP="00373E2D">
            <w:pPr>
              <w:jc w:val="center"/>
            </w:pPr>
            <w:r w:rsidRPr="00A64420">
              <w:t>28-Dec-25</w:t>
            </w:r>
          </w:p>
        </w:tc>
        <w:tc>
          <w:tcPr>
            <w:tcW w:w="1849" w:type="dxa"/>
            <w:shd w:val="clear" w:color="auto" w:fill="D9E2F3" w:themeFill="accent1" w:themeFillTint="33"/>
          </w:tcPr>
          <w:p w14:paraId="0A11EC01" w14:textId="30CAE3C3" w:rsidR="00373E2D" w:rsidRPr="00493CD3" w:rsidRDefault="00373E2D" w:rsidP="00373E2D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28-Dec-25</w:t>
            </w:r>
          </w:p>
        </w:tc>
        <w:tc>
          <w:tcPr>
            <w:tcW w:w="1710" w:type="dxa"/>
            <w:shd w:val="clear" w:color="auto" w:fill="00B050"/>
          </w:tcPr>
          <w:p w14:paraId="4693EF98" w14:textId="2F3A62DC" w:rsidR="00373E2D" w:rsidRPr="00954D15" w:rsidRDefault="00373E2D" w:rsidP="00373E2D">
            <w:pPr>
              <w:jc w:val="center"/>
            </w:pPr>
            <w:r w:rsidRPr="006C58CF">
              <w:t>Liquid</w:t>
            </w:r>
          </w:p>
        </w:tc>
      </w:tr>
      <w:tr w:rsidR="00B25282" w14:paraId="73F64EAA" w14:textId="30DA8B69" w:rsidTr="00DE6839">
        <w:trPr>
          <w:trHeight w:val="60"/>
        </w:trPr>
        <w:tc>
          <w:tcPr>
            <w:tcW w:w="562" w:type="dxa"/>
            <w:shd w:val="clear" w:color="auto" w:fill="auto"/>
          </w:tcPr>
          <w:p w14:paraId="0CBE3D67" w14:textId="7FFC953D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19</w:t>
            </w:r>
          </w:p>
        </w:tc>
        <w:tc>
          <w:tcPr>
            <w:tcW w:w="2977" w:type="dxa"/>
            <w:shd w:val="clear" w:color="auto" w:fill="auto"/>
            <w:noWrap/>
          </w:tcPr>
          <w:p w14:paraId="79465D93" w14:textId="53181273" w:rsidR="00B25282" w:rsidRPr="00F36880" w:rsidRDefault="00B25282" w:rsidP="00B25282">
            <w:pPr>
              <w:rPr>
                <w:rFonts w:ascii="Calibri" w:eastAsia="Times New Roman" w:hAnsi="Calibri" w:cs="Calibri"/>
                <w:lang w:eastAsia="en-GB"/>
              </w:rPr>
            </w:pPr>
            <w:r w:rsidRPr="00A64420">
              <w:t>16.2499 18-APR-2037</w:t>
            </w:r>
          </w:p>
        </w:tc>
        <w:tc>
          <w:tcPr>
            <w:tcW w:w="1701" w:type="dxa"/>
            <w:shd w:val="clear" w:color="auto" w:fill="auto"/>
          </w:tcPr>
          <w:p w14:paraId="1B80C358" w14:textId="52DBF498" w:rsidR="00B25282" w:rsidRPr="00493CD3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6.2499 </w:t>
            </w:r>
          </w:p>
        </w:tc>
        <w:tc>
          <w:tcPr>
            <w:tcW w:w="1276" w:type="dxa"/>
            <w:shd w:val="clear" w:color="auto" w:fill="auto"/>
          </w:tcPr>
          <w:p w14:paraId="3A0C2A9D" w14:textId="020D3BEC" w:rsidR="00B25282" w:rsidRPr="00954D15" w:rsidRDefault="00B25282" w:rsidP="00B25282">
            <w:pPr>
              <w:jc w:val="center"/>
            </w:pPr>
            <w:r w:rsidRPr="00A64420">
              <w:t>18-Apr-37</w:t>
            </w:r>
          </w:p>
        </w:tc>
        <w:tc>
          <w:tcPr>
            <w:tcW w:w="1849" w:type="dxa"/>
            <w:shd w:val="clear" w:color="auto" w:fill="auto"/>
          </w:tcPr>
          <w:p w14:paraId="35D2D306" w14:textId="72908332" w:rsidR="00B25282" w:rsidRPr="00493CD3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18-Apr-37</w:t>
            </w:r>
          </w:p>
        </w:tc>
        <w:tc>
          <w:tcPr>
            <w:tcW w:w="1710" w:type="dxa"/>
            <w:shd w:val="clear" w:color="auto" w:fill="00B050"/>
          </w:tcPr>
          <w:p w14:paraId="316F4CEB" w14:textId="2F965438" w:rsidR="00B25282" w:rsidRPr="00954D15" w:rsidRDefault="00B25282" w:rsidP="00B25282">
            <w:pPr>
              <w:jc w:val="center"/>
            </w:pPr>
            <w:r w:rsidRPr="002A36ED">
              <w:t>Liquid</w:t>
            </w:r>
          </w:p>
        </w:tc>
      </w:tr>
      <w:tr w:rsidR="00B25282" w14:paraId="1000603F" w14:textId="1C3675BB" w:rsidTr="00DE6839">
        <w:trPr>
          <w:trHeight w:val="60"/>
        </w:trPr>
        <w:tc>
          <w:tcPr>
            <w:tcW w:w="562" w:type="dxa"/>
            <w:shd w:val="clear" w:color="auto" w:fill="D9E2F3" w:themeFill="accent1" w:themeFillTint="33"/>
          </w:tcPr>
          <w:p w14:paraId="4B34C685" w14:textId="5E59CC53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20</w:t>
            </w:r>
          </w:p>
        </w:tc>
        <w:tc>
          <w:tcPr>
            <w:tcW w:w="2977" w:type="dxa"/>
            <w:shd w:val="clear" w:color="auto" w:fill="D9E2F3" w:themeFill="accent1" w:themeFillTint="33"/>
            <w:noWrap/>
          </w:tcPr>
          <w:p w14:paraId="42B0B269" w14:textId="01D8A241" w:rsidR="00B25282" w:rsidRDefault="00B25282" w:rsidP="00B25282">
            <w:pPr>
              <w:rPr>
                <w:rFonts w:ascii="Calibri" w:hAnsi="Calibri" w:cs="Calibri"/>
                <w:color w:val="000000"/>
              </w:rPr>
            </w:pPr>
            <w:r w:rsidRPr="00A64420">
              <w:t>16.2884 17-MAR-2027</w:t>
            </w:r>
          </w:p>
        </w:tc>
        <w:tc>
          <w:tcPr>
            <w:tcW w:w="1701" w:type="dxa"/>
            <w:shd w:val="clear" w:color="auto" w:fill="D9E2F3" w:themeFill="accent1" w:themeFillTint="33"/>
          </w:tcPr>
          <w:p w14:paraId="0FB934AC" w14:textId="5B435744" w:rsidR="00B25282" w:rsidRDefault="00B25282" w:rsidP="00B25282">
            <w:pPr>
              <w:jc w:val="center"/>
              <w:rPr>
                <w:rFonts w:ascii="Calibri" w:hAnsi="Calibri" w:cs="Calibri"/>
                <w:color w:val="000000"/>
              </w:rPr>
            </w:pPr>
            <w:r w:rsidRPr="00A64420">
              <w:t xml:space="preserve"> 16.2884 </w:t>
            </w:r>
          </w:p>
        </w:tc>
        <w:tc>
          <w:tcPr>
            <w:tcW w:w="1276" w:type="dxa"/>
            <w:shd w:val="clear" w:color="auto" w:fill="D9E2F3" w:themeFill="accent1" w:themeFillTint="33"/>
          </w:tcPr>
          <w:p w14:paraId="3FF556EA" w14:textId="3B4F6479" w:rsidR="00B25282" w:rsidRPr="00954D15" w:rsidRDefault="00B25282" w:rsidP="00B25282">
            <w:pPr>
              <w:jc w:val="center"/>
            </w:pPr>
            <w:r w:rsidRPr="00A64420">
              <w:t>17-Mar-27</w:t>
            </w:r>
          </w:p>
        </w:tc>
        <w:tc>
          <w:tcPr>
            <w:tcW w:w="1849" w:type="dxa"/>
            <w:shd w:val="clear" w:color="auto" w:fill="D9E2F3" w:themeFill="accent1" w:themeFillTint="33"/>
          </w:tcPr>
          <w:p w14:paraId="4F266BBF" w14:textId="2D060512" w:rsidR="00B25282" w:rsidRDefault="00B25282" w:rsidP="00B25282">
            <w:pPr>
              <w:jc w:val="center"/>
              <w:rPr>
                <w:rFonts w:ascii="Calibri" w:hAnsi="Calibri" w:cs="Calibri"/>
                <w:color w:val="000000"/>
              </w:rPr>
            </w:pPr>
            <w:r w:rsidRPr="002174A4">
              <w:t>17-Mar-27</w:t>
            </w:r>
          </w:p>
        </w:tc>
        <w:tc>
          <w:tcPr>
            <w:tcW w:w="1710" w:type="dxa"/>
            <w:shd w:val="clear" w:color="auto" w:fill="00B050"/>
          </w:tcPr>
          <w:p w14:paraId="4C259295" w14:textId="1D1FA15A" w:rsidR="00B25282" w:rsidRPr="00954D15" w:rsidRDefault="00B25282" w:rsidP="00B25282">
            <w:pPr>
              <w:jc w:val="center"/>
            </w:pPr>
            <w:r w:rsidRPr="002A36ED">
              <w:t>Liquid</w:t>
            </w:r>
          </w:p>
        </w:tc>
      </w:tr>
      <w:tr w:rsidR="00B25282" w14:paraId="62A231B0" w14:textId="2B01FA00" w:rsidTr="00DE6839">
        <w:trPr>
          <w:trHeight w:val="85"/>
        </w:trPr>
        <w:tc>
          <w:tcPr>
            <w:tcW w:w="562" w:type="dxa"/>
            <w:shd w:val="clear" w:color="auto" w:fill="auto"/>
          </w:tcPr>
          <w:p w14:paraId="79790CE7" w14:textId="4869B20A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21</w:t>
            </w:r>
          </w:p>
        </w:tc>
        <w:tc>
          <w:tcPr>
            <w:tcW w:w="2977" w:type="dxa"/>
            <w:shd w:val="clear" w:color="auto" w:fill="auto"/>
            <w:noWrap/>
          </w:tcPr>
          <w:p w14:paraId="33F0E6B7" w14:textId="55ECB868" w:rsidR="00B25282" w:rsidRPr="00765065" w:rsidRDefault="00B25282" w:rsidP="00B25282">
            <w:r w:rsidRPr="00A64420">
              <w:t>16.47 26-Sep-2024</w:t>
            </w:r>
          </w:p>
        </w:tc>
        <w:tc>
          <w:tcPr>
            <w:tcW w:w="1701" w:type="dxa"/>
            <w:shd w:val="clear" w:color="auto" w:fill="auto"/>
          </w:tcPr>
          <w:p w14:paraId="3BCFCA6E" w14:textId="6D3E6E2A" w:rsidR="00B25282" w:rsidRPr="00493CD3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16.47 </w:t>
            </w:r>
          </w:p>
        </w:tc>
        <w:tc>
          <w:tcPr>
            <w:tcW w:w="1276" w:type="dxa"/>
            <w:shd w:val="clear" w:color="auto" w:fill="auto"/>
          </w:tcPr>
          <w:p w14:paraId="176D812A" w14:textId="69601156" w:rsidR="00B25282" w:rsidRPr="00954D15" w:rsidRDefault="00B25282" w:rsidP="00B25282">
            <w:pPr>
              <w:jc w:val="center"/>
            </w:pPr>
            <w:r w:rsidRPr="00A64420">
              <w:t>26-Sep-24</w:t>
            </w:r>
          </w:p>
        </w:tc>
        <w:tc>
          <w:tcPr>
            <w:tcW w:w="1849" w:type="dxa"/>
            <w:shd w:val="clear" w:color="auto" w:fill="auto"/>
          </w:tcPr>
          <w:p w14:paraId="2D95B089" w14:textId="5AFD54FC" w:rsidR="00B25282" w:rsidRPr="00493CD3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26-Sep-24</w:t>
            </w:r>
          </w:p>
        </w:tc>
        <w:tc>
          <w:tcPr>
            <w:tcW w:w="1710" w:type="dxa"/>
            <w:shd w:val="clear" w:color="auto" w:fill="00B050"/>
          </w:tcPr>
          <w:p w14:paraId="26F3541C" w14:textId="31FE0DE4" w:rsidR="00B25282" w:rsidRPr="00954D15" w:rsidRDefault="00B25282" w:rsidP="00B25282">
            <w:pPr>
              <w:jc w:val="center"/>
            </w:pPr>
            <w:r w:rsidRPr="002A36ED">
              <w:t>Liquid</w:t>
            </w:r>
          </w:p>
        </w:tc>
      </w:tr>
      <w:tr w:rsidR="00B25282" w14:paraId="7B6CBC48" w14:textId="125360A6" w:rsidTr="00DE6839">
        <w:trPr>
          <w:trHeight w:val="60"/>
        </w:trPr>
        <w:tc>
          <w:tcPr>
            <w:tcW w:w="562" w:type="dxa"/>
            <w:shd w:val="clear" w:color="auto" w:fill="D9E2F3" w:themeFill="accent1" w:themeFillTint="33"/>
          </w:tcPr>
          <w:p w14:paraId="03591671" w14:textId="434DDAFB" w:rsidR="00B25282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CA52AC">
              <w:t>22</w:t>
            </w:r>
          </w:p>
        </w:tc>
        <w:tc>
          <w:tcPr>
            <w:tcW w:w="2977" w:type="dxa"/>
            <w:shd w:val="clear" w:color="auto" w:fill="D9E2F3" w:themeFill="accent1" w:themeFillTint="33"/>
            <w:noWrap/>
          </w:tcPr>
          <w:p w14:paraId="0BBE96F0" w14:textId="1DF6335B" w:rsidR="00B25282" w:rsidRPr="00765065" w:rsidRDefault="00B25282" w:rsidP="00B25282">
            <w:r w:rsidRPr="00A64420">
              <w:t>9.80 24-JUL-2045</w:t>
            </w:r>
          </w:p>
        </w:tc>
        <w:tc>
          <w:tcPr>
            <w:tcW w:w="1701" w:type="dxa"/>
            <w:shd w:val="clear" w:color="auto" w:fill="D9E2F3" w:themeFill="accent1" w:themeFillTint="33"/>
          </w:tcPr>
          <w:p w14:paraId="29B13D45" w14:textId="67041BFC" w:rsidR="00B25282" w:rsidRPr="00493CD3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64420">
              <w:t xml:space="preserve"> 9.80 </w:t>
            </w:r>
          </w:p>
        </w:tc>
        <w:tc>
          <w:tcPr>
            <w:tcW w:w="1276" w:type="dxa"/>
            <w:shd w:val="clear" w:color="auto" w:fill="D9E2F3" w:themeFill="accent1" w:themeFillTint="33"/>
          </w:tcPr>
          <w:p w14:paraId="4372997F" w14:textId="63E31C24" w:rsidR="00B25282" w:rsidRPr="00954D15" w:rsidRDefault="00B25282" w:rsidP="00B25282">
            <w:pPr>
              <w:jc w:val="center"/>
            </w:pPr>
            <w:r w:rsidRPr="00A64420">
              <w:t>24-Jul-45</w:t>
            </w:r>
          </w:p>
        </w:tc>
        <w:tc>
          <w:tcPr>
            <w:tcW w:w="1849" w:type="dxa"/>
            <w:shd w:val="clear" w:color="auto" w:fill="D9E2F3" w:themeFill="accent1" w:themeFillTint="33"/>
          </w:tcPr>
          <w:p w14:paraId="0F884FDE" w14:textId="43B23265" w:rsidR="00B25282" w:rsidRPr="00493CD3" w:rsidRDefault="00B25282" w:rsidP="00B25282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2174A4">
              <w:t>24-Jul-45</w:t>
            </w:r>
          </w:p>
        </w:tc>
        <w:tc>
          <w:tcPr>
            <w:tcW w:w="1710" w:type="dxa"/>
            <w:shd w:val="clear" w:color="auto" w:fill="00B050"/>
          </w:tcPr>
          <w:p w14:paraId="597D09C9" w14:textId="79CFD02F" w:rsidR="00B25282" w:rsidRPr="00954D15" w:rsidRDefault="00B25282" w:rsidP="00B25282">
            <w:pPr>
              <w:jc w:val="center"/>
            </w:pPr>
            <w:r w:rsidRPr="002A36ED">
              <w:t>Liquid</w:t>
            </w:r>
          </w:p>
        </w:tc>
      </w:tr>
    </w:tbl>
    <w:p w14:paraId="101C80EF" w14:textId="60C710B7" w:rsidR="0044789B" w:rsidRDefault="0044789B" w:rsidP="00F002BC">
      <w:pPr>
        <w:widowControl/>
        <w:spacing w:line="276" w:lineRule="auto"/>
        <w:jc w:val="both"/>
      </w:pPr>
    </w:p>
    <w:p w14:paraId="47CB7C6D" w14:textId="77777777" w:rsidR="00874F9A" w:rsidRPr="004F1F72" w:rsidRDefault="00F002BC" w:rsidP="00F002BC">
      <w:pPr>
        <w:widowControl/>
        <w:spacing w:line="276" w:lineRule="auto"/>
        <w:jc w:val="both"/>
        <w:rPr>
          <w:sz w:val="2"/>
          <w:szCs w:val="2"/>
        </w:rPr>
      </w:pPr>
      <w:r w:rsidRPr="004F1F72">
        <w:rPr>
          <w:sz w:val="2"/>
          <w:szCs w:val="2"/>
        </w:rPr>
        <w:t xml:space="preserve"> </w:t>
      </w:r>
    </w:p>
    <w:sectPr w:rsidR="00874F9A" w:rsidRPr="004F1F72" w:rsidSect="00361C3B">
      <w:endnotePr>
        <w:numFmt w:val="decimal"/>
      </w:endnotePr>
      <w:pgSz w:w="11910" w:h="16840" w:code="9"/>
      <w:pgMar w:top="851" w:right="1327" w:bottom="993" w:left="1440" w:header="720" w:footer="720" w:gutter="0"/>
      <w:pgBorders w:offsetFrom="page">
        <w:top w:val="double" w:sz="12" w:space="24" w:color="002A7B"/>
        <w:left w:val="double" w:sz="12" w:space="24" w:color="002A7B"/>
        <w:bottom w:val="double" w:sz="12" w:space="24" w:color="002A7B"/>
        <w:right w:val="double" w:sz="12" w:space="24" w:color="002A7B"/>
      </w:pgBorders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B4902" w14:textId="77777777" w:rsidR="00D1489E" w:rsidRDefault="00D1489E">
      <w:r>
        <w:separator/>
      </w:r>
    </w:p>
  </w:endnote>
  <w:endnote w:type="continuationSeparator" w:id="0">
    <w:p w14:paraId="1CED3010" w14:textId="77777777" w:rsidR="00D1489E" w:rsidRDefault="00D1489E">
      <w:r>
        <w:continuationSeparator/>
      </w:r>
    </w:p>
  </w:endnote>
  <w:endnote w:type="continuationNotice" w:id="1">
    <w:p w14:paraId="51CEF837" w14:textId="77777777" w:rsidR="00D1489E" w:rsidRDefault="00D148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BA195" w14:textId="77777777" w:rsidR="00F63206" w:rsidRDefault="00F632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363BB" w14:textId="49849FCD" w:rsidR="006F709D" w:rsidRDefault="006F709D">
    <w:pPr>
      <w:pStyle w:val="Footer"/>
      <w:jc w:val="center"/>
    </w:pPr>
  </w:p>
  <w:p w14:paraId="3235EE60" w14:textId="77777777" w:rsidR="006F709D" w:rsidRDefault="006F70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87A0E" w14:textId="77777777" w:rsidR="00F63206" w:rsidRDefault="00F632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3646E" w14:textId="77777777" w:rsidR="00D1489E" w:rsidRDefault="00D1489E">
      <w:r>
        <w:separator/>
      </w:r>
    </w:p>
  </w:footnote>
  <w:footnote w:type="continuationSeparator" w:id="0">
    <w:p w14:paraId="312E78EB" w14:textId="77777777" w:rsidR="00D1489E" w:rsidRDefault="00D1489E">
      <w:r>
        <w:continuationSeparator/>
      </w:r>
    </w:p>
  </w:footnote>
  <w:footnote w:type="continuationNotice" w:id="1">
    <w:p w14:paraId="1056831D" w14:textId="77777777" w:rsidR="00D1489E" w:rsidRDefault="00D148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40641" w14:textId="77777777" w:rsidR="00F63206" w:rsidRDefault="00F632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83F42" w14:textId="55DE6A39" w:rsidR="00F4381B" w:rsidRDefault="00C12AC8" w:rsidP="008412CC">
    <w:pPr>
      <w:pStyle w:val="Header"/>
      <w:tabs>
        <w:tab w:val="clear" w:pos="4513"/>
        <w:tab w:val="clear" w:pos="9026"/>
        <w:tab w:val="left" w:pos="8139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09DFFB9" wp14:editId="2E84F27A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2850" cy="273050"/>
              <wp:effectExtent l="0" t="0" r="0" b="12700"/>
              <wp:wrapNone/>
              <wp:docPr id="3" name="MSIPCM8de34005bcd077b0a43f295b" descr="{&quot;HashCode&quot;:1239497954,&quot;Height&quot;:842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85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20ACF3B" w14:textId="1F47BFF5" w:rsidR="00C12AC8" w:rsidRPr="00C12AC8" w:rsidRDefault="00C12AC8" w:rsidP="00C12AC8">
                          <w:pPr>
                            <w:rPr>
                              <w:rFonts w:ascii="Calibri" w:hAnsi="Calibri" w:cs="Calibri"/>
                              <w:color w:val="008000"/>
                              <w:sz w:val="14"/>
                            </w:rPr>
                          </w:pPr>
                          <w:r w:rsidRPr="00C12AC8">
                            <w:rPr>
                              <w:rFonts w:ascii="Calibri" w:hAnsi="Calibri" w:cs="Calibri"/>
                              <w:color w:val="008000"/>
                              <w:sz w:val="14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9DFFB9" id="_x0000_t202" coordsize="21600,21600" o:spt="202" path="m,l,21600r21600,l21600,xe">
              <v:stroke joinstyle="miter"/>
              <v:path gradientshapeok="t" o:connecttype="rect"/>
            </v:shapetype>
            <v:shape id="MSIPCM8de34005bcd077b0a43f295b" o:spid="_x0000_s1026" type="#_x0000_t202" alt="{&quot;HashCode&quot;:1239497954,&quot;Height&quot;:842.0,&quot;Width&quot;:595.0,&quot;Placement&quot;:&quot;Header&quot;,&quot;Index&quot;:&quot;Primary&quot;,&quot;Section&quot;:1,&quot;Top&quot;:0.0,&quot;Left&quot;:0.0}" style="position:absolute;margin-left:0;margin-top:15pt;width:595.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" o:allowincell="f" filled="f" stroked="f" strokeweight=".5pt">
              <v:fill o:detectmouseclick="t"/>
              <v:textbox inset="20pt,0,,0">
                <w:txbxContent>
                  <w:p w14:paraId="320ACF3B" w14:textId="1F47BFF5" w:rsidR="00C12AC8" w:rsidRPr="00C12AC8" w:rsidRDefault="00C12AC8" w:rsidP="00C12AC8">
                    <w:pPr>
                      <w:rPr>
                        <w:rFonts w:ascii="Calibri" w:hAnsi="Calibri" w:cs="Calibri"/>
                        <w:color w:val="008000"/>
                        <w:sz w:val="14"/>
                      </w:rPr>
                    </w:pPr>
                    <w:r w:rsidRPr="00C12AC8">
                      <w:rPr>
                        <w:rFonts w:ascii="Calibri" w:hAnsi="Calibri" w:cs="Calibri"/>
                        <w:color w:val="008000"/>
                        <w:sz w:val="14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4381B">
      <w:rPr>
        <w:noProof/>
      </w:rPr>
      <w:drawing>
        <wp:anchor distT="0" distB="0" distL="114300" distR="114300" simplePos="0" relativeHeight="251658240" behindDoc="0" locked="0" layoutInCell="1" allowOverlap="1" wp14:anchorId="5FFE73C1" wp14:editId="7819A9A6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2344366" cy="556679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4366" cy="5566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E9E9DAB" w14:textId="4434D334" w:rsidR="00F4381B" w:rsidRDefault="00F4381B" w:rsidP="008412CC">
    <w:pPr>
      <w:pStyle w:val="Header"/>
      <w:tabs>
        <w:tab w:val="clear" w:pos="4513"/>
        <w:tab w:val="clear" w:pos="9026"/>
        <w:tab w:val="left" w:pos="8139"/>
      </w:tabs>
    </w:pPr>
  </w:p>
  <w:p w14:paraId="3B07EEB8" w14:textId="115B21A0" w:rsidR="006F709D" w:rsidRDefault="006F709D" w:rsidP="008412CC">
    <w:pPr>
      <w:pStyle w:val="Header"/>
      <w:tabs>
        <w:tab w:val="clear" w:pos="4513"/>
        <w:tab w:val="clear" w:pos="9026"/>
        <w:tab w:val="left" w:pos="81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38BEF" w14:textId="77777777" w:rsidR="00F63206" w:rsidRDefault="00F632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F3AE8"/>
    <w:multiLevelType w:val="hybridMultilevel"/>
    <w:tmpl w:val="352E763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60798"/>
    <w:multiLevelType w:val="multilevel"/>
    <w:tmpl w:val="F80EF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5F7AF0"/>
    <w:multiLevelType w:val="hybridMultilevel"/>
    <w:tmpl w:val="418AADD8"/>
    <w:lvl w:ilvl="0" w:tplc="A426C4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98B20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F08F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EA80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38004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1489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BACBA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64434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E59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83F6E"/>
    <w:multiLevelType w:val="hybridMultilevel"/>
    <w:tmpl w:val="4AFE77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A2676"/>
    <w:multiLevelType w:val="hybridMultilevel"/>
    <w:tmpl w:val="5054252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B04744"/>
    <w:multiLevelType w:val="hybridMultilevel"/>
    <w:tmpl w:val="96AE238E"/>
    <w:lvl w:ilvl="0" w:tplc="0809001B">
      <w:start w:val="1"/>
      <w:numFmt w:val="lowerRoman"/>
      <w:lvlText w:val="%1."/>
      <w:lvlJc w:val="righ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A74577"/>
    <w:multiLevelType w:val="hybridMultilevel"/>
    <w:tmpl w:val="6386603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6D6E96"/>
    <w:multiLevelType w:val="hybridMultilevel"/>
    <w:tmpl w:val="46D00D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A38F6"/>
    <w:multiLevelType w:val="multilevel"/>
    <w:tmpl w:val="C2608B22"/>
    <w:lvl w:ilvl="0">
      <w:start w:val="1"/>
      <w:numFmt w:val="decimal"/>
      <w:lvlText w:val="%1."/>
      <w:lvlJc w:val="left"/>
      <w:pPr>
        <w:ind w:left="510" w:hanging="411"/>
      </w:pPr>
      <w:rPr>
        <w:rFonts w:ascii="Calibri" w:eastAsia="Calibri" w:hAnsi="Calibri" w:hint="default"/>
        <w:b/>
        <w:bCs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820" w:hanging="360"/>
      </w:pPr>
      <w:rPr>
        <w:rFonts w:ascii="Calibri" w:eastAsia="Calibri" w:hAnsi="Calibri" w:hint="default"/>
        <w:b/>
        <w:bCs/>
        <w:spacing w:val="-2"/>
        <w:w w:val="100"/>
        <w:sz w:val="22"/>
        <w:szCs w:val="22"/>
      </w:rPr>
    </w:lvl>
    <w:lvl w:ilvl="2">
      <w:start w:val="1"/>
      <w:numFmt w:val="decimal"/>
      <w:lvlText w:val="%1.%2.%3."/>
      <w:lvlJc w:val="left"/>
      <w:pPr>
        <w:ind w:left="1540" w:hanging="720"/>
      </w:pPr>
      <w:rPr>
        <w:rFonts w:ascii="Calibri" w:eastAsia="Calibri" w:hAnsi="Calibri" w:hint="default"/>
        <w:b/>
        <w:bCs/>
        <w:spacing w:val="-2"/>
        <w:w w:val="100"/>
        <w:sz w:val="22"/>
        <w:szCs w:val="22"/>
      </w:rPr>
    </w:lvl>
    <w:lvl w:ilvl="3">
      <w:start w:val="1"/>
      <w:numFmt w:val="bullet"/>
      <w:lvlText w:val="•"/>
      <w:lvlJc w:val="left"/>
      <w:pPr>
        <w:ind w:left="2503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466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429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393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356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319" w:hanging="720"/>
      </w:pPr>
      <w:rPr>
        <w:rFonts w:hint="default"/>
      </w:rPr>
    </w:lvl>
  </w:abstractNum>
  <w:abstractNum w:abstractNumId="9" w15:restartNumberingAfterBreak="0">
    <w:nsid w:val="2317616F"/>
    <w:multiLevelType w:val="hybridMultilevel"/>
    <w:tmpl w:val="A240E4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51ECC"/>
    <w:multiLevelType w:val="hybridMultilevel"/>
    <w:tmpl w:val="823E1F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362C2"/>
    <w:multiLevelType w:val="hybridMultilevel"/>
    <w:tmpl w:val="E22C4550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DB403F5"/>
    <w:multiLevelType w:val="hybridMultilevel"/>
    <w:tmpl w:val="74B49630"/>
    <w:lvl w:ilvl="0" w:tplc="308822A6">
      <w:start w:val="1"/>
      <w:numFmt w:val="upperLetter"/>
      <w:lvlText w:val="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A55331"/>
    <w:multiLevelType w:val="hybridMultilevel"/>
    <w:tmpl w:val="59CE8D32"/>
    <w:lvl w:ilvl="0" w:tplc="3664FA20">
      <w:start w:val="6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B2818"/>
    <w:multiLevelType w:val="hybridMultilevel"/>
    <w:tmpl w:val="7A1273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D44E37"/>
    <w:multiLevelType w:val="hybridMultilevel"/>
    <w:tmpl w:val="E9A4E37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D73DF"/>
    <w:multiLevelType w:val="hybridMultilevel"/>
    <w:tmpl w:val="FBF0EB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6B76F1"/>
    <w:multiLevelType w:val="hybridMultilevel"/>
    <w:tmpl w:val="AB80C40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EFD3BCC"/>
    <w:multiLevelType w:val="hybridMultilevel"/>
    <w:tmpl w:val="8438E5A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4D272D"/>
    <w:multiLevelType w:val="hybridMultilevel"/>
    <w:tmpl w:val="4F70F1EC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E86922"/>
    <w:multiLevelType w:val="hybridMultilevel"/>
    <w:tmpl w:val="2020F20E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6F1927"/>
    <w:multiLevelType w:val="multilevel"/>
    <w:tmpl w:val="82A09C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4DD952E9"/>
    <w:multiLevelType w:val="hybridMultilevel"/>
    <w:tmpl w:val="11AEB05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F438EF"/>
    <w:multiLevelType w:val="hybridMultilevel"/>
    <w:tmpl w:val="7B4A30E2"/>
    <w:lvl w:ilvl="0" w:tplc="93F48D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A46C0"/>
    <w:multiLevelType w:val="hybridMultilevel"/>
    <w:tmpl w:val="D3A032E0"/>
    <w:lvl w:ilvl="0" w:tplc="1B2CE2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4EA5E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E6D5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BEC8E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A02B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FD67A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BE1D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78804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18D2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170847"/>
    <w:multiLevelType w:val="hybridMultilevel"/>
    <w:tmpl w:val="66DEB7A6"/>
    <w:lvl w:ilvl="0" w:tplc="A426C4E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A42054"/>
    <w:multiLevelType w:val="hybridMultilevel"/>
    <w:tmpl w:val="F26E1E7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0773B0"/>
    <w:multiLevelType w:val="hybridMultilevel"/>
    <w:tmpl w:val="0F4C5C4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DF3360"/>
    <w:multiLevelType w:val="hybridMultilevel"/>
    <w:tmpl w:val="580667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DC0AB6"/>
    <w:multiLevelType w:val="hybridMultilevel"/>
    <w:tmpl w:val="34BA3320"/>
    <w:lvl w:ilvl="0" w:tplc="5E4AA66E">
      <w:start w:val="1"/>
      <w:numFmt w:val="lowerLetter"/>
      <w:lvlText w:val="%1."/>
      <w:lvlJc w:val="left"/>
      <w:pPr>
        <w:ind w:left="118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01" w:hanging="360"/>
      </w:pPr>
    </w:lvl>
    <w:lvl w:ilvl="2" w:tplc="0809001B" w:tentative="1">
      <w:start w:val="1"/>
      <w:numFmt w:val="lowerRoman"/>
      <w:lvlText w:val="%3."/>
      <w:lvlJc w:val="right"/>
      <w:pPr>
        <w:ind w:left="2621" w:hanging="180"/>
      </w:pPr>
    </w:lvl>
    <w:lvl w:ilvl="3" w:tplc="0809000F" w:tentative="1">
      <w:start w:val="1"/>
      <w:numFmt w:val="decimal"/>
      <w:lvlText w:val="%4."/>
      <w:lvlJc w:val="left"/>
      <w:pPr>
        <w:ind w:left="3341" w:hanging="360"/>
      </w:pPr>
    </w:lvl>
    <w:lvl w:ilvl="4" w:tplc="08090019" w:tentative="1">
      <w:start w:val="1"/>
      <w:numFmt w:val="lowerLetter"/>
      <w:lvlText w:val="%5."/>
      <w:lvlJc w:val="left"/>
      <w:pPr>
        <w:ind w:left="4061" w:hanging="360"/>
      </w:pPr>
    </w:lvl>
    <w:lvl w:ilvl="5" w:tplc="0809001B" w:tentative="1">
      <w:start w:val="1"/>
      <w:numFmt w:val="lowerRoman"/>
      <w:lvlText w:val="%6."/>
      <w:lvlJc w:val="right"/>
      <w:pPr>
        <w:ind w:left="4781" w:hanging="180"/>
      </w:pPr>
    </w:lvl>
    <w:lvl w:ilvl="6" w:tplc="0809000F" w:tentative="1">
      <w:start w:val="1"/>
      <w:numFmt w:val="decimal"/>
      <w:lvlText w:val="%7."/>
      <w:lvlJc w:val="left"/>
      <w:pPr>
        <w:ind w:left="5501" w:hanging="360"/>
      </w:pPr>
    </w:lvl>
    <w:lvl w:ilvl="7" w:tplc="08090019" w:tentative="1">
      <w:start w:val="1"/>
      <w:numFmt w:val="lowerLetter"/>
      <w:lvlText w:val="%8."/>
      <w:lvlJc w:val="left"/>
      <w:pPr>
        <w:ind w:left="6221" w:hanging="360"/>
      </w:pPr>
    </w:lvl>
    <w:lvl w:ilvl="8" w:tplc="0809001B" w:tentative="1">
      <w:start w:val="1"/>
      <w:numFmt w:val="lowerRoman"/>
      <w:lvlText w:val="%9."/>
      <w:lvlJc w:val="right"/>
      <w:pPr>
        <w:ind w:left="6941" w:hanging="180"/>
      </w:pPr>
    </w:lvl>
  </w:abstractNum>
  <w:abstractNum w:abstractNumId="30" w15:restartNumberingAfterBreak="0">
    <w:nsid w:val="6D8E209C"/>
    <w:multiLevelType w:val="hybridMultilevel"/>
    <w:tmpl w:val="5C300C6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0007D32"/>
    <w:multiLevelType w:val="multilevel"/>
    <w:tmpl w:val="80AEF6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42177A4"/>
    <w:multiLevelType w:val="hybridMultilevel"/>
    <w:tmpl w:val="5C0A49C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5D07ECA"/>
    <w:multiLevelType w:val="hybridMultilevel"/>
    <w:tmpl w:val="A344062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4474885">
    <w:abstractNumId w:val="8"/>
  </w:num>
  <w:num w:numId="2" w16cid:durableId="180778281">
    <w:abstractNumId w:val="31"/>
  </w:num>
  <w:num w:numId="3" w16cid:durableId="2001499053">
    <w:abstractNumId w:val="29"/>
  </w:num>
  <w:num w:numId="4" w16cid:durableId="671445526">
    <w:abstractNumId w:val="33"/>
  </w:num>
  <w:num w:numId="5" w16cid:durableId="457529956">
    <w:abstractNumId w:val="3"/>
  </w:num>
  <w:num w:numId="6" w16cid:durableId="1066144297">
    <w:abstractNumId w:val="21"/>
  </w:num>
  <w:num w:numId="7" w16cid:durableId="290550987">
    <w:abstractNumId w:val="7"/>
  </w:num>
  <w:num w:numId="8" w16cid:durableId="95903336">
    <w:abstractNumId w:val="0"/>
  </w:num>
  <w:num w:numId="9" w16cid:durableId="232543763">
    <w:abstractNumId w:val="28"/>
  </w:num>
  <w:num w:numId="10" w16cid:durableId="254753547">
    <w:abstractNumId w:val="22"/>
  </w:num>
  <w:num w:numId="11" w16cid:durableId="1338271119">
    <w:abstractNumId w:val="1"/>
  </w:num>
  <w:num w:numId="12" w16cid:durableId="659848183">
    <w:abstractNumId w:val="2"/>
  </w:num>
  <w:num w:numId="13" w16cid:durableId="1225292790">
    <w:abstractNumId w:val="24"/>
  </w:num>
  <w:num w:numId="14" w16cid:durableId="703941612">
    <w:abstractNumId w:val="9"/>
  </w:num>
  <w:num w:numId="15" w16cid:durableId="1963607790">
    <w:abstractNumId w:val="16"/>
  </w:num>
  <w:num w:numId="16" w16cid:durableId="1030110140">
    <w:abstractNumId w:val="30"/>
  </w:num>
  <w:num w:numId="17" w16cid:durableId="1826772804">
    <w:abstractNumId w:val="23"/>
  </w:num>
  <w:num w:numId="18" w16cid:durableId="263222430">
    <w:abstractNumId w:val="32"/>
  </w:num>
  <w:num w:numId="19" w16cid:durableId="1073426140">
    <w:abstractNumId w:val="27"/>
  </w:num>
  <w:num w:numId="20" w16cid:durableId="970018156">
    <w:abstractNumId w:val="20"/>
  </w:num>
  <w:num w:numId="21" w16cid:durableId="1771855654">
    <w:abstractNumId w:val="19"/>
  </w:num>
  <w:num w:numId="22" w16cid:durableId="997926153">
    <w:abstractNumId w:val="26"/>
  </w:num>
  <w:num w:numId="23" w16cid:durableId="2040012022">
    <w:abstractNumId w:val="18"/>
  </w:num>
  <w:num w:numId="24" w16cid:durableId="288826560">
    <w:abstractNumId w:val="4"/>
  </w:num>
  <w:num w:numId="25" w16cid:durableId="448934233">
    <w:abstractNumId w:val="11"/>
  </w:num>
  <w:num w:numId="26" w16cid:durableId="287009618">
    <w:abstractNumId w:val="25"/>
  </w:num>
  <w:num w:numId="27" w16cid:durableId="614753661">
    <w:abstractNumId w:val="12"/>
  </w:num>
  <w:num w:numId="28" w16cid:durableId="1996254978">
    <w:abstractNumId w:val="17"/>
  </w:num>
  <w:num w:numId="29" w16cid:durableId="330253781">
    <w:abstractNumId w:val="5"/>
  </w:num>
  <w:num w:numId="30" w16cid:durableId="1712462401">
    <w:abstractNumId w:val="10"/>
  </w:num>
  <w:num w:numId="31" w16cid:durableId="835464265">
    <w:abstractNumId w:val="13"/>
  </w:num>
  <w:num w:numId="32" w16cid:durableId="1297179316">
    <w:abstractNumId w:val="14"/>
  </w:num>
  <w:num w:numId="33" w16cid:durableId="871696073">
    <w:abstractNumId w:val="6"/>
  </w:num>
  <w:num w:numId="34" w16cid:durableId="93220885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NTEyNjE3MDczMjJV0lEKTi0uzszPAykwrQUA9xDCoSwAAAA="/>
  </w:docVars>
  <w:rsids>
    <w:rsidRoot w:val="007134AC"/>
    <w:rsid w:val="00000137"/>
    <w:rsid w:val="00002319"/>
    <w:rsid w:val="00002785"/>
    <w:rsid w:val="00002D9E"/>
    <w:rsid w:val="00002E59"/>
    <w:rsid w:val="0000312F"/>
    <w:rsid w:val="000034BA"/>
    <w:rsid w:val="00005223"/>
    <w:rsid w:val="000056C6"/>
    <w:rsid w:val="00006BBA"/>
    <w:rsid w:val="00006BBC"/>
    <w:rsid w:val="0000710C"/>
    <w:rsid w:val="00012514"/>
    <w:rsid w:val="00012C3C"/>
    <w:rsid w:val="00012C76"/>
    <w:rsid w:val="00014D89"/>
    <w:rsid w:val="000156A7"/>
    <w:rsid w:val="00016E8E"/>
    <w:rsid w:val="0001706E"/>
    <w:rsid w:val="00020146"/>
    <w:rsid w:val="00020A52"/>
    <w:rsid w:val="00023FE9"/>
    <w:rsid w:val="0002403B"/>
    <w:rsid w:val="00024D4B"/>
    <w:rsid w:val="00025220"/>
    <w:rsid w:val="000255E6"/>
    <w:rsid w:val="00025972"/>
    <w:rsid w:val="00025B64"/>
    <w:rsid w:val="0002628C"/>
    <w:rsid w:val="000277F2"/>
    <w:rsid w:val="000278E1"/>
    <w:rsid w:val="00031ECD"/>
    <w:rsid w:val="000326BB"/>
    <w:rsid w:val="00032E2E"/>
    <w:rsid w:val="000336A4"/>
    <w:rsid w:val="000344B9"/>
    <w:rsid w:val="00034F41"/>
    <w:rsid w:val="000372E6"/>
    <w:rsid w:val="00040430"/>
    <w:rsid w:val="00040B3A"/>
    <w:rsid w:val="000410D6"/>
    <w:rsid w:val="000411FE"/>
    <w:rsid w:val="0004179A"/>
    <w:rsid w:val="0004241A"/>
    <w:rsid w:val="00045B10"/>
    <w:rsid w:val="00045E2B"/>
    <w:rsid w:val="000462AB"/>
    <w:rsid w:val="00050058"/>
    <w:rsid w:val="000501E9"/>
    <w:rsid w:val="00050821"/>
    <w:rsid w:val="00050E09"/>
    <w:rsid w:val="00051578"/>
    <w:rsid w:val="00051D46"/>
    <w:rsid w:val="0005228F"/>
    <w:rsid w:val="00054BE2"/>
    <w:rsid w:val="00055653"/>
    <w:rsid w:val="00056352"/>
    <w:rsid w:val="00056533"/>
    <w:rsid w:val="00060FE4"/>
    <w:rsid w:val="0006111B"/>
    <w:rsid w:val="0006179B"/>
    <w:rsid w:val="0006195A"/>
    <w:rsid w:val="00061986"/>
    <w:rsid w:val="00062966"/>
    <w:rsid w:val="00062F36"/>
    <w:rsid w:val="00065551"/>
    <w:rsid w:val="000658F0"/>
    <w:rsid w:val="000664FD"/>
    <w:rsid w:val="00067124"/>
    <w:rsid w:val="00067EC8"/>
    <w:rsid w:val="00070D8A"/>
    <w:rsid w:val="00070E64"/>
    <w:rsid w:val="00072955"/>
    <w:rsid w:val="000729A7"/>
    <w:rsid w:val="00072DFD"/>
    <w:rsid w:val="000747F3"/>
    <w:rsid w:val="0007528A"/>
    <w:rsid w:val="0007592A"/>
    <w:rsid w:val="000762AC"/>
    <w:rsid w:val="00077FC3"/>
    <w:rsid w:val="000808F4"/>
    <w:rsid w:val="00081964"/>
    <w:rsid w:val="00082691"/>
    <w:rsid w:val="000838CE"/>
    <w:rsid w:val="00084A23"/>
    <w:rsid w:val="00087D02"/>
    <w:rsid w:val="00090B4B"/>
    <w:rsid w:val="000911DD"/>
    <w:rsid w:val="00091D37"/>
    <w:rsid w:val="00092DD9"/>
    <w:rsid w:val="000935F4"/>
    <w:rsid w:val="00093997"/>
    <w:rsid w:val="000942E4"/>
    <w:rsid w:val="000942F1"/>
    <w:rsid w:val="000955C5"/>
    <w:rsid w:val="00095E10"/>
    <w:rsid w:val="00096273"/>
    <w:rsid w:val="000965DF"/>
    <w:rsid w:val="000A0B24"/>
    <w:rsid w:val="000A0DE5"/>
    <w:rsid w:val="000A16A6"/>
    <w:rsid w:val="000A1CEB"/>
    <w:rsid w:val="000A201C"/>
    <w:rsid w:val="000A22A7"/>
    <w:rsid w:val="000A43FE"/>
    <w:rsid w:val="000A5108"/>
    <w:rsid w:val="000A5896"/>
    <w:rsid w:val="000A5C25"/>
    <w:rsid w:val="000A6BF5"/>
    <w:rsid w:val="000B07FD"/>
    <w:rsid w:val="000B0BE2"/>
    <w:rsid w:val="000B0F99"/>
    <w:rsid w:val="000B1582"/>
    <w:rsid w:val="000B18C1"/>
    <w:rsid w:val="000B2FB7"/>
    <w:rsid w:val="000B3F65"/>
    <w:rsid w:val="000B49AD"/>
    <w:rsid w:val="000B5920"/>
    <w:rsid w:val="000B7AA9"/>
    <w:rsid w:val="000B7DF6"/>
    <w:rsid w:val="000C1BA4"/>
    <w:rsid w:val="000C2FDD"/>
    <w:rsid w:val="000C34B4"/>
    <w:rsid w:val="000C4955"/>
    <w:rsid w:val="000C564A"/>
    <w:rsid w:val="000C69F4"/>
    <w:rsid w:val="000D052B"/>
    <w:rsid w:val="000D14E3"/>
    <w:rsid w:val="000D1955"/>
    <w:rsid w:val="000D1A55"/>
    <w:rsid w:val="000D1B61"/>
    <w:rsid w:val="000D1B7A"/>
    <w:rsid w:val="000D259E"/>
    <w:rsid w:val="000D2795"/>
    <w:rsid w:val="000D2D77"/>
    <w:rsid w:val="000D3718"/>
    <w:rsid w:val="000D3BA6"/>
    <w:rsid w:val="000D5085"/>
    <w:rsid w:val="000D6887"/>
    <w:rsid w:val="000D7AB8"/>
    <w:rsid w:val="000E0930"/>
    <w:rsid w:val="000E10C5"/>
    <w:rsid w:val="000E1AFC"/>
    <w:rsid w:val="000E2EC6"/>
    <w:rsid w:val="000E366A"/>
    <w:rsid w:val="000E3975"/>
    <w:rsid w:val="000E3C52"/>
    <w:rsid w:val="000E569B"/>
    <w:rsid w:val="000F1EA6"/>
    <w:rsid w:val="000F2BAA"/>
    <w:rsid w:val="000F3ACE"/>
    <w:rsid w:val="000F3B88"/>
    <w:rsid w:val="000F430F"/>
    <w:rsid w:val="000F497B"/>
    <w:rsid w:val="000F593B"/>
    <w:rsid w:val="000F5C56"/>
    <w:rsid w:val="000F77F6"/>
    <w:rsid w:val="00100B69"/>
    <w:rsid w:val="00100CB6"/>
    <w:rsid w:val="001018B1"/>
    <w:rsid w:val="00104165"/>
    <w:rsid w:val="00104D36"/>
    <w:rsid w:val="00106688"/>
    <w:rsid w:val="00110432"/>
    <w:rsid w:val="001123C4"/>
    <w:rsid w:val="001134E1"/>
    <w:rsid w:val="00114145"/>
    <w:rsid w:val="00114A2B"/>
    <w:rsid w:val="00116254"/>
    <w:rsid w:val="00116316"/>
    <w:rsid w:val="00116D33"/>
    <w:rsid w:val="00117731"/>
    <w:rsid w:val="00117A5F"/>
    <w:rsid w:val="00121EE3"/>
    <w:rsid w:val="00122149"/>
    <w:rsid w:val="00122B68"/>
    <w:rsid w:val="001241FA"/>
    <w:rsid w:val="00125292"/>
    <w:rsid w:val="00125FC7"/>
    <w:rsid w:val="00127D0C"/>
    <w:rsid w:val="00127D31"/>
    <w:rsid w:val="00130A18"/>
    <w:rsid w:val="001313D5"/>
    <w:rsid w:val="001315D9"/>
    <w:rsid w:val="001325DB"/>
    <w:rsid w:val="00132821"/>
    <w:rsid w:val="00132944"/>
    <w:rsid w:val="00133ED3"/>
    <w:rsid w:val="00133F9D"/>
    <w:rsid w:val="00134DFB"/>
    <w:rsid w:val="001353C4"/>
    <w:rsid w:val="00136084"/>
    <w:rsid w:val="001363FF"/>
    <w:rsid w:val="00136A91"/>
    <w:rsid w:val="00137072"/>
    <w:rsid w:val="001404A3"/>
    <w:rsid w:val="00140E9B"/>
    <w:rsid w:val="00140F2E"/>
    <w:rsid w:val="001412BB"/>
    <w:rsid w:val="00141B54"/>
    <w:rsid w:val="00143069"/>
    <w:rsid w:val="00143707"/>
    <w:rsid w:val="00143D9A"/>
    <w:rsid w:val="00144ACD"/>
    <w:rsid w:val="00147A72"/>
    <w:rsid w:val="00151524"/>
    <w:rsid w:val="0015182E"/>
    <w:rsid w:val="00151ADB"/>
    <w:rsid w:val="00152C0D"/>
    <w:rsid w:val="00154F3B"/>
    <w:rsid w:val="001606C2"/>
    <w:rsid w:val="00160A3A"/>
    <w:rsid w:val="00161661"/>
    <w:rsid w:val="00161A20"/>
    <w:rsid w:val="00161ECE"/>
    <w:rsid w:val="00162D38"/>
    <w:rsid w:val="00163DCC"/>
    <w:rsid w:val="0016516A"/>
    <w:rsid w:val="00165563"/>
    <w:rsid w:val="00165E37"/>
    <w:rsid w:val="00166280"/>
    <w:rsid w:val="00166502"/>
    <w:rsid w:val="00166EAD"/>
    <w:rsid w:val="00167882"/>
    <w:rsid w:val="001707AE"/>
    <w:rsid w:val="00172BEE"/>
    <w:rsid w:val="00172DFC"/>
    <w:rsid w:val="00173627"/>
    <w:rsid w:val="00173802"/>
    <w:rsid w:val="00174EC5"/>
    <w:rsid w:val="00175112"/>
    <w:rsid w:val="001763CB"/>
    <w:rsid w:val="00176A01"/>
    <w:rsid w:val="00176E6E"/>
    <w:rsid w:val="00181628"/>
    <w:rsid w:val="0018367D"/>
    <w:rsid w:val="00183725"/>
    <w:rsid w:val="00183B17"/>
    <w:rsid w:val="0018427D"/>
    <w:rsid w:val="00184C75"/>
    <w:rsid w:val="00184FA7"/>
    <w:rsid w:val="00185AD7"/>
    <w:rsid w:val="0018699C"/>
    <w:rsid w:val="00186B20"/>
    <w:rsid w:val="0018725E"/>
    <w:rsid w:val="00190F08"/>
    <w:rsid w:val="0019143B"/>
    <w:rsid w:val="0019165E"/>
    <w:rsid w:val="00193A38"/>
    <w:rsid w:val="0019439C"/>
    <w:rsid w:val="001943BC"/>
    <w:rsid w:val="00195ABB"/>
    <w:rsid w:val="001962C3"/>
    <w:rsid w:val="00196331"/>
    <w:rsid w:val="00196407"/>
    <w:rsid w:val="00196894"/>
    <w:rsid w:val="00196F65"/>
    <w:rsid w:val="001972D8"/>
    <w:rsid w:val="001A076D"/>
    <w:rsid w:val="001A105D"/>
    <w:rsid w:val="001A16C2"/>
    <w:rsid w:val="001A25BD"/>
    <w:rsid w:val="001A3199"/>
    <w:rsid w:val="001A4168"/>
    <w:rsid w:val="001A511E"/>
    <w:rsid w:val="001A60B6"/>
    <w:rsid w:val="001A6570"/>
    <w:rsid w:val="001A69B7"/>
    <w:rsid w:val="001A6FB4"/>
    <w:rsid w:val="001A7F3D"/>
    <w:rsid w:val="001B1002"/>
    <w:rsid w:val="001B147C"/>
    <w:rsid w:val="001B19A1"/>
    <w:rsid w:val="001B1EF8"/>
    <w:rsid w:val="001B33B5"/>
    <w:rsid w:val="001B3EDF"/>
    <w:rsid w:val="001B5A83"/>
    <w:rsid w:val="001B5F38"/>
    <w:rsid w:val="001B5F59"/>
    <w:rsid w:val="001C293A"/>
    <w:rsid w:val="001C3212"/>
    <w:rsid w:val="001C3AEA"/>
    <w:rsid w:val="001C46AF"/>
    <w:rsid w:val="001C4C72"/>
    <w:rsid w:val="001C5957"/>
    <w:rsid w:val="001C5C94"/>
    <w:rsid w:val="001C6305"/>
    <w:rsid w:val="001C64EE"/>
    <w:rsid w:val="001C667E"/>
    <w:rsid w:val="001C66D9"/>
    <w:rsid w:val="001C70C6"/>
    <w:rsid w:val="001C7526"/>
    <w:rsid w:val="001C795B"/>
    <w:rsid w:val="001C7F82"/>
    <w:rsid w:val="001D1AAE"/>
    <w:rsid w:val="001D1BA5"/>
    <w:rsid w:val="001D2D4B"/>
    <w:rsid w:val="001D3D78"/>
    <w:rsid w:val="001D4318"/>
    <w:rsid w:val="001D57E1"/>
    <w:rsid w:val="001D6CF5"/>
    <w:rsid w:val="001D7C07"/>
    <w:rsid w:val="001E2638"/>
    <w:rsid w:val="001E3A11"/>
    <w:rsid w:val="001E3CD1"/>
    <w:rsid w:val="001E3F1E"/>
    <w:rsid w:val="001E6A08"/>
    <w:rsid w:val="001E6F6F"/>
    <w:rsid w:val="001E7D40"/>
    <w:rsid w:val="001F0530"/>
    <w:rsid w:val="001F151B"/>
    <w:rsid w:val="001F1910"/>
    <w:rsid w:val="001F31FD"/>
    <w:rsid w:val="001F3AC2"/>
    <w:rsid w:val="001F3FE3"/>
    <w:rsid w:val="001F4306"/>
    <w:rsid w:val="001F4961"/>
    <w:rsid w:val="001F4A90"/>
    <w:rsid w:val="001F4C63"/>
    <w:rsid w:val="001F54F2"/>
    <w:rsid w:val="001F5980"/>
    <w:rsid w:val="001F5A13"/>
    <w:rsid w:val="001F6455"/>
    <w:rsid w:val="002002B1"/>
    <w:rsid w:val="00200963"/>
    <w:rsid w:val="00201494"/>
    <w:rsid w:val="00202126"/>
    <w:rsid w:val="00203CB9"/>
    <w:rsid w:val="00204FB7"/>
    <w:rsid w:val="002058B7"/>
    <w:rsid w:val="00205C10"/>
    <w:rsid w:val="002079E3"/>
    <w:rsid w:val="002110A6"/>
    <w:rsid w:val="00211ADB"/>
    <w:rsid w:val="00212671"/>
    <w:rsid w:val="00212685"/>
    <w:rsid w:val="00212814"/>
    <w:rsid w:val="00213DB8"/>
    <w:rsid w:val="00216F3D"/>
    <w:rsid w:val="002171E6"/>
    <w:rsid w:val="002172B3"/>
    <w:rsid w:val="00217338"/>
    <w:rsid w:val="002215ED"/>
    <w:rsid w:val="00223522"/>
    <w:rsid w:val="00223F2F"/>
    <w:rsid w:val="002240C8"/>
    <w:rsid w:val="00224169"/>
    <w:rsid w:val="00225434"/>
    <w:rsid w:val="00232938"/>
    <w:rsid w:val="00232A77"/>
    <w:rsid w:val="0023424C"/>
    <w:rsid w:val="002348EC"/>
    <w:rsid w:val="00235972"/>
    <w:rsid w:val="00237301"/>
    <w:rsid w:val="002376F2"/>
    <w:rsid w:val="0024045B"/>
    <w:rsid w:val="00240D0C"/>
    <w:rsid w:val="00243331"/>
    <w:rsid w:val="00244173"/>
    <w:rsid w:val="00245035"/>
    <w:rsid w:val="00245087"/>
    <w:rsid w:val="0024519F"/>
    <w:rsid w:val="00245866"/>
    <w:rsid w:val="00247F65"/>
    <w:rsid w:val="002506FE"/>
    <w:rsid w:val="0025076D"/>
    <w:rsid w:val="002509DD"/>
    <w:rsid w:val="00250F6C"/>
    <w:rsid w:val="002516CC"/>
    <w:rsid w:val="00252944"/>
    <w:rsid w:val="00253BE4"/>
    <w:rsid w:val="002543FC"/>
    <w:rsid w:val="00255815"/>
    <w:rsid w:val="00256485"/>
    <w:rsid w:val="00256574"/>
    <w:rsid w:val="00256C9A"/>
    <w:rsid w:val="00257E2C"/>
    <w:rsid w:val="00257FF0"/>
    <w:rsid w:val="0026014B"/>
    <w:rsid w:val="002613D0"/>
    <w:rsid w:val="002642F5"/>
    <w:rsid w:val="00264831"/>
    <w:rsid w:val="002652A3"/>
    <w:rsid w:val="00265A1A"/>
    <w:rsid w:val="002662C3"/>
    <w:rsid w:val="00266795"/>
    <w:rsid w:val="002679AE"/>
    <w:rsid w:val="002709B9"/>
    <w:rsid w:val="002715E3"/>
    <w:rsid w:val="002717D6"/>
    <w:rsid w:val="00271AFE"/>
    <w:rsid w:val="00271FA9"/>
    <w:rsid w:val="002737F8"/>
    <w:rsid w:val="0027413C"/>
    <w:rsid w:val="00274FC8"/>
    <w:rsid w:val="00276B4C"/>
    <w:rsid w:val="00276B89"/>
    <w:rsid w:val="00276BAA"/>
    <w:rsid w:val="00277C0D"/>
    <w:rsid w:val="002822A4"/>
    <w:rsid w:val="00284151"/>
    <w:rsid w:val="002851E8"/>
    <w:rsid w:val="00285698"/>
    <w:rsid w:val="00285CCD"/>
    <w:rsid w:val="0029079A"/>
    <w:rsid w:val="00290A8D"/>
    <w:rsid w:val="00292C84"/>
    <w:rsid w:val="00293BBD"/>
    <w:rsid w:val="002941F1"/>
    <w:rsid w:val="002950D8"/>
    <w:rsid w:val="00295F9D"/>
    <w:rsid w:val="00296677"/>
    <w:rsid w:val="002966F2"/>
    <w:rsid w:val="002968C0"/>
    <w:rsid w:val="002976A9"/>
    <w:rsid w:val="002A0264"/>
    <w:rsid w:val="002A0E74"/>
    <w:rsid w:val="002A17A0"/>
    <w:rsid w:val="002A2253"/>
    <w:rsid w:val="002A2585"/>
    <w:rsid w:val="002A2F06"/>
    <w:rsid w:val="002A3243"/>
    <w:rsid w:val="002A3318"/>
    <w:rsid w:val="002A47C0"/>
    <w:rsid w:val="002A5E92"/>
    <w:rsid w:val="002A66DE"/>
    <w:rsid w:val="002A6DAA"/>
    <w:rsid w:val="002A7443"/>
    <w:rsid w:val="002A7C70"/>
    <w:rsid w:val="002B0A9D"/>
    <w:rsid w:val="002B0DC7"/>
    <w:rsid w:val="002B2BAC"/>
    <w:rsid w:val="002B2C2F"/>
    <w:rsid w:val="002B3087"/>
    <w:rsid w:val="002B3A3A"/>
    <w:rsid w:val="002B4534"/>
    <w:rsid w:val="002B517A"/>
    <w:rsid w:val="002B6AC8"/>
    <w:rsid w:val="002B770A"/>
    <w:rsid w:val="002C02DA"/>
    <w:rsid w:val="002C079D"/>
    <w:rsid w:val="002C175B"/>
    <w:rsid w:val="002C1F2D"/>
    <w:rsid w:val="002C1F6F"/>
    <w:rsid w:val="002C2D71"/>
    <w:rsid w:val="002C4414"/>
    <w:rsid w:val="002C4A06"/>
    <w:rsid w:val="002C5CFE"/>
    <w:rsid w:val="002C6145"/>
    <w:rsid w:val="002C6D73"/>
    <w:rsid w:val="002C6DB5"/>
    <w:rsid w:val="002C746A"/>
    <w:rsid w:val="002D02BE"/>
    <w:rsid w:val="002D0462"/>
    <w:rsid w:val="002D0A78"/>
    <w:rsid w:val="002D1310"/>
    <w:rsid w:val="002D256C"/>
    <w:rsid w:val="002D3058"/>
    <w:rsid w:val="002D3D78"/>
    <w:rsid w:val="002D3DE8"/>
    <w:rsid w:val="002D3EF0"/>
    <w:rsid w:val="002D4579"/>
    <w:rsid w:val="002D5D74"/>
    <w:rsid w:val="002D67B7"/>
    <w:rsid w:val="002D6DC6"/>
    <w:rsid w:val="002D6FDB"/>
    <w:rsid w:val="002D7230"/>
    <w:rsid w:val="002D7368"/>
    <w:rsid w:val="002D7E62"/>
    <w:rsid w:val="002E0402"/>
    <w:rsid w:val="002E38D9"/>
    <w:rsid w:val="002E3E31"/>
    <w:rsid w:val="002E4E6E"/>
    <w:rsid w:val="002E618B"/>
    <w:rsid w:val="002F0262"/>
    <w:rsid w:val="002F0972"/>
    <w:rsid w:val="002F0CE2"/>
    <w:rsid w:val="002F12CE"/>
    <w:rsid w:val="002F1E75"/>
    <w:rsid w:val="002F28F1"/>
    <w:rsid w:val="002F37AB"/>
    <w:rsid w:val="002F3C88"/>
    <w:rsid w:val="002F7638"/>
    <w:rsid w:val="00301FCD"/>
    <w:rsid w:val="00302C0F"/>
    <w:rsid w:val="00302DA7"/>
    <w:rsid w:val="003038F4"/>
    <w:rsid w:val="00303A44"/>
    <w:rsid w:val="00303DF3"/>
    <w:rsid w:val="003040E2"/>
    <w:rsid w:val="003048EC"/>
    <w:rsid w:val="00305156"/>
    <w:rsid w:val="0030566D"/>
    <w:rsid w:val="003063B8"/>
    <w:rsid w:val="00306610"/>
    <w:rsid w:val="0030687A"/>
    <w:rsid w:val="00306A3C"/>
    <w:rsid w:val="00306B3A"/>
    <w:rsid w:val="00307D9F"/>
    <w:rsid w:val="00310653"/>
    <w:rsid w:val="003111E9"/>
    <w:rsid w:val="00313852"/>
    <w:rsid w:val="00313863"/>
    <w:rsid w:val="00314091"/>
    <w:rsid w:val="003145DE"/>
    <w:rsid w:val="0031478D"/>
    <w:rsid w:val="00314CF6"/>
    <w:rsid w:val="0031613B"/>
    <w:rsid w:val="00316CEC"/>
    <w:rsid w:val="003202AB"/>
    <w:rsid w:val="00322D70"/>
    <w:rsid w:val="00323084"/>
    <w:rsid w:val="003234E6"/>
    <w:rsid w:val="00323BBB"/>
    <w:rsid w:val="00323D0F"/>
    <w:rsid w:val="00324BC1"/>
    <w:rsid w:val="003257DF"/>
    <w:rsid w:val="00326FFD"/>
    <w:rsid w:val="00327398"/>
    <w:rsid w:val="003276D3"/>
    <w:rsid w:val="003302FE"/>
    <w:rsid w:val="00332078"/>
    <w:rsid w:val="003325CB"/>
    <w:rsid w:val="003327D3"/>
    <w:rsid w:val="00332F21"/>
    <w:rsid w:val="00334452"/>
    <w:rsid w:val="00334EC3"/>
    <w:rsid w:val="00335522"/>
    <w:rsid w:val="003357AA"/>
    <w:rsid w:val="00341237"/>
    <w:rsid w:val="00341262"/>
    <w:rsid w:val="003412C1"/>
    <w:rsid w:val="003418E3"/>
    <w:rsid w:val="00345020"/>
    <w:rsid w:val="003468FF"/>
    <w:rsid w:val="003470C7"/>
    <w:rsid w:val="003473C3"/>
    <w:rsid w:val="00347B9F"/>
    <w:rsid w:val="003509C1"/>
    <w:rsid w:val="0035297B"/>
    <w:rsid w:val="00352D96"/>
    <w:rsid w:val="00353FA6"/>
    <w:rsid w:val="003577E7"/>
    <w:rsid w:val="00357E18"/>
    <w:rsid w:val="00360406"/>
    <w:rsid w:val="0036083A"/>
    <w:rsid w:val="00361C3B"/>
    <w:rsid w:val="00361C60"/>
    <w:rsid w:val="003654BB"/>
    <w:rsid w:val="00367EA4"/>
    <w:rsid w:val="00371617"/>
    <w:rsid w:val="0037225F"/>
    <w:rsid w:val="003734D8"/>
    <w:rsid w:val="00373E2D"/>
    <w:rsid w:val="00377E37"/>
    <w:rsid w:val="0038086A"/>
    <w:rsid w:val="003808D4"/>
    <w:rsid w:val="003816EE"/>
    <w:rsid w:val="00382B20"/>
    <w:rsid w:val="00383F90"/>
    <w:rsid w:val="00385081"/>
    <w:rsid w:val="00385929"/>
    <w:rsid w:val="00385999"/>
    <w:rsid w:val="00386F62"/>
    <w:rsid w:val="003900A6"/>
    <w:rsid w:val="00390552"/>
    <w:rsid w:val="00390674"/>
    <w:rsid w:val="00390813"/>
    <w:rsid w:val="0039088D"/>
    <w:rsid w:val="00391818"/>
    <w:rsid w:val="0039205F"/>
    <w:rsid w:val="0039253C"/>
    <w:rsid w:val="00392D00"/>
    <w:rsid w:val="0039365A"/>
    <w:rsid w:val="00394FC7"/>
    <w:rsid w:val="00395C0C"/>
    <w:rsid w:val="0039611C"/>
    <w:rsid w:val="00396E75"/>
    <w:rsid w:val="00397E1D"/>
    <w:rsid w:val="003A2F00"/>
    <w:rsid w:val="003A3CDD"/>
    <w:rsid w:val="003A43AA"/>
    <w:rsid w:val="003A69F8"/>
    <w:rsid w:val="003A7AC9"/>
    <w:rsid w:val="003B2071"/>
    <w:rsid w:val="003B276E"/>
    <w:rsid w:val="003B2C55"/>
    <w:rsid w:val="003B3864"/>
    <w:rsid w:val="003B496A"/>
    <w:rsid w:val="003B530A"/>
    <w:rsid w:val="003B547A"/>
    <w:rsid w:val="003B6BF5"/>
    <w:rsid w:val="003B6D84"/>
    <w:rsid w:val="003B6E6C"/>
    <w:rsid w:val="003B6F41"/>
    <w:rsid w:val="003C09B7"/>
    <w:rsid w:val="003C0AD8"/>
    <w:rsid w:val="003C22CD"/>
    <w:rsid w:val="003C4A83"/>
    <w:rsid w:val="003C5C05"/>
    <w:rsid w:val="003C6680"/>
    <w:rsid w:val="003C692B"/>
    <w:rsid w:val="003C7E46"/>
    <w:rsid w:val="003D1167"/>
    <w:rsid w:val="003D17B0"/>
    <w:rsid w:val="003D184D"/>
    <w:rsid w:val="003D3D97"/>
    <w:rsid w:val="003D3F9A"/>
    <w:rsid w:val="003D66A8"/>
    <w:rsid w:val="003D66D2"/>
    <w:rsid w:val="003D6977"/>
    <w:rsid w:val="003D7689"/>
    <w:rsid w:val="003D76EF"/>
    <w:rsid w:val="003D7782"/>
    <w:rsid w:val="003E4189"/>
    <w:rsid w:val="003E41DE"/>
    <w:rsid w:val="003E4739"/>
    <w:rsid w:val="003E5210"/>
    <w:rsid w:val="003E5422"/>
    <w:rsid w:val="003E5847"/>
    <w:rsid w:val="003E748A"/>
    <w:rsid w:val="003F018C"/>
    <w:rsid w:val="003F0833"/>
    <w:rsid w:val="003F2AC4"/>
    <w:rsid w:val="003F3C05"/>
    <w:rsid w:val="003F4D01"/>
    <w:rsid w:val="003F4F83"/>
    <w:rsid w:val="003F5F0A"/>
    <w:rsid w:val="003F61B0"/>
    <w:rsid w:val="003F731F"/>
    <w:rsid w:val="003F7E05"/>
    <w:rsid w:val="004006DD"/>
    <w:rsid w:val="00403026"/>
    <w:rsid w:val="00403E7C"/>
    <w:rsid w:val="00404A76"/>
    <w:rsid w:val="004109CA"/>
    <w:rsid w:val="00410EF4"/>
    <w:rsid w:val="00412C77"/>
    <w:rsid w:val="0041406D"/>
    <w:rsid w:val="00414CF1"/>
    <w:rsid w:val="0041570A"/>
    <w:rsid w:val="004159A3"/>
    <w:rsid w:val="0041689A"/>
    <w:rsid w:val="004168C0"/>
    <w:rsid w:val="00416E6F"/>
    <w:rsid w:val="00417547"/>
    <w:rsid w:val="00417A27"/>
    <w:rsid w:val="00417D2E"/>
    <w:rsid w:val="00420705"/>
    <w:rsid w:val="00420F03"/>
    <w:rsid w:val="004218FA"/>
    <w:rsid w:val="00422E74"/>
    <w:rsid w:val="0042443C"/>
    <w:rsid w:val="00424C8D"/>
    <w:rsid w:val="00425130"/>
    <w:rsid w:val="0042527D"/>
    <w:rsid w:val="004254B8"/>
    <w:rsid w:val="00425D80"/>
    <w:rsid w:val="00425DE7"/>
    <w:rsid w:val="0042666C"/>
    <w:rsid w:val="00427026"/>
    <w:rsid w:val="004303B7"/>
    <w:rsid w:val="00430417"/>
    <w:rsid w:val="004308FF"/>
    <w:rsid w:val="00432C58"/>
    <w:rsid w:val="004343E0"/>
    <w:rsid w:val="004360E0"/>
    <w:rsid w:val="00436549"/>
    <w:rsid w:val="00436C17"/>
    <w:rsid w:val="00436D55"/>
    <w:rsid w:val="00437169"/>
    <w:rsid w:val="00437201"/>
    <w:rsid w:val="00440B75"/>
    <w:rsid w:val="00440C42"/>
    <w:rsid w:val="004413FA"/>
    <w:rsid w:val="004420B0"/>
    <w:rsid w:val="004422C5"/>
    <w:rsid w:val="00443F7C"/>
    <w:rsid w:val="0044641C"/>
    <w:rsid w:val="004464C8"/>
    <w:rsid w:val="004473CE"/>
    <w:rsid w:val="0044781F"/>
    <w:rsid w:val="0044789B"/>
    <w:rsid w:val="00450AF8"/>
    <w:rsid w:val="0045283F"/>
    <w:rsid w:val="00454374"/>
    <w:rsid w:val="004546AB"/>
    <w:rsid w:val="004550B9"/>
    <w:rsid w:val="004550E9"/>
    <w:rsid w:val="0045510F"/>
    <w:rsid w:val="00456696"/>
    <w:rsid w:val="004567F5"/>
    <w:rsid w:val="00456A26"/>
    <w:rsid w:val="00456FF3"/>
    <w:rsid w:val="00457825"/>
    <w:rsid w:val="00462885"/>
    <w:rsid w:val="00462F32"/>
    <w:rsid w:val="0046341B"/>
    <w:rsid w:val="00464133"/>
    <w:rsid w:val="00464AAF"/>
    <w:rsid w:val="00464F10"/>
    <w:rsid w:val="004651EE"/>
    <w:rsid w:val="00466E92"/>
    <w:rsid w:val="0046799D"/>
    <w:rsid w:val="00471044"/>
    <w:rsid w:val="00471435"/>
    <w:rsid w:val="0047177C"/>
    <w:rsid w:val="00471CA7"/>
    <w:rsid w:val="00471D0B"/>
    <w:rsid w:val="0047319A"/>
    <w:rsid w:val="00475071"/>
    <w:rsid w:val="004772A3"/>
    <w:rsid w:val="00477365"/>
    <w:rsid w:val="004806AF"/>
    <w:rsid w:val="00480DD6"/>
    <w:rsid w:val="0048257C"/>
    <w:rsid w:val="00483A46"/>
    <w:rsid w:val="00484BD6"/>
    <w:rsid w:val="00485E9A"/>
    <w:rsid w:val="00486747"/>
    <w:rsid w:val="00486A96"/>
    <w:rsid w:val="004871E2"/>
    <w:rsid w:val="00487B34"/>
    <w:rsid w:val="00490341"/>
    <w:rsid w:val="004909A9"/>
    <w:rsid w:val="00491F40"/>
    <w:rsid w:val="004937D5"/>
    <w:rsid w:val="00493AAA"/>
    <w:rsid w:val="00493CD3"/>
    <w:rsid w:val="00493D28"/>
    <w:rsid w:val="00494217"/>
    <w:rsid w:val="00495CD8"/>
    <w:rsid w:val="00496310"/>
    <w:rsid w:val="004970BA"/>
    <w:rsid w:val="004A26EB"/>
    <w:rsid w:val="004A322E"/>
    <w:rsid w:val="004A3E63"/>
    <w:rsid w:val="004A4492"/>
    <w:rsid w:val="004A5076"/>
    <w:rsid w:val="004A6FEC"/>
    <w:rsid w:val="004A716E"/>
    <w:rsid w:val="004B41CF"/>
    <w:rsid w:val="004B686A"/>
    <w:rsid w:val="004B6D86"/>
    <w:rsid w:val="004B745D"/>
    <w:rsid w:val="004B74B6"/>
    <w:rsid w:val="004B7F2A"/>
    <w:rsid w:val="004C065C"/>
    <w:rsid w:val="004C0FD4"/>
    <w:rsid w:val="004C1ADF"/>
    <w:rsid w:val="004C2261"/>
    <w:rsid w:val="004C27F4"/>
    <w:rsid w:val="004C2FA1"/>
    <w:rsid w:val="004C39F4"/>
    <w:rsid w:val="004C4C9B"/>
    <w:rsid w:val="004C51EF"/>
    <w:rsid w:val="004C5BE9"/>
    <w:rsid w:val="004C7C68"/>
    <w:rsid w:val="004D0A93"/>
    <w:rsid w:val="004D0B2D"/>
    <w:rsid w:val="004D4557"/>
    <w:rsid w:val="004D51E1"/>
    <w:rsid w:val="004D5DAB"/>
    <w:rsid w:val="004D63BD"/>
    <w:rsid w:val="004D644F"/>
    <w:rsid w:val="004D6E35"/>
    <w:rsid w:val="004D7F2C"/>
    <w:rsid w:val="004E1D1E"/>
    <w:rsid w:val="004E21C4"/>
    <w:rsid w:val="004E22C3"/>
    <w:rsid w:val="004E291C"/>
    <w:rsid w:val="004E3670"/>
    <w:rsid w:val="004E42A5"/>
    <w:rsid w:val="004E51D4"/>
    <w:rsid w:val="004E5E6C"/>
    <w:rsid w:val="004E6570"/>
    <w:rsid w:val="004E692F"/>
    <w:rsid w:val="004F0616"/>
    <w:rsid w:val="004F12E3"/>
    <w:rsid w:val="004F1F72"/>
    <w:rsid w:val="004F38F7"/>
    <w:rsid w:val="004F3B0D"/>
    <w:rsid w:val="004F4D9B"/>
    <w:rsid w:val="004F4E32"/>
    <w:rsid w:val="004F4EA8"/>
    <w:rsid w:val="004F5233"/>
    <w:rsid w:val="004F53FE"/>
    <w:rsid w:val="00500888"/>
    <w:rsid w:val="00500F54"/>
    <w:rsid w:val="00502170"/>
    <w:rsid w:val="00502D3A"/>
    <w:rsid w:val="005055A7"/>
    <w:rsid w:val="00506F85"/>
    <w:rsid w:val="005101F5"/>
    <w:rsid w:val="005108D6"/>
    <w:rsid w:val="00510CCB"/>
    <w:rsid w:val="00510FDF"/>
    <w:rsid w:val="005110AE"/>
    <w:rsid w:val="00512053"/>
    <w:rsid w:val="005123FF"/>
    <w:rsid w:val="00515C1F"/>
    <w:rsid w:val="00515DCD"/>
    <w:rsid w:val="00516133"/>
    <w:rsid w:val="00516D6B"/>
    <w:rsid w:val="00517040"/>
    <w:rsid w:val="005177D3"/>
    <w:rsid w:val="005219C6"/>
    <w:rsid w:val="0052314A"/>
    <w:rsid w:val="00523629"/>
    <w:rsid w:val="005239ED"/>
    <w:rsid w:val="00525345"/>
    <w:rsid w:val="00526D5B"/>
    <w:rsid w:val="00527F0C"/>
    <w:rsid w:val="00527FA1"/>
    <w:rsid w:val="0053045D"/>
    <w:rsid w:val="00531F5A"/>
    <w:rsid w:val="00532649"/>
    <w:rsid w:val="00533284"/>
    <w:rsid w:val="005345C5"/>
    <w:rsid w:val="00534FF4"/>
    <w:rsid w:val="005352E9"/>
    <w:rsid w:val="00535DDE"/>
    <w:rsid w:val="005360EE"/>
    <w:rsid w:val="00536268"/>
    <w:rsid w:val="00537B0B"/>
    <w:rsid w:val="005402F1"/>
    <w:rsid w:val="005402F2"/>
    <w:rsid w:val="00541D09"/>
    <w:rsid w:val="00541FBF"/>
    <w:rsid w:val="005427D6"/>
    <w:rsid w:val="0054320A"/>
    <w:rsid w:val="0054400F"/>
    <w:rsid w:val="00544F94"/>
    <w:rsid w:val="00546BA8"/>
    <w:rsid w:val="00546D1B"/>
    <w:rsid w:val="00547D2E"/>
    <w:rsid w:val="00550285"/>
    <w:rsid w:val="00550953"/>
    <w:rsid w:val="00550E68"/>
    <w:rsid w:val="00552463"/>
    <w:rsid w:val="00552CAD"/>
    <w:rsid w:val="0055482C"/>
    <w:rsid w:val="0055497A"/>
    <w:rsid w:val="00554B7A"/>
    <w:rsid w:val="0055514B"/>
    <w:rsid w:val="00555284"/>
    <w:rsid w:val="0055532F"/>
    <w:rsid w:val="00555543"/>
    <w:rsid w:val="00556D9C"/>
    <w:rsid w:val="00556EEB"/>
    <w:rsid w:val="00556FB2"/>
    <w:rsid w:val="0056047B"/>
    <w:rsid w:val="0056171C"/>
    <w:rsid w:val="00561C1A"/>
    <w:rsid w:val="005632B7"/>
    <w:rsid w:val="00563763"/>
    <w:rsid w:val="00563DCA"/>
    <w:rsid w:val="00563E29"/>
    <w:rsid w:val="00563FA7"/>
    <w:rsid w:val="00564175"/>
    <w:rsid w:val="005660A7"/>
    <w:rsid w:val="00566487"/>
    <w:rsid w:val="00566FE2"/>
    <w:rsid w:val="005744A7"/>
    <w:rsid w:val="00574C97"/>
    <w:rsid w:val="00574D53"/>
    <w:rsid w:val="0057579C"/>
    <w:rsid w:val="00575F4B"/>
    <w:rsid w:val="0057685B"/>
    <w:rsid w:val="005803A4"/>
    <w:rsid w:val="00580DB6"/>
    <w:rsid w:val="005820B3"/>
    <w:rsid w:val="0058314E"/>
    <w:rsid w:val="00583609"/>
    <w:rsid w:val="00585C24"/>
    <w:rsid w:val="00586230"/>
    <w:rsid w:val="00586833"/>
    <w:rsid w:val="0058697F"/>
    <w:rsid w:val="005901A8"/>
    <w:rsid w:val="00590C29"/>
    <w:rsid w:val="0059205F"/>
    <w:rsid w:val="005920E9"/>
    <w:rsid w:val="005940EE"/>
    <w:rsid w:val="0059552D"/>
    <w:rsid w:val="005956BA"/>
    <w:rsid w:val="00595937"/>
    <w:rsid w:val="00595F44"/>
    <w:rsid w:val="00596268"/>
    <w:rsid w:val="0059638A"/>
    <w:rsid w:val="00597665"/>
    <w:rsid w:val="005A05BF"/>
    <w:rsid w:val="005A09A6"/>
    <w:rsid w:val="005A0ED4"/>
    <w:rsid w:val="005A1DF5"/>
    <w:rsid w:val="005A1F45"/>
    <w:rsid w:val="005A27E1"/>
    <w:rsid w:val="005A3CB5"/>
    <w:rsid w:val="005A400A"/>
    <w:rsid w:val="005A45C8"/>
    <w:rsid w:val="005A52DB"/>
    <w:rsid w:val="005A6B16"/>
    <w:rsid w:val="005A72D6"/>
    <w:rsid w:val="005B0244"/>
    <w:rsid w:val="005B13EF"/>
    <w:rsid w:val="005B266E"/>
    <w:rsid w:val="005B2975"/>
    <w:rsid w:val="005B2A2B"/>
    <w:rsid w:val="005B6019"/>
    <w:rsid w:val="005B6D19"/>
    <w:rsid w:val="005B7D68"/>
    <w:rsid w:val="005C0F34"/>
    <w:rsid w:val="005C17DC"/>
    <w:rsid w:val="005C17F7"/>
    <w:rsid w:val="005C1A56"/>
    <w:rsid w:val="005C236B"/>
    <w:rsid w:val="005C46C1"/>
    <w:rsid w:val="005C69B1"/>
    <w:rsid w:val="005C6A5D"/>
    <w:rsid w:val="005C6BCD"/>
    <w:rsid w:val="005C6F8E"/>
    <w:rsid w:val="005C7C7E"/>
    <w:rsid w:val="005D44EA"/>
    <w:rsid w:val="005D5F01"/>
    <w:rsid w:val="005D6628"/>
    <w:rsid w:val="005D7A69"/>
    <w:rsid w:val="005E0087"/>
    <w:rsid w:val="005E0142"/>
    <w:rsid w:val="005E0520"/>
    <w:rsid w:val="005E1065"/>
    <w:rsid w:val="005E11D2"/>
    <w:rsid w:val="005E2532"/>
    <w:rsid w:val="005E37E6"/>
    <w:rsid w:val="005E3C0F"/>
    <w:rsid w:val="005E4E1B"/>
    <w:rsid w:val="005E5A80"/>
    <w:rsid w:val="005E5EFA"/>
    <w:rsid w:val="005E723C"/>
    <w:rsid w:val="005E7FDA"/>
    <w:rsid w:val="005F00EB"/>
    <w:rsid w:val="005F0B3B"/>
    <w:rsid w:val="005F2A7F"/>
    <w:rsid w:val="005F6A48"/>
    <w:rsid w:val="005F6DFD"/>
    <w:rsid w:val="005F6ED5"/>
    <w:rsid w:val="005F7093"/>
    <w:rsid w:val="005F76A0"/>
    <w:rsid w:val="0060066F"/>
    <w:rsid w:val="00601137"/>
    <w:rsid w:val="0060144B"/>
    <w:rsid w:val="00601D2F"/>
    <w:rsid w:val="006021F0"/>
    <w:rsid w:val="00603847"/>
    <w:rsid w:val="00603DA3"/>
    <w:rsid w:val="00604505"/>
    <w:rsid w:val="00605592"/>
    <w:rsid w:val="00606C0D"/>
    <w:rsid w:val="006075FE"/>
    <w:rsid w:val="006077A1"/>
    <w:rsid w:val="00610D85"/>
    <w:rsid w:val="00611C8E"/>
    <w:rsid w:val="0061470E"/>
    <w:rsid w:val="00615EB8"/>
    <w:rsid w:val="00616BCE"/>
    <w:rsid w:val="00617456"/>
    <w:rsid w:val="006206FB"/>
    <w:rsid w:val="0062099B"/>
    <w:rsid w:val="00620B13"/>
    <w:rsid w:val="00621F3D"/>
    <w:rsid w:val="0062205D"/>
    <w:rsid w:val="0062590C"/>
    <w:rsid w:val="00625991"/>
    <w:rsid w:val="00626799"/>
    <w:rsid w:val="00626E98"/>
    <w:rsid w:val="0062731D"/>
    <w:rsid w:val="00633B75"/>
    <w:rsid w:val="00634995"/>
    <w:rsid w:val="00634EBB"/>
    <w:rsid w:val="00635801"/>
    <w:rsid w:val="00635DC5"/>
    <w:rsid w:val="00635F85"/>
    <w:rsid w:val="006362C0"/>
    <w:rsid w:val="00641082"/>
    <w:rsid w:val="006427AC"/>
    <w:rsid w:val="00642EBD"/>
    <w:rsid w:val="00642F50"/>
    <w:rsid w:val="00643522"/>
    <w:rsid w:val="00643585"/>
    <w:rsid w:val="00644CB5"/>
    <w:rsid w:val="006462BC"/>
    <w:rsid w:val="00647952"/>
    <w:rsid w:val="006503C2"/>
    <w:rsid w:val="006508FD"/>
    <w:rsid w:val="00651109"/>
    <w:rsid w:val="00652008"/>
    <w:rsid w:val="00652251"/>
    <w:rsid w:val="00652339"/>
    <w:rsid w:val="00652A94"/>
    <w:rsid w:val="0065340B"/>
    <w:rsid w:val="00653C41"/>
    <w:rsid w:val="00654CE5"/>
    <w:rsid w:val="00654D59"/>
    <w:rsid w:val="006559E6"/>
    <w:rsid w:val="00655C18"/>
    <w:rsid w:val="00657033"/>
    <w:rsid w:val="00661B63"/>
    <w:rsid w:val="0066392D"/>
    <w:rsid w:val="00665777"/>
    <w:rsid w:val="00666FC4"/>
    <w:rsid w:val="006702DB"/>
    <w:rsid w:val="00670AE3"/>
    <w:rsid w:val="00670D85"/>
    <w:rsid w:val="00672345"/>
    <w:rsid w:val="00672CDD"/>
    <w:rsid w:val="00673E9B"/>
    <w:rsid w:val="00675025"/>
    <w:rsid w:val="0067537B"/>
    <w:rsid w:val="00676C0B"/>
    <w:rsid w:val="00677FF3"/>
    <w:rsid w:val="00681824"/>
    <w:rsid w:val="006818E0"/>
    <w:rsid w:val="00682DBE"/>
    <w:rsid w:val="00684040"/>
    <w:rsid w:val="00684877"/>
    <w:rsid w:val="006853F7"/>
    <w:rsid w:val="006862DB"/>
    <w:rsid w:val="00690ACE"/>
    <w:rsid w:val="00690EF9"/>
    <w:rsid w:val="006912AC"/>
    <w:rsid w:val="00691633"/>
    <w:rsid w:val="00691CA0"/>
    <w:rsid w:val="00692D74"/>
    <w:rsid w:val="00693CAD"/>
    <w:rsid w:val="0069446B"/>
    <w:rsid w:val="00695D7A"/>
    <w:rsid w:val="0069673F"/>
    <w:rsid w:val="00696899"/>
    <w:rsid w:val="00696BB2"/>
    <w:rsid w:val="006A13EE"/>
    <w:rsid w:val="006A1809"/>
    <w:rsid w:val="006A1E40"/>
    <w:rsid w:val="006A20AF"/>
    <w:rsid w:val="006A259E"/>
    <w:rsid w:val="006A3329"/>
    <w:rsid w:val="006A358C"/>
    <w:rsid w:val="006A41FF"/>
    <w:rsid w:val="006A4F47"/>
    <w:rsid w:val="006A7DF3"/>
    <w:rsid w:val="006B0313"/>
    <w:rsid w:val="006B0789"/>
    <w:rsid w:val="006B1F3D"/>
    <w:rsid w:val="006B24FD"/>
    <w:rsid w:val="006B3F90"/>
    <w:rsid w:val="006B4A1E"/>
    <w:rsid w:val="006B50BC"/>
    <w:rsid w:val="006B5122"/>
    <w:rsid w:val="006B5C9F"/>
    <w:rsid w:val="006B6BD4"/>
    <w:rsid w:val="006C028A"/>
    <w:rsid w:val="006C0DC1"/>
    <w:rsid w:val="006C294A"/>
    <w:rsid w:val="006C4830"/>
    <w:rsid w:val="006C670D"/>
    <w:rsid w:val="006D36C7"/>
    <w:rsid w:val="006D3CA6"/>
    <w:rsid w:val="006D623E"/>
    <w:rsid w:val="006D6252"/>
    <w:rsid w:val="006D6B4E"/>
    <w:rsid w:val="006D6EA7"/>
    <w:rsid w:val="006D705F"/>
    <w:rsid w:val="006E08B4"/>
    <w:rsid w:val="006E0F66"/>
    <w:rsid w:val="006E18C4"/>
    <w:rsid w:val="006E25FE"/>
    <w:rsid w:val="006E3DDB"/>
    <w:rsid w:val="006E560E"/>
    <w:rsid w:val="006E7053"/>
    <w:rsid w:val="006E717F"/>
    <w:rsid w:val="006F02A7"/>
    <w:rsid w:val="006F02B7"/>
    <w:rsid w:val="006F0FE7"/>
    <w:rsid w:val="006F20B4"/>
    <w:rsid w:val="006F3064"/>
    <w:rsid w:val="006F32B8"/>
    <w:rsid w:val="006F49C3"/>
    <w:rsid w:val="006F4CF8"/>
    <w:rsid w:val="006F50C2"/>
    <w:rsid w:val="006F55DA"/>
    <w:rsid w:val="006F60ED"/>
    <w:rsid w:val="006F709D"/>
    <w:rsid w:val="006F7CC7"/>
    <w:rsid w:val="006F7DAB"/>
    <w:rsid w:val="007033BA"/>
    <w:rsid w:val="007033C1"/>
    <w:rsid w:val="00703BB1"/>
    <w:rsid w:val="00704CEF"/>
    <w:rsid w:val="0070561B"/>
    <w:rsid w:val="00705C08"/>
    <w:rsid w:val="00707409"/>
    <w:rsid w:val="00710F62"/>
    <w:rsid w:val="007115AB"/>
    <w:rsid w:val="007116FC"/>
    <w:rsid w:val="007134AC"/>
    <w:rsid w:val="00713791"/>
    <w:rsid w:val="00713AF2"/>
    <w:rsid w:val="00714088"/>
    <w:rsid w:val="007145ED"/>
    <w:rsid w:val="00714CDB"/>
    <w:rsid w:val="00714D79"/>
    <w:rsid w:val="007150BB"/>
    <w:rsid w:val="00715166"/>
    <w:rsid w:val="007159B7"/>
    <w:rsid w:val="00715E4C"/>
    <w:rsid w:val="00716274"/>
    <w:rsid w:val="00716302"/>
    <w:rsid w:val="00716CD8"/>
    <w:rsid w:val="00720447"/>
    <w:rsid w:val="00721673"/>
    <w:rsid w:val="00721B9C"/>
    <w:rsid w:val="00724834"/>
    <w:rsid w:val="00725024"/>
    <w:rsid w:val="00726CFD"/>
    <w:rsid w:val="00727654"/>
    <w:rsid w:val="00732568"/>
    <w:rsid w:val="0073290F"/>
    <w:rsid w:val="00735B4B"/>
    <w:rsid w:val="007379ED"/>
    <w:rsid w:val="00737A59"/>
    <w:rsid w:val="00741710"/>
    <w:rsid w:val="00741E9E"/>
    <w:rsid w:val="0074259B"/>
    <w:rsid w:val="007425C0"/>
    <w:rsid w:val="00742C34"/>
    <w:rsid w:val="00744A31"/>
    <w:rsid w:val="00747FB6"/>
    <w:rsid w:val="00750AF0"/>
    <w:rsid w:val="00750CC9"/>
    <w:rsid w:val="00751678"/>
    <w:rsid w:val="00752EB0"/>
    <w:rsid w:val="00753337"/>
    <w:rsid w:val="00753BA0"/>
    <w:rsid w:val="00757EB9"/>
    <w:rsid w:val="007612F3"/>
    <w:rsid w:val="0076162E"/>
    <w:rsid w:val="00762E73"/>
    <w:rsid w:val="00763780"/>
    <w:rsid w:val="00763E6E"/>
    <w:rsid w:val="00770782"/>
    <w:rsid w:val="00771CD0"/>
    <w:rsid w:val="00772011"/>
    <w:rsid w:val="00772028"/>
    <w:rsid w:val="00773D99"/>
    <w:rsid w:val="007755DC"/>
    <w:rsid w:val="007760A0"/>
    <w:rsid w:val="00776949"/>
    <w:rsid w:val="0077745A"/>
    <w:rsid w:val="0078012B"/>
    <w:rsid w:val="007802BE"/>
    <w:rsid w:val="00781511"/>
    <w:rsid w:val="00781C75"/>
    <w:rsid w:val="00782076"/>
    <w:rsid w:val="007846C1"/>
    <w:rsid w:val="00784B04"/>
    <w:rsid w:val="00784E16"/>
    <w:rsid w:val="007857E1"/>
    <w:rsid w:val="00790302"/>
    <w:rsid w:val="007906CD"/>
    <w:rsid w:val="007909F2"/>
    <w:rsid w:val="00790EC5"/>
    <w:rsid w:val="007922CC"/>
    <w:rsid w:val="007936E7"/>
    <w:rsid w:val="00793C48"/>
    <w:rsid w:val="00793C6E"/>
    <w:rsid w:val="007946AC"/>
    <w:rsid w:val="0079523E"/>
    <w:rsid w:val="00795EEC"/>
    <w:rsid w:val="007966A8"/>
    <w:rsid w:val="007A0862"/>
    <w:rsid w:val="007A2EBC"/>
    <w:rsid w:val="007A48F1"/>
    <w:rsid w:val="007A494F"/>
    <w:rsid w:val="007A64AE"/>
    <w:rsid w:val="007A6830"/>
    <w:rsid w:val="007A7799"/>
    <w:rsid w:val="007A78D4"/>
    <w:rsid w:val="007B08FF"/>
    <w:rsid w:val="007B1C27"/>
    <w:rsid w:val="007B245F"/>
    <w:rsid w:val="007B3FF1"/>
    <w:rsid w:val="007B43EA"/>
    <w:rsid w:val="007B548D"/>
    <w:rsid w:val="007B6278"/>
    <w:rsid w:val="007C0324"/>
    <w:rsid w:val="007C054C"/>
    <w:rsid w:val="007C143E"/>
    <w:rsid w:val="007C1504"/>
    <w:rsid w:val="007C3BDA"/>
    <w:rsid w:val="007C4568"/>
    <w:rsid w:val="007C4AD5"/>
    <w:rsid w:val="007C6D75"/>
    <w:rsid w:val="007C70F3"/>
    <w:rsid w:val="007D00FA"/>
    <w:rsid w:val="007D0CF8"/>
    <w:rsid w:val="007D11BC"/>
    <w:rsid w:val="007D2AAE"/>
    <w:rsid w:val="007D3089"/>
    <w:rsid w:val="007D3582"/>
    <w:rsid w:val="007D4B8A"/>
    <w:rsid w:val="007D5AFC"/>
    <w:rsid w:val="007D6057"/>
    <w:rsid w:val="007D6369"/>
    <w:rsid w:val="007D63E7"/>
    <w:rsid w:val="007D68E7"/>
    <w:rsid w:val="007D7E22"/>
    <w:rsid w:val="007E0ACE"/>
    <w:rsid w:val="007E1A85"/>
    <w:rsid w:val="007E5C22"/>
    <w:rsid w:val="007E60B0"/>
    <w:rsid w:val="007E67E6"/>
    <w:rsid w:val="007E7798"/>
    <w:rsid w:val="007E7B03"/>
    <w:rsid w:val="007F0EB2"/>
    <w:rsid w:val="007F1845"/>
    <w:rsid w:val="007F236E"/>
    <w:rsid w:val="007F25C8"/>
    <w:rsid w:val="007F33AA"/>
    <w:rsid w:val="007F4F76"/>
    <w:rsid w:val="007F6017"/>
    <w:rsid w:val="007F7A20"/>
    <w:rsid w:val="007F7ECC"/>
    <w:rsid w:val="007F7FC6"/>
    <w:rsid w:val="00800AE9"/>
    <w:rsid w:val="0080175D"/>
    <w:rsid w:val="00804F94"/>
    <w:rsid w:val="008050AA"/>
    <w:rsid w:val="00806712"/>
    <w:rsid w:val="008067F5"/>
    <w:rsid w:val="00810DA3"/>
    <w:rsid w:val="00810E28"/>
    <w:rsid w:val="00811F4F"/>
    <w:rsid w:val="0081219D"/>
    <w:rsid w:val="00812464"/>
    <w:rsid w:val="00813326"/>
    <w:rsid w:val="00814066"/>
    <w:rsid w:val="00820794"/>
    <w:rsid w:val="008207A5"/>
    <w:rsid w:val="0082320E"/>
    <w:rsid w:val="00823F40"/>
    <w:rsid w:val="008256CA"/>
    <w:rsid w:val="0082625B"/>
    <w:rsid w:val="00827383"/>
    <w:rsid w:val="0083078C"/>
    <w:rsid w:val="00830EBE"/>
    <w:rsid w:val="0083106E"/>
    <w:rsid w:val="00831187"/>
    <w:rsid w:val="00833612"/>
    <w:rsid w:val="00833FF7"/>
    <w:rsid w:val="0083448F"/>
    <w:rsid w:val="00837F5B"/>
    <w:rsid w:val="008403F1"/>
    <w:rsid w:val="008412CC"/>
    <w:rsid w:val="00841699"/>
    <w:rsid w:val="00841BAB"/>
    <w:rsid w:val="008444E9"/>
    <w:rsid w:val="00846484"/>
    <w:rsid w:val="008503E8"/>
    <w:rsid w:val="00851B3E"/>
    <w:rsid w:val="00851B4E"/>
    <w:rsid w:val="00851EBF"/>
    <w:rsid w:val="00852626"/>
    <w:rsid w:val="00853227"/>
    <w:rsid w:val="008533B4"/>
    <w:rsid w:val="00853A2A"/>
    <w:rsid w:val="00853CFE"/>
    <w:rsid w:val="0085411C"/>
    <w:rsid w:val="0085539A"/>
    <w:rsid w:val="00855625"/>
    <w:rsid w:val="00855867"/>
    <w:rsid w:val="00855C53"/>
    <w:rsid w:val="008560A9"/>
    <w:rsid w:val="00856C84"/>
    <w:rsid w:val="00857019"/>
    <w:rsid w:val="0086021A"/>
    <w:rsid w:val="008603AE"/>
    <w:rsid w:val="008607C2"/>
    <w:rsid w:val="00860E10"/>
    <w:rsid w:val="00861034"/>
    <w:rsid w:val="00862860"/>
    <w:rsid w:val="0086354E"/>
    <w:rsid w:val="008649BE"/>
    <w:rsid w:val="008654EA"/>
    <w:rsid w:val="0086563B"/>
    <w:rsid w:val="00865FDD"/>
    <w:rsid w:val="0086643E"/>
    <w:rsid w:val="00867196"/>
    <w:rsid w:val="008674F8"/>
    <w:rsid w:val="008706A4"/>
    <w:rsid w:val="00870AB3"/>
    <w:rsid w:val="00871461"/>
    <w:rsid w:val="00871703"/>
    <w:rsid w:val="00871D20"/>
    <w:rsid w:val="00872574"/>
    <w:rsid w:val="008730C3"/>
    <w:rsid w:val="00874637"/>
    <w:rsid w:val="00874D4A"/>
    <w:rsid w:val="00874F5A"/>
    <w:rsid w:val="00874F9A"/>
    <w:rsid w:val="008750FD"/>
    <w:rsid w:val="00875239"/>
    <w:rsid w:val="0087592C"/>
    <w:rsid w:val="00875DFA"/>
    <w:rsid w:val="00876C74"/>
    <w:rsid w:val="00876F3F"/>
    <w:rsid w:val="00877669"/>
    <w:rsid w:val="008777DB"/>
    <w:rsid w:val="00877A7C"/>
    <w:rsid w:val="00877BB3"/>
    <w:rsid w:val="0088154A"/>
    <w:rsid w:val="00883887"/>
    <w:rsid w:val="00883B62"/>
    <w:rsid w:val="00884908"/>
    <w:rsid w:val="00890D6C"/>
    <w:rsid w:val="0089216D"/>
    <w:rsid w:val="00892E5A"/>
    <w:rsid w:val="00893AD3"/>
    <w:rsid w:val="00893D63"/>
    <w:rsid w:val="00893E0F"/>
    <w:rsid w:val="008966E9"/>
    <w:rsid w:val="00897FCC"/>
    <w:rsid w:val="008A1CF7"/>
    <w:rsid w:val="008A1DD9"/>
    <w:rsid w:val="008A20CA"/>
    <w:rsid w:val="008A3F93"/>
    <w:rsid w:val="008A4A11"/>
    <w:rsid w:val="008A4C66"/>
    <w:rsid w:val="008A5992"/>
    <w:rsid w:val="008A7DD0"/>
    <w:rsid w:val="008B01FA"/>
    <w:rsid w:val="008B0421"/>
    <w:rsid w:val="008B34E6"/>
    <w:rsid w:val="008B3D4F"/>
    <w:rsid w:val="008B4082"/>
    <w:rsid w:val="008B43AE"/>
    <w:rsid w:val="008B557A"/>
    <w:rsid w:val="008B5B0F"/>
    <w:rsid w:val="008B6FC1"/>
    <w:rsid w:val="008B713E"/>
    <w:rsid w:val="008C090E"/>
    <w:rsid w:val="008C0BB9"/>
    <w:rsid w:val="008C2A54"/>
    <w:rsid w:val="008C3C59"/>
    <w:rsid w:val="008C4D66"/>
    <w:rsid w:val="008C5526"/>
    <w:rsid w:val="008C6C6E"/>
    <w:rsid w:val="008D0863"/>
    <w:rsid w:val="008D19BC"/>
    <w:rsid w:val="008D2679"/>
    <w:rsid w:val="008D3441"/>
    <w:rsid w:val="008D35DF"/>
    <w:rsid w:val="008D3F53"/>
    <w:rsid w:val="008D4517"/>
    <w:rsid w:val="008D648F"/>
    <w:rsid w:val="008D7561"/>
    <w:rsid w:val="008E0583"/>
    <w:rsid w:val="008E3B00"/>
    <w:rsid w:val="008E5AB4"/>
    <w:rsid w:val="008E5C70"/>
    <w:rsid w:val="008E62E6"/>
    <w:rsid w:val="008E698E"/>
    <w:rsid w:val="008E749F"/>
    <w:rsid w:val="008F1DA3"/>
    <w:rsid w:val="008F2FB1"/>
    <w:rsid w:val="008F4736"/>
    <w:rsid w:val="008F6531"/>
    <w:rsid w:val="0090140D"/>
    <w:rsid w:val="009014A4"/>
    <w:rsid w:val="009021EA"/>
    <w:rsid w:val="00902F86"/>
    <w:rsid w:val="00906763"/>
    <w:rsid w:val="009104F0"/>
    <w:rsid w:val="0091093F"/>
    <w:rsid w:val="00910E01"/>
    <w:rsid w:val="00911E7B"/>
    <w:rsid w:val="00912757"/>
    <w:rsid w:val="0091354F"/>
    <w:rsid w:val="00913871"/>
    <w:rsid w:val="00916388"/>
    <w:rsid w:val="00916D5B"/>
    <w:rsid w:val="0091774E"/>
    <w:rsid w:val="00917BB1"/>
    <w:rsid w:val="009215B2"/>
    <w:rsid w:val="00922070"/>
    <w:rsid w:val="009223B1"/>
    <w:rsid w:val="00922DD0"/>
    <w:rsid w:val="009230A2"/>
    <w:rsid w:val="00925690"/>
    <w:rsid w:val="009260E9"/>
    <w:rsid w:val="00926E65"/>
    <w:rsid w:val="00926F27"/>
    <w:rsid w:val="00926FCF"/>
    <w:rsid w:val="0093106D"/>
    <w:rsid w:val="00932097"/>
    <w:rsid w:val="00932520"/>
    <w:rsid w:val="00932537"/>
    <w:rsid w:val="00932B90"/>
    <w:rsid w:val="00934407"/>
    <w:rsid w:val="00935DC3"/>
    <w:rsid w:val="00936595"/>
    <w:rsid w:val="009367F7"/>
    <w:rsid w:val="00937231"/>
    <w:rsid w:val="00941070"/>
    <w:rsid w:val="00941814"/>
    <w:rsid w:val="00943CAA"/>
    <w:rsid w:val="0094445D"/>
    <w:rsid w:val="0094449C"/>
    <w:rsid w:val="0094505B"/>
    <w:rsid w:val="009457E6"/>
    <w:rsid w:val="0095005A"/>
    <w:rsid w:val="00950FE3"/>
    <w:rsid w:val="009539E6"/>
    <w:rsid w:val="00954B53"/>
    <w:rsid w:val="00954CFA"/>
    <w:rsid w:val="00956F50"/>
    <w:rsid w:val="00960AC6"/>
    <w:rsid w:val="00961354"/>
    <w:rsid w:val="00961973"/>
    <w:rsid w:val="0096245E"/>
    <w:rsid w:val="00962888"/>
    <w:rsid w:val="00963F0E"/>
    <w:rsid w:val="00965017"/>
    <w:rsid w:val="00965197"/>
    <w:rsid w:val="0096678F"/>
    <w:rsid w:val="00966F22"/>
    <w:rsid w:val="009676F9"/>
    <w:rsid w:val="00972DBE"/>
    <w:rsid w:val="00974953"/>
    <w:rsid w:val="009751C3"/>
    <w:rsid w:val="009755F3"/>
    <w:rsid w:val="00977780"/>
    <w:rsid w:val="00980039"/>
    <w:rsid w:val="00980631"/>
    <w:rsid w:val="00984409"/>
    <w:rsid w:val="00985135"/>
    <w:rsid w:val="00985972"/>
    <w:rsid w:val="00985FD3"/>
    <w:rsid w:val="00986A1C"/>
    <w:rsid w:val="00986E47"/>
    <w:rsid w:val="00987029"/>
    <w:rsid w:val="00990FC7"/>
    <w:rsid w:val="009912B6"/>
    <w:rsid w:val="009916F5"/>
    <w:rsid w:val="009925E9"/>
    <w:rsid w:val="00993446"/>
    <w:rsid w:val="0099454F"/>
    <w:rsid w:val="00994A72"/>
    <w:rsid w:val="009951BC"/>
    <w:rsid w:val="009955BA"/>
    <w:rsid w:val="009957BD"/>
    <w:rsid w:val="0099702A"/>
    <w:rsid w:val="009A0812"/>
    <w:rsid w:val="009A13E4"/>
    <w:rsid w:val="009A186B"/>
    <w:rsid w:val="009A2397"/>
    <w:rsid w:val="009A3101"/>
    <w:rsid w:val="009A40F1"/>
    <w:rsid w:val="009A44B8"/>
    <w:rsid w:val="009A4E98"/>
    <w:rsid w:val="009A6E59"/>
    <w:rsid w:val="009A7631"/>
    <w:rsid w:val="009A7643"/>
    <w:rsid w:val="009A781B"/>
    <w:rsid w:val="009B1CB7"/>
    <w:rsid w:val="009B2D26"/>
    <w:rsid w:val="009B2FFC"/>
    <w:rsid w:val="009B3C53"/>
    <w:rsid w:val="009B3E57"/>
    <w:rsid w:val="009B46CB"/>
    <w:rsid w:val="009B4E69"/>
    <w:rsid w:val="009B615B"/>
    <w:rsid w:val="009B6460"/>
    <w:rsid w:val="009B6990"/>
    <w:rsid w:val="009B74D0"/>
    <w:rsid w:val="009B7A33"/>
    <w:rsid w:val="009C01FF"/>
    <w:rsid w:val="009C0613"/>
    <w:rsid w:val="009C25E6"/>
    <w:rsid w:val="009C2723"/>
    <w:rsid w:val="009C30BD"/>
    <w:rsid w:val="009C39BD"/>
    <w:rsid w:val="009C494E"/>
    <w:rsid w:val="009C5B3B"/>
    <w:rsid w:val="009D090E"/>
    <w:rsid w:val="009D309C"/>
    <w:rsid w:val="009D3793"/>
    <w:rsid w:val="009D39E8"/>
    <w:rsid w:val="009D646C"/>
    <w:rsid w:val="009D6A0C"/>
    <w:rsid w:val="009D760F"/>
    <w:rsid w:val="009D7CDE"/>
    <w:rsid w:val="009E0AF0"/>
    <w:rsid w:val="009E0ECD"/>
    <w:rsid w:val="009E16DF"/>
    <w:rsid w:val="009E2646"/>
    <w:rsid w:val="009E2785"/>
    <w:rsid w:val="009E314F"/>
    <w:rsid w:val="009E3A2E"/>
    <w:rsid w:val="009E3A5F"/>
    <w:rsid w:val="009E4CC1"/>
    <w:rsid w:val="009E4F1B"/>
    <w:rsid w:val="009E56F6"/>
    <w:rsid w:val="009E5757"/>
    <w:rsid w:val="009E5809"/>
    <w:rsid w:val="009E65CB"/>
    <w:rsid w:val="009E68DA"/>
    <w:rsid w:val="009E6E54"/>
    <w:rsid w:val="009E7730"/>
    <w:rsid w:val="009E79A0"/>
    <w:rsid w:val="009F1279"/>
    <w:rsid w:val="009F2FE5"/>
    <w:rsid w:val="009F3196"/>
    <w:rsid w:val="009F4EE5"/>
    <w:rsid w:val="009F4F55"/>
    <w:rsid w:val="009F6317"/>
    <w:rsid w:val="009F6AB9"/>
    <w:rsid w:val="009F732B"/>
    <w:rsid w:val="009F7656"/>
    <w:rsid w:val="009F7CC2"/>
    <w:rsid w:val="00A01D42"/>
    <w:rsid w:val="00A03280"/>
    <w:rsid w:val="00A04B2B"/>
    <w:rsid w:val="00A0524A"/>
    <w:rsid w:val="00A06C49"/>
    <w:rsid w:val="00A07736"/>
    <w:rsid w:val="00A07ABF"/>
    <w:rsid w:val="00A07D21"/>
    <w:rsid w:val="00A11164"/>
    <w:rsid w:val="00A11957"/>
    <w:rsid w:val="00A11F37"/>
    <w:rsid w:val="00A131B8"/>
    <w:rsid w:val="00A134D4"/>
    <w:rsid w:val="00A137D1"/>
    <w:rsid w:val="00A142F1"/>
    <w:rsid w:val="00A150E2"/>
    <w:rsid w:val="00A15522"/>
    <w:rsid w:val="00A1579C"/>
    <w:rsid w:val="00A165FB"/>
    <w:rsid w:val="00A16D0E"/>
    <w:rsid w:val="00A1736D"/>
    <w:rsid w:val="00A17BF1"/>
    <w:rsid w:val="00A17F19"/>
    <w:rsid w:val="00A22093"/>
    <w:rsid w:val="00A220AC"/>
    <w:rsid w:val="00A22FAE"/>
    <w:rsid w:val="00A23032"/>
    <w:rsid w:val="00A245C8"/>
    <w:rsid w:val="00A25C7A"/>
    <w:rsid w:val="00A25E48"/>
    <w:rsid w:val="00A26389"/>
    <w:rsid w:val="00A26EDD"/>
    <w:rsid w:val="00A27880"/>
    <w:rsid w:val="00A27F40"/>
    <w:rsid w:val="00A30C2A"/>
    <w:rsid w:val="00A30CAD"/>
    <w:rsid w:val="00A31443"/>
    <w:rsid w:val="00A32688"/>
    <w:rsid w:val="00A3528A"/>
    <w:rsid w:val="00A354F6"/>
    <w:rsid w:val="00A36E07"/>
    <w:rsid w:val="00A37FC7"/>
    <w:rsid w:val="00A37FD8"/>
    <w:rsid w:val="00A40023"/>
    <w:rsid w:val="00A40DD6"/>
    <w:rsid w:val="00A41F10"/>
    <w:rsid w:val="00A428E0"/>
    <w:rsid w:val="00A42DAE"/>
    <w:rsid w:val="00A42E6C"/>
    <w:rsid w:val="00A447AF"/>
    <w:rsid w:val="00A450F8"/>
    <w:rsid w:val="00A4750B"/>
    <w:rsid w:val="00A47BFE"/>
    <w:rsid w:val="00A51E32"/>
    <w:rsid w:val="00A52469"/>
    <w:rsid w:val="00A53331"/>
    <w:rsid w:val="00A53ED8"/>
    <w:rsid w:val="00A53FEB"/>
    <w:rsid w:val="00A5428B"/>
    <w:rsid w:val="00A5429E"/>
    <w:rsid w:val="00A54BA6"/>
    <w:rsid w:val="00A54D71"/>
    <w:rsid w:val="00A54FD4"/>
    <w:rsid w:val="00A56C97"/>
    <w:rsid w:val="00A61077"/>
    <w:rsid w:val="00A616A0"/>
    <w:rsid w:val="00A61DAF"/>
    <w:rsid w:val="00A637E0"/>
    <w:rsid w:val="00A64D9F"/>
    <w:rsid w:val="00A66595"/>
    <w:rsid w:val="00A67290"/>
    <w:rsid w:val="00A6742E"/>
    <w:rsid w:val="00A70429"/>
    <w:rsid w:val="00A71AF7"/>
    <w:rsid w:val="00A73BBC"/>
    <w:rsid w:val="00A75010"/>
    <w:rsid w:val="00A75D52"/>
    <w:rsid w:val="00A767A5"/>
    <w:rsid w:val="00A7762F"/>
    <w:rsid w:val="00A776F4"/>
    <w:rsid w:val="00A778CB"/>
    <w:rsid w:val="00A77CB4"/>
    <w:rsid w:val="00A815A4"/>
    <w:rsid w:val="00A81885"/>
    <w:rsid w:val="00A81C18"/>
    <w:rsid w:val="00A81D65"/>
    <w:rsid w:val="00A822E3"/>
    <w:rsid w:val="00A828B4"/>
    <w:rsid w:val="00A83056"/>
    <w:rsid w:val="00A841CD"/>
    <w:rsid w:val="00A84F82"/>
    <w:rsid w:val="00A85CA1"/>
    <w:rsid w:val="00A85FE2"/>
    <w:rsid w:val="00A862B5"/>
    <w:rsid w:val="00A86345"/>
    <w:rsid w:val="00A86C50"/>
    <w:rsid w:val="00A8701B"/>
    <w:rsid w:val="00A91EFC"/>
    <w:rsid w:val="00A91FCC"/>
    <w:rsid w:val="00A92922"/>
    <w:rsid w:val="00A942D6"/>
    <w:rsid w:val="00A94D20"/>
    <w:rsid w:val="00A96D5C"/>
    <w:rsid w:val="00A97A38"/>
    <w:rsid w:val="00AA03E6"/>
    <w:rsid w:val="00AA17D0"/>
    <w:rsid w:val="00AA2993"/>
    <w:rsid w:val="00AA41A8"/>
    <w:rsid w:val="00AA6162"/>
    <w:rsid w:val="00AA7262"/>
    <w:rsid w:val="00AB039A"/>
    <w:rsid w:val="00AB1578"/>
    <w:rsid w:val="00AB41E9"/>
    <w:rsid w:val="00AB4445"/>
    <w:rsid w:val="00AB451B"/>
    <w:rsid w:val="00AB71D6"/>
    <w:rsid w:val="00AB75D9"/>
    <w:rsid w:val="00AC016D"/>
    <w:rsid w:val="00AC02C1"/>
    <w:rsid w:val="00AC2B09"/>
    <w:rsid w:val="00AC3544"/>
    <w:rsid w:val="00AC3CBB"/>
    <w:rsid w:val="00AC440F"/>
    <w:rsid w:val="00AC452D"/>
    <w:rsid w:val="00AC5620"/>
    <w:rsid w:val="00AC5BB9"/>
    <w:rsid w:val="00AC62A5"/>
    <w:rsid w:val="00AC69AB"/>
    <w:rsid w:val="00AC6A58"/>
    <w:rsid w:val="00AC70FE"/>
    <w:rsid w:val="00AC743E"/>
    <w:rsid w:val="00AD225C"/>
    <w:rsid w:val="00AD2A4C"/>
    <w:rsid w:val="00AD47E3"/>
    <w:rsid w:val="00AD69D6"/>
    <w:rsid w:val="00AD6F8F"/>
    <w:rsid w:val="00AD7798"/>
    <w:rsid w:val="00AD77C1"/>
    <w:rsid w:val="00AD7D2F"/>
    <w:rsid w:val="00AE136A"/>
    <w:rsid w:val="00AE1B9A"/>
    <w:rsid w:val="00AE2626"/>
    <w:rsid w:val="00AE3486"/>
    <w:rsid w:val="00AE3FCC"/>
    <w:rsid w:val="00AE51CB"/>
    <w:rsid w:val="00AE54CC"/>
    <w:rsid w:val="00AE6320"/>
    <w:rsid w:val="00AE664F"/>
    <w:rsid w:val="00AE709B"/>
    <w:rsid w:val="00AF0B3C"/>
    <w:rsid w:val="00AF0DA4"/>
    <w:rsid w:val="00AF0FE3"/>
    <w:rsid w:val="00AF16F7"/>
    <w:rsid w:val="00AF2868"/>
    <w:rsid w:val="00AF286F"/>
    <w:rsid w:val="00AF30A9"/>
    <w:rsid w:val="00AF31EA"/>
    <w:rsid w:val="00AF4C26"/>
    <w:rsid w:val="00AF5BA2"/>
    <w:rsid w:val="00AF5C39"/>
    <w:rsid w:val="00AF7B8F"/>
    <w:rsid w:val="00B00072"/>
    <w:rsid w:val="00B0010E"/>
    <w:rsid w:val="00B03360"/>
    <w:rsid w:val="00B03395"/>
    <w:rsid w:val="00B03BB1"/>
    <w:rsid w:val="00B03D50"/>
    <w:rsid w:val="00B03D5B"/>
    <w:rsid w:val="00B03ED0"/>
    <w:rsid w:val="00B06EC3"/>
    <w:rsid w:val="00B1126F"/>
    <w:rsid w:val="00B11EDA"/>
    <w:rsid w:val="00B12C9C"/>
    <w:rsid w:val="00B12D32"/>
    <w:rsid w:val="00B1431E"/>
    <w:rsid w:val="00B15CAF"/>
    <w:rsid w:val="00B160E6"/>
    <w:rsid w:val="00B17B06"/>
    <w:rsid w:val="00B20298"/>
    <w:rsid w:val="00B21F57"/>
    <w:rsid w:val="00B24830"/>
    <w:rsid w:val="00B24A87"/>
    <w:rsid w:val="00B24FA6"/>
    <w:rsid w:val="00B25282"/>
    <w:rsid w:val="00B25E0D"/>
    <w:rsid w:val="00B25E23"/>
    <w:rsid w:val="00B26DE1"/>
    <w:rsid w:val="00B2733F"/>
    <w:rsid w:val="00B275BE"/>
    <w:rsid w:val="00B27B3B"/>
    <w:rsid w:val="00B27BE6"/>
    <w:rsid w:val="00B30478"/>
    <w:rsid w:val="00B30C65"/>
    <w:rsid w:val="00B31007"/>
    <w:rsid w:val="00B314E2"/>
    <w:rsid w:val="00B32228"/>
    <w:rsid w:val="00B35648"/>
    <w:rsid w:val="00B35ABD"/>
    <w:rsid w:val="00B3621D"/>
    <w:rsid w:val="00B36457"/>
    <w:rsid w:val="00B37BAF"/>
    <w:rsid w:val="00B37D91"/>
    <w:rsid w:val="00B401E0"/>
    <w:rsid w:val="00B4047A"/>
    <w:rsid w:val="00B40788"/>
    <w:rsid w:val="00B423CD"/>
    <w:rsid w:val="00B426E7"/>
    <w:rsid w:val="00B43BDF"/>
    <w:rsid w:val="00B43CCB"/>
    <w:rsid w:val="00B44297"/>
    <w:rsid w:val="00B444DA"/>
    <w:rsid w:val="00B44EE7"/>
    <w:rsid w:val="00B4770A"/>
    <w:rsid w:val="00B47B0E"/>
    <w:rsid w:val="00B50208"/>
    <w:rsid w:val="00B502BB"/>
    <w:rsid w:val="00B5059E"/>
    <w:rsid w:val="00B5215C"/>
    <w:rsid w:val="00B527B3"/>
    <w:rsid w:val="00B530CD"/>
    <w:rsid w:val="00B53D75"/>
    <w:rsid w:val="00B55378"/>
    <w:rsid w:val="00B56554"/>
    <w:rsid w:val="00B5675C"/>
    <w:rsid w:val="00B56943"/>
    <w:rsid w:val="00B56DC3"/>
    <w:rsid w:val="00B56DF3"/>
    <w:rsid w:val="00B619C2"/>
    <w:rsid w:val="00B61C3B"/>
    <w:rsid w:val="00B61FDC"/>
    <w:rsid w:val="00B62069"/>
    <w:rsid w:val="00B63BE0"/>
    <w:rsid w:val="00B649D1"/>
    <w:rsid w:val="00B6555A"/>
    <w:rsid w:val="00B65883"/>
    <w:rsid w:val="00B6664D"/>
    <w:rsid w:val="00B67F3D"/>
    <w:rsid w:val="00B70727"/>
    <w:rsid w:val="00B70858"/>
    <w:rsid w:val="00B71479"/>
    <w:rsid w:val="00B71822"/>
    <w:rsid w:val="00B723D5"/>
    <w:rsid w:val="00B75E34"/>
    <w:rsid w:val="00B761D8"/>
    <w:rsid w:val="00B761E6"/>
    <w:rsid w:val="00B7623A"/>
    <w:rsid w:val="00B76530"/>
    <w:rsid w:val="00B766BA"/>
    <w:rsid w:val="00B7687D"/>
    <w:rsid w:val="00B7693C"/>
    <w:rsid w:val="00B771A1"/>
    <w:rsid w:val="00B7726E"/>
    <w:rsid w:val="00B803E6"/>
    <w:rsid w:val="00B8123E"/>
    <w:rsid w:val="00B82627"/>
    <w:rsid w:val="00B8277E"/>
    <w:rsid w:val="00B8297B"/>
    <w:rsid w:val="00B82DBE"/>
    <w:rsid w:val="00B8368C"/>
    <w:rsid w:val="00B83CD7"/>
    <w:rsid w:val="00B85582"/>
    <w:rsid w:val="00B860C0"/>
    <w:rsid w:val="00B87C50"/>
    <w:rsid w:val="00B90A5A"/>
    <w:rsid w:val="00B91BD4"/>
    <w:rsid w:val="00B9247A"/>
    <w:rsid w:val="00B93741"/>
    <w:rsid w:val="00B937E7"/>
    <w:rsid w:val="00B943B0"/>
    <w:rsid w:val="00B951CC"/>
    <w:rsid w:val="00B952D3"/>
    <w:rsid w:val="00B95C38"/>
    <w:rsid w:val="00B95F1F"/>
    <w:rsid w:val="00B97187"/>
    <w:rsid w:val="00B97189"/>
    <w:rsid w:val="00BA0759"/>
    <w:rsid w:val="00BA3FF2"/>
    <w:rsid w:val="00BA55A3"/>
    <w:rsid w:val="00BA603E"/>
    <w:rsid w:val="00BA6E91"/>
    <w:rsid w:val="00BA7A6F"/>
    <w:rsid w:val="00BA7D45"/>
    <w:rsid w:val="00BB0EC7"/>
    <w:rsid w:val="00BB3824"/>
    <w:rsid w:val="00BB4032"/>
    <w:rsid w:val="00BB49B3"/>
    <w:rsid w:val="00BB4BED"/>
    <w:rsid w:val="00BB5F20"/>
    <w:rsid w:val="00BB61D6"/>
    <w:rsid w:val="00BB6259"/>
    <w:rsid w:val="00BB6A3D"/>
    <w:rsid w:val="00BB6CCA"/>
    <w:rsid w:val="00BB75D7"/>
    <w:rsid w:val="00BC06A8"/>
    <w:rsid w:val="00BC1341"/>
    <w:rsid w:val="00BC136D"/>
    <w:rsid w:val="00BC1EA8"/>
    <w:rsid w:val="00BC2B9A"/>
    <w:rsid w:val="00BC3E8D"/>
    <w:rsid w:val="00BC416F"/>
    <w:rsid w:val="00BC4B80"/>
    <w:rsid w:val="00BC4DDF"/>
    <w:rsid w:val="00BC6208"/>
    <w:rsid w:val="00BC6A63"/>
    <w:rsid w:val="00BC6F5B"/>
    <w:rsid w:val="00BC7AD2"/>
    <w:rsid w:val="00BC7ED1"/>
    <w:rsid w:val="00BD1C21"/>
    <w:rsid w:val="00BD2229"/>
    <w:rsid w:val="00BD3ECE"/>
    <w:rsid w:val="00BD5360"/>
    <w:rsid w:val="00BD55C9"/>
    <w:rsid w:val="00BD56EE"/>
    <w:rsid w:val="00BD650D"/>
    <w:rsid w:val="00BD664B"/>
    <w:rsid w:val="00BD6E57"/>
    <w:rsid w:val="00BD7AD5"/>
    <w:rsid w:val="00BE0C25"/>
    <w:rsid w:val="00BE3F04"/>
    <w:rsid w:val="00BE43C5"/>
    <w:rsid w:val="00BE44D4"/>
    <w:rsid w:val="00BE5617"/>
    <w:rsid w:val="00BE577F"/>
    <w:rsid w:val="00BE5E9B"/>
    <w:rsid w:val="00BE638C"/>
    <w:rsid w:val="00BE6435"/>
    <w:rsid w:val="00BE70DA"/>
    <w:rsid w:val="00BE7660"/>
    <w:rsid w:val="00BE7B6D"/>
    <w:rsid w:val="00BF117D"/>
    <w:rsid w:val="00BF5A74"/>
    <w:rsid w:val="00BF5B3E"/>
    <w:rsid w:val="00BF79AC"/>
    <w:rsid w:val="00BF7AD5"/>
    <w:rsid w:val="00C00B44"/>
    <w:rsid w:val="00C01D78"/>
    <w:rsid w:val="00C02288"/>
    <w:rsid w:val="00C0258F"/>
    <w:rsid w:val="00C04BA0"/>
    <w:rsid w:val="00C05353"/>
    <w:rsid w:val="00C065E8"/>
    <w:rsid w:val="00C072B6"/>
    <w:rsid w:val="00C102A0"/>
    <w:rsid w:val="00C10E1C"/>
    <w:rsid w:val="00C11297"/>
    <w:rsid w:val="00C11D44"/>
    <w:rsid w:val="00C127CD"/>
    <w:rsid w:val="00C12AC8"/>
    <w:rsid w:val="00C12CA7"/>
    <w:rsid w:val="00C14320"/>
    <w:rsid w:val="00C1510C"/>
    <w:rsid w:val="00C16409"/>
    <w:rsid w:val="00C16500"/>
    <w:rsid w:val="00C16E76"/>
    <w:rsid w:val="00C21B4E"/>
    <w:rsid w:val="00C22403"/>
    <w:rsid w:val="00C2240D"/>
    <w:rsid w:val="00C23017"/>
    <w:rsid w:val="00C233F9"/>
    <w:rsid w:val="00C24641"/>
    <w:rsid w:val="00C26ABA"/>
    <w:rsid w:val="00C27160"/>
    <w:rsid w:val="00C31014"/>
    <w:rsid w:val="00C317C0"/>
    <w:rsid w:val="00C33243"/>
    <w:rsid w:val="00C341C0"/>
    <w:rsid w:val="00C348B8"/>
    <w:rsid w:val="00C34C9F"/>
    <w:rsid w:val="00C351B1"/>
    <w:rsid w:val="00C35404"/>
    <w:rsid w:val="00C363AC"/>
    <w:rsid w:val="00C36935"/>
    <w:rsid w:val="00C36938"/>
    <w:rsid w:val="00C375E2"/>
    <w:rsid w:val="00C37759"/>
    <w:rsid w:val="00C37B69"/>
    <w:rsid w:val="00C37BC9"/>
    <w:rsid w:val="00C40A6D"/>
    <w:rsid w:val="00C423B9"/>
    <w:rsid w:val="00C4280A"/>
    <w:rsid w:val="00C42DC4"/>
    <w:rsid w:val="00C43BE2"/>
    <w:rsid w:val="00C44F78"/>
    <w:rsid w:val="00C450C3"/>
    <w:rsid w:val="00C45B2B"/>
    <w:rsid w:val="00C46759"/>
    <w:rsid w:val="00C469AD"/>
    <w:rsid w:val="00C51414"/>
    <w:rsid w:val="00C515E2"/>
    <w:rsid w:val="00C51AE4"/>
    <w:rsid w:val="00C51EAA"/>
    <w:rsid w:val="00C522A9"/>
    <w:rsid w:val="00C5406F"/>
    <w:rsid w:val="00C55360"/>
    <w:rsid w:val="00C55723"/>
    <w:rsid w:val="00C56F1F"/>
    <w:rsid w:val="00C61E66"/>
    <w:rsid w:val="00C62194"/>
    <w:rsid w:val="00C6427B"/>
    <w:rsid w:val="00C64518"/>
    <w:rsid w:val="00C6498D"/>
    <w:rsid w:val="00C64FAE"/>
    <w:rsid w:val="00C6575D"/>
    <w:rsid w:val="00C65EF4"/>
    <w:rsid w:val="00C66101"/>
    <w:rsid w:val="00C66DEE"/>
    <w:rsid w:val="00C70D78"/>
    <w:rsid w:val="00C7197B"/>
    <w:rsid w:val="00C72653"/>
    <w:rsid w:val="00C73751"/>
    <w:rsid w:val="00C75353"/>
    <w:rsid w:val="00C75389"/>
    <w:rsid w:val="00C754FC"/>
    <w:rsid w:val="00C75587"/>
    <w:rsid w:val="00C75DC5"/>
    <w:rsid w:val="00C812CA"/>
    <w:rsid w:val="00C81538"/>
    <w:rsid w:val="00C8245F"/>
    <w:rsid w:val="00C8254E"/>
    <w:rsid w:val="00C82B18"/>
    <w:rsid w:val="00C83005"/>
    <w:rsid w:val="00C84567"/>
    <w:rsid w:val="00C9087D"/>
    <w:rsid w:val="00C91024"/>
    <w:rsid w:val="00C922B3"/>
    <w:rsid w:val="00C92945"/>
    <w:rsid w:val="00C95119"/>
    <w:rsid w:val="00C95B45"/>
    <w:rsid w:val="00C95CE3"/>
    <w:rsid w:val="00C961DE"/>
    <w:rsid w:val="00C963DC"/>
    <w:rsid w:val="00CA04D0"/>
    <w:rsid w:val="00CA0FCC"/>
    <w:rsid w:val="00CA19DD"/>
    <w:rsid w:val="00CA1AC5"/>
    <w:rsid w:val="00CA1CB5"/>
    <w:rsid w:val="00CA2450"/>
    <w:rsid w:val="00CA4F8A"/>
    <w:rsid w:val="00CA505E"/>
    <w:rsid w:val="00CA5285"/>
    <w:rsid w:val="00CA68AF"/>
    <w:rsid w:val="00CA6D2D"/>
    <w:rsid w:val="00CA7BDD"/>
    <w:rsid w:val="00CB0E8A"/>
    <w:rsid w:val="00CB1DCE"/>
    <w:rsid w:val="00CB26A8"/>
    <w:rsid w:val="00CB7AB7"/>
    <w:rsid w:val="00CC02CB"/>
    <w:rsid w:val="00CC0829"/>
    <w:rsid w:val="00CC152D"/>
    <w:rsid w:val="00CC2E7F"/>
    <w:rsid w:val="00CC3074"/>
    <w:rsid w:val="00CC395B"/>
    <w:rsid w:val="00CC45BB"/>
    <w:rsid w:val="00CC4F9B"/>
    <w:rsid w:val="00CC62AD"/>
    <w:rsid w:val="00CC6774"/>
    <w:rsid w:val="00CD1AA7"/>
    <w:rsid w:val="00CD3934"/>
    <w:rsid w:val="00CD5A8D"/>
    <w:rsid w:val="00CD6CBC"/>
    <w:rsid w:val="00CD787F"/>
    <w:rsid w:val="00CE0D49"/>
    <w:rsid w:val="00CE1851"/>
    <w:rsid w:val="00CE1CEC"/>
    <w:rsid w:val="00CE2569"/>
    <w:rsid w:val="00CE3E64"/>
    <w:rsid w:val="00CE4277"/>
    <w:rsid w:val="00CE4D94"/>
    <w:rsid w:val="00CE6079"/>
    <w:rsid w:val="00CE6735"/>
    <w:rsid w:val="00CE7771"/>
    <w:rsid w:val="00CF0F61"/>
    <w:rsid w:val="00CF247E"/>
    <w:rsid w:val="00CF3673"/>
    <w:rsid w:val="00CF3F1D"/>
    <w:rsid w:val="00CF4B31"/>
    <w:rsid w:val="00CF74D9"/>
    <w:rsid w:val="00CF760D"/>
    <w:rsid w:val="00CF78CD"/>
    <w:rsid w:val="00D010A6"/>
    <w:rsid w:val="00D010DA"/>
    <w:rsid w:val="00D015C5"/>
    <w:rsid w:val="00D016B9"/>
    <w:rsid w:val="00D01892"/>
    <w:rsid w:val="00D01A01"/>
    <w:rsid w:val="00D01EA9"/>
    <w:rsid w:val="00D026C3"/>
    <w:rsid w:val="00D04FCD"/>
    <w:rsid w:val="00D0525B"/>
    <w:rsid w:val="00D057E6"/>
    <w:rsid w:val="00D0687C"/>
    <w:rsid w:val="00D06CBE"/>
    <w:rsid w:val="00D075B8"/>
    <w:rsid w:val="00D07A38"/>
    <w:rsid w:val="00D10E59"/>
    <w:rsid w:val="00D118AF"/>
    <w:rsid w:val="00D12249"/>
    <w:rsid w:val="00D128E0"/>
    <w:rsid w:val="00D1489E"/>
    <w:rsid w:val="00D16D2A"/>
    <w:rsid w:val="00D17E03"/>
    <w:rsid w:val="00D20A00"/>
    <w:rsid w:val="00D20B15"/>
    <w:rsid w:val="00D21BA8"/>
    <w:rsid w:val="00D231F1"/>
    <w:rsid w:val="00D237DE"/>
    <w:rsid w:val="00D25374"/>
    <w:rsid w:val="00D25761"/>
    <w:rsid w:val="00D26822"/>
    <w:rsid w:val="00D30AAA"/>
    <w:rsid w:val="00D31080"/>
    <w:rsid w:val="00D314C2"/>
    <w:rsid w:val="00D31A32"/>
    <w:rsid w:val="00D329ED"/>
    <w:rsid w:val="00D32CB1"/>
    <w:rsid w:val="00D33C21"/>
    <w:rsid w:val="00D35E77"/>
    <w:rsid w:val="00D37C64"/>
    <w:rsid w:val="00D40A01"/>
    <w:rsid w:val="00D40D10"/>
    <w:rsid w:val="00D41752"/>
    <w:rsid w:val="00D4215B"/>
    <w:rsid w:val="00D42501"/>
    <w:rsid w:val="00D43C9A"/>
    <w:rsid w:val="00D46369"/>
    <w:rsid w:val="00D4642E"/>
    <w:rsid w:val="00D469D9"/>
    <w:rsid w:val="00D46A14"/>
    <w:rsid w:val="00D502A5"/>
    <w:rsid w:val="00D5036F"/>
    <w:rsid w:val="00D50B5F"/>
    <w:rsid w:val="00D51767"/>
    <w:rsid w:val="00D5177E"/>
    <w:rsid w:val="00D518CB"/>
    <w:rsid w:val="00D51AE6"/>
    <w:rsid w:val="00D536BB"/>
    <w:rsid w:val="00D54DBD"/>
    <w:rsid w:val="00D554A1"/>
    <w:rsid w:val="00D55DD7"/>
    <w:rsid w:val="00D56565"/>
    <w:rsid w:val="00D565AD"/>
    <w:rsid w:val="00D5712F"/>
    <w:rsid w:val="00D5761F"/>
    <w:rsid w:val="00D577E5"/>
    <w:rsid w:val="00D60BA5"/>
    <w:rsid w:val="00D61867"/>
    <w:rsid w:val="00D62519"/>
    <w:rsid w:val="00D62E64"/>
    <w:rsid w:val="00D63801"/>
    <w:rsid w:val="00D65C97"/>
    <w:rsid w:val="00D66228"/>
    <w:rsid w:val="00D6625E"/>
    <w:rsid w:val="00D6628E"/>
    <w:rsid w:val="00D67B3A"/>
    <w:rsid w:val="00D709D9"/>
    <w:rsid w:val="00D70EF7"/>
    <w:rsid w:val="00D716E1"/>
    <w:rsid w:val="00D71FC0"/>
    <w:rsid w:val="00D738F6"/>
    <w:rsid w:val="00D73B88"/>
    <w:rsid w:val="00D74065"/>
    <w:rsid w:val="00D7544A"/>
    <w:rsid w:val="00D76824"/>
    <w:rsid w:val="00D768A4"/>
    <w:rsid w:val="00D7717F"/>
    <w:rsid w:val="00D7722B"/>
    <w:rsid w:val="00D778B7"/>
    <w:rsid w:val="00D778D1"/>
    <w:rsid w:val="00D80A88"/>
    <w:rsid w:val="00D819B9"/>
    <w:rsid w:val="00D82E50"/>
    <w:rsid w:val="00D84490"/>
    <w:rsid w:val="00D84687"/>
    <w:rsid w:val="00D855D5"/>
    <w:rsid w:val="00D9120C"/>
    <w:rsid w:val="00D91674"/>
    <w:rsid w:val="00D929A3"/>
    <w:rsid w:val="00D95EBF"/>
    <w:rsid w:val="00D962F2"/>
    <w:rsid w:val="00D97646"/>
    <w:rsid w:val="00DA03FE"/>
    <w:rsid w:val="00DA2169"/>
    <w:rsid w:val="00DA23A7"/>
    <w:rsid w:val="00DA33C4"/>
    <w:rsid w:val="00DA74C3"/>
    <w:rsid w:val="00DB06C0"/>
    <w:rsid w:val="00DB178C"/>
    <w:rsid w:val="00DB447A"/>
    <w:rsid w:val="00DB4E02"/>
    <w:rsid w:val="00DB67DA"/>
    <w:rsid w:val="00DB7314"/>
    <w:rsid w:val="00DC2BC4"/>
    <w:rsid w:val="00DC34E6"/>
    <w:rsid w:val="00DC4FF9"/>
    <w:rsid w:val="00DC5558"/>
    <w:rsid w:val="00DC62E9"/>
    <w:rsid w:val="00DC7151"/>
    <w:rsid w:val="00DC78B5"/>
    <w:rsid w:val="00DD21ED"/>
    <w:rsid w:val="00DD2B5C"/>
    <w:rsid w:val="00DD2E9E"/>
    <w:rsid w:val="00DD35B3"/>
    <w:rsid w:val="00DD35F5"/>
    <w:rsid w:val="00DD3BED"/>
    <w:rsid w:val="00DD3D2F"/>
    <w:rsid w:val="00DD4624"/>
    <w:rsid w:val="00DD53F9"/>
    <w:rsid w:val="00DD69DF"/>
    <w:rsid w:val="00DD6A54"/>
    <w:rsid w:val="00DD6AD5"/>
    <w:rsid w:val="00DD7550"/>
    <w:rsid w:val="00DD7C4F"/>
    <w:rsid w:val="00DE1626"/>
    <w:rsid w:val="00DE2D59"/>
    <w:rsid w:val="00DE2EB7"/>
    <w:rsid w:val="00DE415B"/>
    <w:rsid w:val="00DE458F"/>
    <w:rsid w:val="00DE4764"/>
    <w:rsid w:val="00DE4DEE"/>
    <w:rsid w:val="00DE5889"/>
    <w:rsid w:val="00DE60CE"/>
    <w:rsid w:val="00DE6506"/>
    <w:rsid w:val="00DE651F"/>
    <w:rsid w:val="00DE67E4"/>
    <w:rsid w:val="00DE6839"/>
    <w:rsid w:val="00DE7052"/>
    <w:rsid w:val="00DF1E6C"/>
    <w:rsid w:val="00DF29E3"/>
    <w:rsid w:val="00DF33A9"/>
    <w:rsid w:val="00DF4315"/>
    <w:rsid w:val="00DF5406"/>
    <w:rsid w:val="00DF5A74"/>
    <w:rsid w:val="00E01658"/>
    <w:rsid w:val="00E02257"/>
    <w:rsid w:val="00E022D9"/>
    <w:rsid w:val="00E023FB"/>
    <w:rsid w:val="00E030D1"/>
    <w:rsid w:val="00E0442B"/>
    <w:rsid w:val="00E05090"/>
    <w:rsid w:val="00E06913"/>
    <w:rsid w:val="00E07F1D"/>
    <w:rsid w:val="00E11459"/>
    <w:rsid w:val="00E1270B"/>
    <w:rsid w:val="00E12F9E"/>
    <w:rsid w:val="00E1346C"/>
    <w:rsid w:val="00E14879"/>
    <w:rsid w:val="00E14AFB"/>
    <w:rsid w:val="00E16849"/>
    <w:rsid w:val="00E16B35"/>
    <w:rsid w:val="00E16BBE"/>
    <w:rsid w:val="00E214F4"/>
    <w:rsid w:val="00E219C0"/>
    <w:rsid w:val="00E2272C"/>
    <w:rsid w:val="00E22B26"/>
    <w:rsid w:val="00E22E1D"/>
    <w:rsid w:val="00E22E80"/>
    <w:rsid w:val="00E23EAF"/>
    <w:rsid w:val="00E25E38"/>
    <w:rsid w:val="00E26F5A"/>
    <w:rsid w:val="00E27B1E"/>
    <w:rsid w:val="00E32911"/>
    <w:rsid w:val="00E34FEB"/>
    <w:rsid w:val="00E35610"/>
    <w:rsid w:val="00E36719"/>
    <w:rsid w:val="00E36752"/>
    <w:rsid w:val="00E36BE8"/>
    <w:rsid w:val="00E373E8"/>
    <w:rsid w:val="00E37C21"/>
    <w:rsid w:val="00E37D00"/>
    <w:rsid w:val="00E37D32"/>
    <w:rsid w:val="00E37F9B"/>
    <w:rsid w:val="00E40A6A"/>
    <w:rsid w:val="00E40C7D"/>
    <w:rsid w:val="00E4333C"/>
    <w:rsid w:val="00E439BC"/>
    <w:rsid w:val="00E4476C"/>
    <w:rsid w:val="00E4488E"/>
    <w:rsid w:val="00E46403"/>
    <w:rsid w:val="00E46B39"/>
    <w:rsid w:val="00E46F60"/>
    <w:rsid w:val="00E47743"/>
    <w:rsid w:val="00E47C6F"/>
    <w:rsid w:val="00E50D9C"/>
    <w:rsid w:val="00E5201F"/>
    <w:rsid w:val="00E529EA"/>
    <w:rsid w:val="00E52FC0"/>
    <w:rsid w:val="00E5383A"/>
    <w:rsid w:val="00E54308"/>
    <w:rsid w:val="00E55026"/>
    <w:rsid w:val="00E56B53"/>
    <w:rsid w:val="00E57246"/>
    <w:rsid w:val="00E5735E"/>
    <w:rsid w:val="00E577BB"/>
    <w:rsid w:val="00E602A9"/>
    <w:rsid w:val="00E6114A"/>
    <w:rsid w:val="00E61A4A"/>
    <w:rsid w:val="00E62442"/>
    <w:rsid w:val="00E6328A"/>
    <w:rsid w:val="00E63820"/>
    <w:rsid w:val="00E63ACE"/>
    <w:rsid w:val="00E647F2"/>
    <w:rsid w:val="00E65068"/>
    <w:rsid w:val="00E6566B"/>
    <w:rsid w:val="00E6681B"/>
    <w:rsid w:val="00E6756C"/>
    <w:rsid w:val="00E67BC0"/>
    <w:rsid w:val="00E67C6C"/>
    <w:rsid w:val="00E70D1D"/>
    <w:rsid w:val="00E71ACF"/>
    <w:rsid w:val="00E72D9E"/>
    <w:rsid w:val="00E741D9"/>
    <w:rsid w:val="00E74213"/>
    <w:rsid w:val="00E75266"/>
    <w:rsid w:val="00E761D3"/>
    <w:rsid w:val="00E762D9"/>
    <w:rsid w:val="00E77272"/>
    <w:rsid w:val="00E8096F"/>
    <w:rsid w:val="00E80F44"/>
    <w:rsid w:val="00E81506"/>
    <w:rsid w:val="00E81594"/>
    <w:rsid w:val="00E83F10"/>
    <w:rsid w:val="00E867F6"/>
    <w:rsid w:val="00E870E8"/>
    <w:rsid w:val="00E8750F"/>
    <w:rsid w:val="00E90345"/>
    <w:rsid w:val="00E91572"/>
    <w:rsid w:val="00E91CA4"/>
    <w:rsid w:val="00E91E84"/>
    <w:rsid w:val="00E93AE6"/>
    <w:rsid w:val="00E942B4"/>
    <w:rsid w:val="00E95914"/>
    <w:rsid w:val="00E975B5"/>
    <w:rsid w:val="00E977C8"/>
    <w:rsid w:val="00EA0319"/>
    <w:rsid w:val="00EA0420"/>
    <w:rsid w:val="00EA112E"/>
    <w:rsid w:val="00EA1551"/>
    <w:rsid w:val="00EA1F6D"/>
    <w:rsid w:val="00EA3412"/>
    <w:rsid w:val="00EA36AD"/>
    <w:rsid w:val="00EA3731"/>
    <w:rsid w:val="00EA398F"/>
    <w:rsid w:val="00EA410C"/>
    <w:rsid w:val="00EA4999"/>
    <w:rsid w:val="00EA4C26"/>
    <w:rsid w:val="00EA4D3A"/>
    <w:rsid w:val="00EA4D4A"/>
    <w:rsid w:val="00EA71D2"/>
    <w:rsid w:val="00EA7D94"/>
    <w:rsid w:val="00EB0ADD"/>
    <w:rsid w:val="00EB0C98"/>
    <w:rsid w:val="00EB167B"/>
    <w:rsid w:val="00EB1C49"/>
    <w:rsid w:val="00EB1CE9"/>
    <w:rsid w:val="00EB1E4D"/>
    <w:rsid w:val="00EB32B7"/>
    <w:rsid w:val="00EB46EF"/>
    <w:rsid w:val="00EB4909"/>
    <w:rsid w:val="00EB4AE9"/>
    <w:rsid w:val="00EB6419"/>
    <w:rsid w:val="00EB7952"/>
    <w:rsid w:val="00EB7DC3"/>
    <w:rsid w:val="00EC002F"/>
    <w:rsid w:val="00EC04C1"/>
    <w:rsid w:val="00EC1A00"/>
    <w:rsid w:val="00EC284C"/>
    <w:rsid w:val="00EC5477"/>
    <w:rsid w:val="00EC565B"/>
    <w:rsid w:val="00EC5B1E"/>
    <w:rsid w:val="00EC6E83"/>
    <w:rsid w:val="00EC6E85"/>
    <w:rsid w:val="00EC71A8"/>
    <w:rsid w:val="00EC7CB7"/>
    <w:rsid w:val="00ED0FC1"/>
    <w:rsid w:val="00ED163E"/>
    <w:rsid w:val="00ED2110"/>
    <w:rsid w:val="00ED3835"/>
    <w:rsid w:val="00ED3A2A"/>
    <w:rsid w:val="00ED3E73"/>
    <w:rsid w:val="00ED59DD"/>
    <w:rsid w:val="00ED5A0B"/>
    <w:rsid w:val="00ED5C6F"/>
    <w:rsid w:val="00ED6991"/>
    <w:rsid w:val="00ED6B79"/>
    <w:rsid w:val="00EE0D5E"/>
    <w:rsid w:val="00EE1C33"/>
    <w:rsid w:val="00EE24C0"/>
    <w:rsid w:val="00EE367B"/>
    <w:rsid w:val="00EE4ED3"/>
    <w:rsid w:val="00EE6710"/>
    <w:rsid w:val="00EE68FA"/>
    <w:rsid w:val="00EF0773"/>
    <w:rsid w:val="00EF2709"/>
    <w:rsid w:val="00EF2B03"/>
    <w:rsid w:val="00EF373A"/>
    <w:rsid w:val="00EF38EF"/>
    <w:rsid w:val="00EF428F"/>
    <w:rsid w:val="00EF49CB"/>
    <w:rsid w:val="00EF4BE1"/>
    <w:rsid w:val="00EF666F"/>
    <w:rsid w:val="00EF71F9"/>
    <w:rsid w:val="00EF7343"/>
    <w:rsid w:val="00EF7573"/>
    <w:rsid w:val="00EF7831"/>
    <w:rsid w:val="00F002BC"/>
    <w:rsid w:val="00F00667"/>
    <w:rsid w:val="00F00820"/>
    <w:rsid w:val="00F0189A"/>
    <w:rsid w:val="00F02FAA"/>
    <w:rsid w:val="00F034CE"/>
    <w:rsid w:val="00F04E28"/>
    <w:rsid w:val="00F076AF"/>
    <w:rsid w:val="00F0777B"/>
    <w:rsid w:val="00F07A90"/>
    <w:rsid w:val="00F10755"/>
    <w:rsid w:val="00F10C6D"/>
    <w:rsid w:val="00F120D8"/>
    <w:rsid w:val="00F128D8"/>
    <w:rsid w:val="00F13777"/>
    <w:rsid w:val="00F137DD"/>
    <w:rsid w:val="00F14291"/>
    <w:rsid w:val="00F17937"/>
    <w:rsid w:val="00F17DFC"/>
    <w:rsid w:val="00F2067A"/>
    <w:rsid w:val="00F208B0"/>
    <w:rsid w:val="00F20C44"/>
    <w:rsid w:val="00F21801"/>
    <w:rsid w:val="00F22849"/>
    <w:rsid w:val="00F2301B"/>
    <w:rsid w:val="00F232B9"/>
    <w:rsid w:val="00F242A1"/>
    <w:rsid w:val="00F24BAF"/>
    <w:rsid w:val="00F2620A"/>
    <w:rsid w:val="00F27D19"/>
    <w:rsid w:val="00F3000A"/>
    <w:rsid w:val="00F30276"/>
    <w:rsid w:val="00F30876"/>
    <w:rsid w:val="00F30BB6"/>
    <w:rsid w:val="00F311FC"/>
    <w:rsid w:val="00F31432"/>
    <w:rsid w:val="00F317AF"/>
    <w:rsid w:val="00F3429C"/>
    <w:rsid w:val="00F348A3"/>
    <w:rsid w:val="00F34950"/>
    <w:rsid w:val="00F34BBA"/>
    <w:rsid w:val="00F34FC5"/>
    <w:rsid w:val="00F35EF7"/>
    <w:rsid w:val="00F36880"/>
    <w:rsid w:val="00F37054"/>
    <w:rsid w:val="00F37DFA"/>
    <w:rsid w:val="00F4088A"/>
    <w:rsid w:val="00F40E76"/>
    <w:rsid w:val="00F43300"/>
    <w:rsid w:val="00F4381B"/>
    <w:rsid w:val="00F44E78"/>
    <w:rsid w:val="00F45135"/>
    <w:rsid w:val="00F45E9F"/>
    <w:rsid w:val="00F461C8"/>
    <w:rsid w:val="00F46C3C"/>
    <w:rsid w:val="00F4748B"/>
    <w:rsid w:val="00F47929"/>
    <w:rsid w:val="00F479C8"/>
    <w:rsid w:val="00F47F9C"/>
    <w:rsid w:val="00F512DE"/>
    <w:rsid w:val="00F51696"/>
    <w:rsid w:val="00F517FE"/>
    <w:rsid w:val="00F51F47"/>
    <w:rsid w:val="00F5222E"/>
    <w:rsid w:val="00F52973"/>
    <w:rsid w:val="00F54385"/>
    <w:rsid w:val="00F562AA"/>
    <w:rsid w:val="00F606A0"/>
    <w:rsid w:val="00F60B98"/>
    <w:rsid w:val="00F60E78"/>
    <w:rsid w:val="00F61060"/>
    <w:rsid w:val="00F63206"/>
    <w:rsid w:val="00F6350A"/>
    <w:rsid w:val="00F63E24"/>
    <w:rsid w:val="00F64C04"/>
    <w:rsid w:val="00F6537F"/>
    <w:rsid w:val="00F65776"/>
    <w:rsid w:val="00F65B4E"/>
    <w:rsid w:val="00F663C0"/>
    <w:rsid w:val="00F6720F"/>
    <w:rsid w:val="00F70EF1"/>
    <w:rsid w:val="00F71595"/>
    <w:rsid w:val="00F73143"/>
    <w:rsid w:val="00F73BAD"/>
    <w:rsid w:val="00F74BA0"/>
    <w:rsid w:val="00F74F80"/>
    <w:rsid w:val="00F7685C"/>
    <w:rsid w:val="00F76DF6"/>
    <w:rsid w:val="00F775E2"/>
    <w:rsid w:val="00F7773C"/>
    <w:rsid w:val="00F80576"/>
    <w:rsid w:val="00F81193"/>
    <w:rsid w:val="00F8142C"/>
    <w:rsid w:val="00F81A6B"/>
    <w:rsid w:val="00F81D15"/>
    <w:rsid w:val="00F81E41"/>
    <w:rsid w:val="00F82CEB"/>
    <w:rsid w:val="00F83B64"/>
    <w:rsid w:val="00F83B9A"/>
    <w:rsid w:val="00F84CB4"/>
    <w:rsid w:val="00F8592D"/>
    <w:rsid w:val="00F8633F"/>
    <w:rsid w:val="00F8693B"/>
    <w:rsid w:val="00F86AA7"/>
    <w:rsid w:val="00F86B5E"/>
    <w:rsid w:val="00F9093D"/>
    <w:rsid w:val="00F90CD9"/>
    <w:rsid w:val="00F91786"/>
    <w:rsid w:val="00F9583E"/>
    <w:rsid w:val="00F959BD"/>
    <w:rsid w:val="00F95B32"/>
    <w:rsid w:val="00F95E4E"/>
    <w:rsid w:val="00F975E7"/>
    <w:rsid w:val="00F977EB"/>
    <w:rsid w:val="00F97800"/>
    <w:rsid w:val="00F97ADC"/>
    <w:rsid w:val="00F97B20"/>
    <w:rsid w:val="00F97C63"/>
    <w:rsid w:val="00FA0387"/>
    <w:rsid w:val="00FA1786"/>
    <w:rsid w:val="00FA1A8D"/>
    <w:rsid w:val="00FA2906"/>
    <w:rsid w:val="00FA43FE"/>
    <w:rsid w:val="00FA5E51"/>
    <w:rsid w:val="00FA725B"/>
    <w:rsid w:val="00FA7A0B"/>
    <w:rsid w:val="00FB0E20"/>
    <w:rsid w:val="00FB1C6E"/>
    <w:rsid w:val="00FB2DCE"/>
    <w:rsid w:val="00FB46B1"/>
    <w:rsid w:val="00FB4C6E"/>
    <w:rsid w:val="00FB5AF1"/>
    <w:rsid w:val="00FB5C7E"/>
    <w:rsid w:val="00FB632C"/>
    <w:rsid w:val="00FB776C"/>
    <w:rsid w:val="00FB77B5"/>
    <w:rsid w:val="00FC06C3"/>
    <w:rsid w:val="00FC0CFF"/>
    <w:rsid w:val="00FC0F30"/>
    <w:rsid w:val="00FC10BA"/>
    <w:rsid w:val="00FC2D4B"/>
    <w:rsid w:val="00FC2D81"/>
    <w:rsid w:val="00FC4B64"/>
    <w:rsid w:val="00FC5265"/>
    <w:rsid w:val="00FC6A77"/>
    <w:rsid w:val="00FC744E"/>
    <w:rsid w:val="00FD100C"/>
    <w:rsid w:val="00FD11A2"/>
    <w:rsid w:val="00FD1D93"/>
    <w:rsid w:val="00FD3ED7"/>
    <w:rsid w:val="00FD442A"/>
    <w:rsid w:val="00FD450F"/>
    <w:rsid w:val="00FD455C"/>
    <w:rsid w:val="00FD4E76"/>
    <w:rsid w:val="00FD4F59"/>
    <w:rsid w:val="00FD5B06"/>
    <w:rsid w:val="00FD5ED1"/>
    <w:rsid w:val="00FD68E0"/>
    <w:rsid w:val="00FD7E40"/>
    <w:rsid w:val="00FE0524"/>
    <w:rsid w:val="00FE0E3F"/>
    <w:rsid w:val="00FF22ED"/>
    <w:rsid w:val="00FF2A17"/>
    <w:rsid w:val="00FF2A7C"/>
    <w:rsid w:val="00FF2CCD"/>
    <w:rsid w:val="00FF2E0C"/>
    <w:rsid w:val="00FF3920"/>
    <w:rsid w:val="00FF3BCE"/>
    <w:rsid w:val="00FF4138"/>
    <w:rsid w:val="00FF46B1"/>
    <w:rsid w:val="00FF5DEF"/>
    <w:rsid w:val="00FF66F8"/>
    <w:rsid w:val="00FF6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14FEE8"/>
  <w15:chartTrackingRefBased/>
  <w15:docId w15:val="{7D9C145B-EA76-475C-84E2-5F68244DD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134AC"/>
    <w:pPr>
      <w:widowControl w:val="0"/>
      <w:spacing w:after="0" w:line="240" w:lineRule="auto"/>
    </w:pPr>
    <w:rPr>
      <w:lang w:val="en-US"/>
    </w:rPr>
  </w:style>
  <w:style w:type="paragraph" w:styleId="Heading1">
    <w:name w:val="heading 1"/>
    <w:basedOn w:val="Normal"/>
    <w:link w:val="Heading1Char"/>
    <w:uiPriority w:val="1"/>
    <w:qFormat/>
    <w:rsid w:val="007134AC"/>
    <w:pPr>
      <w:ind w:left="460" w:hanging="360"/>
      <w:outlineLvl w:val="0"/>
    </w:pPr>
    <w:rPr>
      <w:rFonts w:ascii="Calibri" w:eastAsia="Calibri" w:hAnsi="Calibr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65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134AC"/>
    <w:rPr>
      <w:rFonts w:ascii="Calibri" w:eastAsia="Calibri" w:hAnsi="Calibri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7134AC"/>
    <w:pPr>
      <w:ind w:left="1540" w:hanging="72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7134AC"/>
    <w:rPr>
      <w:rFonts w:ascii="Calibri" w:eastAsia="Calibri" w:hAnsi="Calibri"/>
      <w:lang w:val="en-US"/>
    </w:rPr>
  </w:style>
  <w:style w:type="paragraph" w:styleId="ListParagraph">
    <w:name w:val="List Paragraph"/>
    <w:basedOn w:val="Normal"/>
    <w:uiPriority w:val="34"/>
    <w:qFormat/>
    <w:rsid w:val="007134AC"/>
  </w:style>
  <w:style w:type="paragraph" w:styleId="NoSpacing">
    <w:name w:val="No Spacing"/>
    <w:link w:val="NoSpacingChar"/>
    <w:uiPriority w:val="1"/>
    <w:qFormat/>
    <w:rsid w:val="007134A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34AC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134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34AC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0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087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5744A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D67B3A"/>
    <w:pPr>
      <w:widowControl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DD6A54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16650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EndnoteText">
    <w:name w:val="endnote text"/>
    <w:basedOn w:val="Normal"/>
    <w:link w:val="EndnoteTextChar"/>
    <w:uiPriority w:val="99"/>
    <w:unhideWhenUsed/>
    <w:rsid w:val="007906CD"/>
    <w:pPr>
      <w:widowControl/>
    </w:pPr>
    <w:rPr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906C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906C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396E7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6E75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96E75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EE0D5E"/>
    <w:pPr>
      <w:keepNext/>
      <w:keepLines/>
      <w:widowControl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EE0D5E"/>
    <w:pPr>
      <w:widowControl/>
      <w:spacing w:after="100" w:line="259" w:lineRule="auto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EE0D5E"/>
    <w:pPr>
      <w:widowControl/>
      <w:spacing w:after="100" w:line="259" w:lineRule="auto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EE0D5E"/>
    <w:pPr>
      <w:widowControl/>
      <w:spacing w:after="100" w:line="259" w:lineRule="auto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274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75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75E2"/>
    <w:rPr>
      <w:lang w:val="en-US"/>
    </w:rPr>
  </w:style>
  <w:style w:type="paragraph" w:styleId="MessageHeader">
    <w:name w:val="Message Header"/>
    <w:basedOn w:val="Normal"/>
    <w:link w:val="MessageHeaderChar"/>
    <w:semiHidden/>
    <w:rsid w:val="00CD3934"/>
    <w:pPr>
      <w:keepLines/>
      <w:widowControl/>
      <w:spacing w:after="120" w:line="180" w:lineRule="atLeast"/>
      <w:ind w:left="1555" w:hanging="720"/>
    </w:pPr>
    <w:rPr>
      <w:rFonts w:ascii="Arial" w:eastAsia="Times New Roman" w:hAnsi="Arial" w:cs="Times New Roman"/>
      <w:spacing w:val="-5"/>
      <w:sz w:val="20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CD3934"/>
    <w:rPr>
      <w:rFonts w:ascii="Arial" w:eastAsia="Times New Roman" w:hAnsi="Arial" w:cs="Times New Roman"/>
      <w:spacing w:val="-5"/>
      <w:sz w:val="20"/>
      <w:szCs w:val="20"/>
      <w:lang w:val="en-US"/>
    </w:rPr>
  </w:style>
  <w:style w:type="character" w:customStyle="1" w:styleId="MessageHeaderLabel">
    <w:name w:val="Message Header Label"/>
    <w:rsid w:val="00CD3934"/>
    <w:rPr>
      <w:rFonts w:ascii="Arial Black" w:hAnsi="Arial Black"/>
      <w:spacing w:val="-10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31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11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118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11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1187"/>
    <w:rPr>
      <w:b/>
      <w:bCs/>
      <w:sz w:val="20"/>
      <w:szCs w:val="2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216F3D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82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00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2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3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133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5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1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6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1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f9b0c7e-3498-49a0-89fe-5ade374f8ef4">KVSDEQSARFJS-1908614400-14054</_dlc_DocId>
    <_dlc_DocIdUrl xmlns="2f9b0c7e-3498-49a0-89fe-5ade374f8ef4">
      <Url>https://fmdqotc.sharepoint.com/Intranet/fmdqdoc/PTSD/_layouts/15/DocIdRedir.aspx?ID=KVSDEQSARFJS-1908614400-14054</Url>
      <Description>KVSDEQSARFJS-1908614400-14054</Description>
    </_dlc_DocIdUrl>
    <TaxCatchAll xmlns="2f9b0c7e-3498-49a0-89fe-5ade374f8ef4" xsi:nil="true"/>
    <lcf76f155ced4ddcb4097134ff3c332f xmlns="0c88e65e-68eb-4f17-932a-aaa3f32a7659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7C668F8DC5CA40AA126A680B9E5667" ma:contentTypeVersion="15" ma:contentTypeDescription="Create a new document." ma:contentTypeScope="" ma:versionID="d10bc6ffe8aea03e14bef3f1b03030b3">
  <xsd:schema xmlns:xsd="http://www.w3.org/2001/XMLSchema" xmlns:xs="http://www.w3.org/2001/XMLSchema" xmlns:p="http://schemas.microsoft.com/office/2006/metadata/properties" xmlns:ns2="2f9b0c7e-3498-49a0-89fe-5ade374f8ef4" xmlns:ns3="0c88e65e-68eb-4f17-932a-aaa3f32a7659" xmlns:ns4="27679bc2-06ee-410d-83ec-3c04b2f472fc" targetNamespace="http://schemas.microsoft.com/office/2006/metadata/properties" ma:root="true" ma:fieldsID="a921c85e9ba7028e2053fb39bb23916d" ns2:_="" ns3:_="" ns4:_="">
    <xsd:import namespace="2f9b0c7e-3498-49a0-89fe-5ade374f8ef4"/>
    <xsd:import namespace="0c88e65e-68eb-4f17-932a-aaa3f32a7659"/>
    <xsd:import namespace="27679bc2-06ee-410d-83ec-3c04b2f472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2:SharedWithUsers" minOccurs="0"/>
                <xsd:element ref="ns4:SharedWithDetail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9b0c7e-3498-49a0-89fe-5ade374f8e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xCatchAll" ma:index="25" nillable="true" ma:displayName="Taxonomy Catch All Column" ma:hidden="true" ma:list="{8c576c67-56f6-4df3-80a2-98416d40153a}" ma:internalName="TaxCatchAll" ma:showField="CatchAllData" ma:web="2f9b0c7e-3498-49a0-89fe-5ade374f8e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8e65e-68eb-4f17-932a-aaa3f32a76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f3ba5e7-51ae-4c29-930b-17f9b6a039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679bc2-06ee-410d-83ec-3c04b2f472fc" elementFormDefault="qualified">
    <xsd:import namespace="http://schemas.microsoft.com/office/2006/documentManagement/types"/>
    <xsd:import namespace="http://schemas.microsoft.com/office/infopath/2007/PartnerControls"/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8971E5-2BB9-49EE-BFAE-5210E1A4290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4C13176-44BE-47EA-8C80-9AB57AC4BD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72E03A8-6F9C-45D5-83A4-51B5723ED5E5}">
  <ds:schemaRefs>
    <ds:schemaRef ds:uri="http://schemas.microsoft.com/office/2006/metadata/properties"/>
    <ds:schemaRef ds:uri="http://schemas.microsoft.com/office/infopath/2007/PartnerControls"/>
    <ds:schemaRef ds:uri="2f9b0c7e-3498-49a0-89fe-5ade374f8ef4"/>
    <ds:schemaRef ds:uri="0c88e65e-68eb-4f17-932a-aaa3f32a7659"/>
  </ds:schemaRefs>
</ds:datastoreItem>
</file>

<file path=customXml/itemProps4.xml><?xml version="1.0" encoding="utf-8"?>
<ds:datastoreItem xmlns:ds="http://schemas.openxmlformats.org/officeDocument/2006/customXml" ds:itemID="{40CB5294-84A2-4681-B563-1AE9B3B813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9b0c7e-3498-49a0-89fe-5ade374f8ef4"/>
    <ds:schemaRef ds:uri="0c88e65e-68eb-4f17-932a-aaa3f32a7659"/>
    <ds:schemaRef ds:uri="27679bc2-06ee-410d-83ec-3c04b2f472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10DD453-C137-48AE-941B-AF863214B9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5</TotalTime>
  <Pages>2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gochukwu Odum</dc:creator>
  <cp:keywords/>
  <dc:description/>
  <cp:lastModifiedBy>Chetachukwu Azuh</cp:lastModifiedBy>
  <cp:revision>12</cp:revision>
  <cp:lastPrinted>2020-02-06T09:36:00Z</cp:lastPrinted>
  <dcterms:created xsi:type="dcterms:W3CDTF">2022-10-18T12:05:00Z</dcterms:created>
  <dcterms:modified xsi:type="dcterms:W3CDTF">2022-10-19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7C668F8DC5CA40AA126A680B9E5667</vt:lpwstr>
  </property>
  <property fmtid="{D5CDD505-2E9C-101B-9397-08002B2CF9AE}" pid="3" name="_dlc_DocIdItemGuid">
    <vt:lpwstr>edf654c4-a75b-4396-bda4-78c6fb273757</vt:lpwstr>
  </property>
  <property fmtid="{D5CDD505-2E9C-101B-9397-08002B2CF9AE}" pid="4" name="MSIP_Label_a02728de-654c-4c3f-b76d-ec56d718c0d0_Enabled">
    <vt:lpwstr>true</vt:lpwstr>
  </property>
  <property fmtid="{D5CDD505-2E9C-101B-9397-08002B2CF9AE}" pid="5" name="MSIP_Label_a02728de-654c-4c3f-b76d-ec56d718c0d0_SetDate">
    <vt:lpwstr>2022-10-18T12:05:17Z</vt:lpwstr>
  </property>
  <property fmtid="{D5CDD505-2E9C-101B-9397-08002B2CF9AE}" pid="6" name="MSIP_Label_a02728de-654c-4c3f-b76d-ec56d718c0d0_Method">
    <vt:lpwstr>Privileged</vt:lpwstr>
  </property>
  <property fmtid="{D5CDD505-2E9C-101B-9397-08002B2CF9AE}" pid="7" name="MSIP_Label_a02728de-654c-4c3f-b76d-ec56d718c0d0_Name">
    <vt:lpwstr>a02728de-654c-4c3f-b76d-ec56d718c0d0</vt:lpwstr>
  </property>
  <property fmtid="{D5CDD505-2E9C-101B-9397-08002B2CF9AE}" pid="8" name="MSIP_Label_a02728de-654c-4c3f-b76d-ec56d718c0d0_SiteId">
    <vt:lpwstr>364e2a39-8a3c-4edf-9662-4e36b862c27a</vt:lpwstr>
  </property>
  <property fmtid="{D5CDD505-2E9C-101B-9397-08002B2CF9AE}" pid="9" name="MSIP_Label_a02728de-654c-4c3f-b76d-ec56d718c0d0_ActionId">
    <vt:lpwstr>551fcbda-b3a6-4904-a05f-1208a04ec284</vt:lpwstr>
  </property>
  <property fmtid="{D5CDD505-2E9C-101B-9397-08002B2CF9AE}" pid="10" name="MSIP_Label_a02728de-654c-4c3f-b76d-ec56d718c0d0_ContentBits">
    <vt:lpwstr>1</vt:lpwstr>
  </property>
</Properties>
</file>